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22D0" w:rsidRPr="00BD22D0" w:rsidRDefault="00BD22D0" w:rsidP="00BD22D0">
      <w:pPr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>
        <w:rPr>
          <w:rFonts w:ascii="Times New Roman" w:eastAsia="Times New Roman" w:hAnsi="Times New Roman" w:cs="Times New Roman"/>
          <w:noProof/>
          <w:sz w:val="26"/>
          <w:szCs w:val="26"/>
          <w:lang w:val="ru-RU" w:eastAsia="ru-RU"/>
        </w:rPr>
        <w:drawing>
          <wp:inline distT="0" distB="0" distL="0" distR="0">
            <wp:extent cx="552450" cy="7143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22D0" w:rsidRPr="00BD22D0" w:rsidRDefault="00BD22D0" w:rsidP="00BD22D0">
      <w:pPr>
        <w:overflowPunct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</w:p>
    <w:p w:rsidR="00BD22D0" w:rsidRPr="00BD22D0" w:rsidRDefault="00BD22D0" w:rsidP="00BD22D0">
      <w:pPr>
        <w:spacing w:after="0"/>
        <w:ind w:left="283" w:hanging="283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 xml:space="preserve">АДМИНИСТРАЦИЯ ГОРОДСКОГО ОКРУГА </w:t>
      </w:r>
    </w:p>
    <w:p w:rsidR="00BD22D0" w:rsidRPr="00BD22D0" w:rsidRDefault="00BD22D0" w:rsidP="00BD22D0">
      <w:pPr>
        <w:spacing w:after="0"/>
        <w:ind w:left="283" w:hanging="283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>ГОРОДА ПЕРЕСЛАВЛЯ-ЗАЛЕССКОГО</w:t>
      </w:r>
    </w:p>
    <w:p w:rsidR="00BD22D0" w:rsidRPr="00BD22D0" w:rsidRDefault="00BD22D0" w:rsidP="00BD22D0">
      <w:pPr>
        <w:spacing w:after="0"/>
        <w:ind w:left="283" w:hanging="283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>ЯРОСЛАВСКОЙ ОБЛАСТИ</w:t>
      </w:r>
    </w:p>
    <w:p w:rsidR="00BD22D0" w:rsidRPr="00BD22D0" w:rsidRDefault="00BD22D0" w:rsidP="00BD22D0">
      <w:pPr>
        <w:spacing w:after="0"/>
        <w:ind w:left="283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</w:p>
    <w:p w:rsidR="00BD22D0" w:rsidRPr="00BD22D0" w:rsidRDefault="00BD22D0" w:rsidP="00BD22D0">
      <w:pPr>
        <w:spacing w:after="0"/>
        <w:ind w:left="283"/>
        <w:jc w:val="center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>ПОСТАНОВЛЕНИЕ</w:t>
      </w:r>
    </w:p>
    <w:p w:rsidR="00BD22D0" w:rsidRPr="00BD22D0" w:rsidRDefault="00BD22D0" w:rsidP="00BD22D0">
      <w:pPr>
        <w:overflowPunct w:val="0"/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</w:p>
    <w:p w:rsidR="00BD22D0" w:rsidRPr="00BD22D0" w:rsidRDefault="00BD22D0" w:rsidP="00BD22D0">
      <w:pPr>
        <w:overflowPunct w:val="0"/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</w:p>
    <w:p w:rsidR="00BD22D0" w:rsidRPr="00BD22D0" w:rsidRDefault="00BD22D0" w:rsidP="00BD22D0">
      <w:pPr>
        <w:spacing w:after="0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>От</w:t>
      </w:r>
      <w:r w:rsidR="00A92CAF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 xml:space="preserve"> 08.02.2019 </w:t>
      </w: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>№</w:t>
      </w:r>
      <w:r w:rsidR="00A92CAF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 xml:space="preserve"> ПОС.03-0156/19</w:t>
      </w: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 xml:space="preserve"> </w:t>
      </w:r>
    </w:p>
    <w:p w:rsidR="00BD22D0" w:rsidRPr="00BD22D0" w:rsidRDefault="00BD22D0" w:rsidP="00BD22D0">
      <w:pPr>
        <w:spacing w:after="0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r w:rsidRPr="00BD22D0"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  <w:t>г. Переславль-Залесский</w:t>
      </w:r>
    </w:p>
    <w:p w:rsidR="00BD22D0" w:rsidRDefault="00BD22D0" w:rsidP="00291458">
      <w:pPr>
        <w:spacing w:after="0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  <w:bookmarkStart w:id="0" w:name="_GoBack"/>
      <w:bookmarkEnd w:id="0"/>
    </w:p>
    <w:p w:rsidR="00BD22D0" w:rsidRPr="00BD22D0" w:rsidRDefault="00BD22D0" w:rsidP="00291458">
      <w:pPr>
        <w:spacing w:after="0"/>
        <w:rPr>
          <w:rFonts w:ascii="Times New Roman" w:eastAsia="Times New Roman" w:hAnsi="Times New Roman" w:cs="Times New Roman"/>
          <w:sz w:val="26"/>
          <w:szCs w:val="26"/>
          <w:lang w:val="ru-RU" w:eastAsia="ru-RU"/>
        </w:rPr>
      </w:pPr>
    </w:p>
    <w:p w:rsidR="006D357A" w:rsidRPr="00BD22D0" w:rsidRDefault="006D357A" w:rsidP="006D357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Об утверждении Положений</w:t>
      </w:r>
    </w:p>
    <w:p w:rsidR="006D357A" w:rsidRPr="00BD22D0" w:rsidRDefault="006D357A" w:rsidP="006D357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о территориальных управлениях </w:t>
      </w:r>
    </w:p>
    <w:p w:rsidR="00F640D6" w:rsidRPr="00BD22D0" w:rsidRDefault="006D357A" w:rsidP="006D357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Администрации городского округа</w:t>
      </w:r>
      <w:r w:rsidR="00F640D6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</w:p>
    <w:p w:rsidR="006D357A" w:rsidRPr="00BD22D0" w:rsidRDefault="00F640D6" w:rsidP="006D357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город</w:t>
      </w:r>
      <w:r w:rsidR="00562334" w:rsidRPr="00BD22D0">
        <w:rPr>
          <w:rFonts w:ascii="Times New Roman" w:hAnsi="Times New Roman" w:cs="Times New Roman"/>
          <w:sz w:val="26"/>
          <w:szCs w:val="26"/>
          <w:lang w:val="ru-RU"/>
        </w:rPr>
        <w:t>а</w:t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562334" w:rsidRPr="00BD22D0">
        <w:rPr>
          <w:rFonts w:ascii="Times New Roman" w:hAnsi="Times New Roman" w:cs="Times New Roman"/>
          <w:sz w:val="26"/>
          <w:szCs w:val="26"/>
          <w:lang w:val="ru-RU"/>
        </w:rPr>
        <w:t>Переславля-Залесского</w:t>
      </w:r>
    </w:p>
    <w:p w:rsidR="006D357A" w:rsidRPr="00BD22D0" w:rsidRDefault="006D357A" w:rsidP="006D357A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D357A" w:rsidRPr="00BD22D0" w:rsidRDefault="00F640D6" w:rsidP="006D357A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Руководствуясь Федеральным законом от </w:t>
      </w:r>
      <w:r w:rsidR="00562334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06.10.2003 № 131-ФЗ «Об общих принципах организации местного самоуправления в Российской Федерации», </w:t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>р</w:t>
      </w:r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ешением </w:t>
      </w:r>
      <w:proofErr w:type="spellStart"/>
      <w:r w:rsidR="00562334" w:rsidRPr="00BD22D0">
        <w:rPr>
          <w:rFonts w:ascii="Times New Roman" w:hAnsi="Times New Roman" w:cs="Times New Roman"/>
          <w:sz w:val="26"/>
          <w:szCs w:val="26"/>
          <w:lang w:val="ru-RU"/>
        </w:rPr>
        <w:t>Переславль-Залесской</w:t>
      </w:r>
      <w:proofErr w:type="spellEnd"/>
      <w:r w:rsidR="00562334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городской Думы </w:t>
      </w:r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от 13.12.2018 №119 «О внесении изменений в Решение </w:t>
      </w:r>
      <w:proofErr w:type="spellStart"/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>Переславль-Залесской</w:t>
      </w:r>
      <w:proofErr w:type="spellEnd"/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городской Думы от 27.09.2012 №99 «Об утверждении структуры Администрации г. Переславля-Залесского», Устав</w:t>
      </w:r>
      <w:r w:rsidR="00562334" w:rsidRPr="00BD22D0">
        <w:rPr>
          <w:rFonts w:ascii="Times New Roman" w:hAnsi="Times New Roman" w:cs="Times New Roman"/>
          <w:sz w:val="26"/>
          <w:szCs w:val="26"/>
          <w:lang w:val="ru-RU"/>
        </w:rPr>
        <w:t>ом</w:t>
      </w:r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562334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города </w:t>
      </w:r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Переславля-Залесского, </w:t>
      </w:r>
    </w:p>
    <w:p w:rsidR="006D357A" w:rsidRPr="00BD22D0" w:rsidRDefault="006D357A" w:rsidP="006D357A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D357A" w:rsidRPr="00BD22D0" w:rsidRDefault="006D357A" w:rsidP="006D357A">
      <w:pPr>
        <w:pStyle w:val="a3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D22D0">
        <w:rPr>
          <w:rFonts w:ascii="Times New Roman" w:hAnsi="Times New Roman" w:cs="Times New Roman"/>
          <w:sz w:val="28"/>
          <w:szCs w:val="28"/>
          <w:lang w:val="ru-RU"/>
        </w:rPr>
        <w:t>Администрация города Переславля-Залесского постановляет:</w:t>
      </w:r>
    </w:p>
    <w:p w:rsidR="006D357A" w:rsidRPr="00BD22D0" w:rsidRDefault="006D357A" w:rsidP="006D357A">
      <w:pPr>
        <w:pStyle w:val="a3"/>
        <w:spacing w:before="0"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6D357A" w:rsidRPr="00BD22D0" w:rsidRDefault="006D357A" w:rsidP="00BD22D0">
      <w:pPr>
        <w:numPr>
          <w:ilvl w:val="0"/>
          <w:numId w:val="1"/>
        </w:numPr>
        <w:tabs>
          <w:tab w:val="clear" w:pos="1440"/>
          <w:tab w:val="num" w:pos="709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Утвердить Положение о Пригородном территориальном управлении Администрации городского округа</w:t>
      </w:r>
      <w:r w:rsidR="00013ECD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города Переславля-Залесского</w:t>
      </w:r>
      <w:r w:rsidR="008470E9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(Приложение № 1</w:t>
      </w:r>
      <w:r w:rsidR="00FC5E2E" w:rsidRPr="00BD22D0">
        <w:rPr>
          <w:rFonts w:ascii="Times New Roman" w:hAnsi="Times New Roman" w:cs="Times New Roman"/>
          <w:sz w:val="26"/>
          <w:szCs w:val="26"/>
          <w:lang w:val="ru-RU"/>
        </w:rPr>
        <w:t>)</w:t>
      </w:r>
    </w:p>
    <w:p w:rsidR="006D357A" w:rsidRPr="00BD22D0" w:rsidRDefault="006D357A" w:rsidP="00BD22D0">
      <w:pPr>
        <w:numPr>
          <w:ilvl w:val="0"/>
          <w:numId w:val="1"/>
        </w:numPr>
        <w:tabs>
          <w:tab w:val="clear" w:pos="1440"/>
          <w:tab w:val="num" w:pos="709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Утвердить Положение о </w:t>
      </w:r>
      <w:proofErr w:type="spellStart"/>
      <w:r w:rsidRPr="00BD22D0">
        <w:rPr>
          <w:rFonts w:ascii="Times New Roman" w:hAnsi="Times New Roman" w:cs="Times New Roman"/>
          <w:sz w:val="26"/>
          <w:szCs w:val="26"/>
          <w:lang w:val="ru-RU"/>
        </w:rPr>
        <w:t>Рязанцевском</w:t>
      </w:r>
      <w:proofErr w:type="spellEnd"/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территориальном управлении Администрации городского округа</w:t>
      </w:r>
      <w:r w:rsidR="00013ECD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города Переславля-Залесского</w:t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8470E9" w:rsidRPr="00BD22D0">
        <w:rPr>
          <w:rFonts w:ascii="Times New Roman" w:hAnsi="Times New Roman" w:cs="Times New Roman"/>
          <w:sz w:val="26"/>
          <w:szCs w:val="26"/>
          <w:lang w:val="ru-RU"/>
        </w:rPr>
        <w:t>(Приложение № 2</w:t>
      </w:r>
      <w:r w:rsidR="008B668C" w:rsidRPr="00BD22D0">
        <w:rPr>
          <w:rFonts w:ascii="Times New Roman" w:hAnsi="Times New Roman" w:cs="Times New Roman"/>
          <w:sz w:val="26"/>
          <w:szCs w:val="26"/>
          <w:lang w:val="ru-RU"/>
        </w:rPr>
        <w:t>)</w:t>
      </w:r>
      <w:r w:rsidR="00291458" w:rsidRPr="00BD22D0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6D357A" w:rsidRPr="00BD22D0" w:rsidRDefault="006D357A" w:rsidP="00BD22D0">
      <w:pPr>
        <w:numPr>
          <w:ilvl w:val="0"/>
          <w:numId w:val="1"/>
        </w:numPr>
        <w:tabs>
          <w:tab w:val="clear" w:pos="1440"/>
          <w:tab w:val="num" w:pos="709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Утвердить Положение о </w:t>
      </w:r>
      <w:proofErr w:type="spellStart"/>
      <w:r w:rsidRPr="00BD22D0">
        <w:rPr>
          <w:rFonts w:ascii="Times New Roman" w:hAnsi="Times New Roman" w:cs="Times New Roman"/>
          <w:sz w:val="26"/>
          <w:szCs w:val="26"/>
          <w:lang w:val="ru-RU"/>
        </w:rPr>
        <w:t>Нагорьевском</w:t>
      </w:r>
      <w:proofErr w:type="spellEnd"/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территориальном управлении Администрации городского округа</w:t>
      </w:r>
      <w:r w:rsidR="00013ECD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города Переславля-Залесского</w:t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BD22D0">
        <w:rPr>
          <w:rFonts w:ascii="Times New Roman" w:hAnsi="Times New Roman" w:cs="Times New Roman"/>
          <w:sz w:val="26"/>
          <w:szCs w:val="26"/>
          <w:lang w:val="ru-RU"/>
        </w:rPr>
        <w:t>(Приложение № 3)</w:t>
      </w:r>
    </w:p>
    <w:p w:rsidR="00291458" w:rsidRPr="00BD22D0" w:rsidRDefault="00795E6F" w:rsidP="00BD22D0">
      <w:pPr>
        <w:numPr>
          <w:ilvl w:val="0"/>
          <w:numId w:val="1"/>
        </w:numPr>
        <w:tabs>
          <w:tab w:val="clear" w:pos="1440"/>
          <w:tab w:val="num" w:pos="709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Н</w:t>
      </w:r>
      <w:r w:rsidR="00D61772" w:rsidRPr="00BD22D0">
        <w:rPr>
          <w:rFonts w:ascii="Times New Roman" w:hAnsi="Times New Roman" w:cs="Times New Roman"/>
          <w:sz w:val="26"/>
          <w:szCs w:val="26"/>
          <w:lang w:val="ru-RU"/>
        </w:rPr>
        <w:t>астоящее постановление</w:t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разместить на официальном сайте органов местного самоуправления города Переславля-Залесского.</w:t>
      </w:r>
    </w:p>
    <w:p w:rsidR="006D357A" w:rsidRPr="00BD22D0" w:rsidRDefault="006D357A" w:rsidP="00BD22D0">
      <w:pPr>
        <w:numPr>
          <w:ilvl w:val="0"/>
          <w:numId w:val="1"/>
        </w:numPr>
        <w:tabs>
          <w:tab w:val="clear" w:pos="1440"/>
          <w:tab w:val="num" w:pos="709"/>
        </w:tabs>
        <w:spacing w:after="0"/>
        <w:ind w:left="0"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BD22D0">
        <w:rPr>
          <w:rFonts w:ascii="Times New Roman" w:hAnsi="Times New Roman" w:cs="Times New Roman"/>
          <w:sz w:val="26"/>
          <w:szCs w:val="26"/>
          <w:lang w:val="ru-RU"/>
        </w:rPr>
        <w:t>Контроль за</w:t>
      </w:r>
      <w:proofErr w:type="gramEnd"/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выполнением настоящего постановления оставляю за собой.</w:t>
      </w:r>
    </w:p>
    <w:p w:rsidR="006D357A" w:rsidRPr="00BD22D0" w:rsidRDefault="006D357A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D357A" w:rsidRPr="00BD22D0" w:rsidRDefault="006D357A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D357A" w:rsidRPr="00BD22D0" w:rsidRDefault="006D357A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6D357A" w:rsidRPr="00BD22D0" w:rsidRDefault="006D357A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Глава городского округа</w:t>
      </w:r>
    </w:p>
    <w:p w:rsidR="006D357A" w:rsidRPr="00BD22D0" w:rsidRDefault="00795E6F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города </w:t>
      </w:r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Переславля-Залесского </w:t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ab/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ab/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ab/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ab/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ab/>
      </w:r>
      <w:r w:rsidRPr="00BD22D0">
        <w:rPr>
          <w:rFonts w:ascii="Times New Roman" w:hAnsi="Times New Roman" w:cs="Times New Roman"/>
          <w:sz w:val="26"/>
          <w:szCs w:val="26"/>
          <w:lang w:val="ru-RU"/>
        </w:rPr>
        <w:tab/>
        <w:t xml:space="preserve">  </w:t>
      </w:r>
      <w:r w:rsidR="008470E9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6D357A" w:rsidRPr="00BD22D0">
        <w:rPr>
          <w:rFonts w:ascii="Times New Roman" w:hAnsi="Times New Roman" w:cs="Times New Roman"/>
          <w:sz w:val="26"/>
          <w:szCs w:val="26"/>
          <w:lang w:val="ru-RU"/>
        </w:rPr>
        <w:t>В.А. Астраханцев</w:t>
      </w:r>
    </w:p>
    <w:p w:rsidR="008470E9" w:rsidRPr="00BD22D0" w:rsidRDefault="008470E9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8470E9" w:rsidRPr="00BD22D0" w:rsidRDefault="008470E9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8470E9" w:rsidRPr="00BD22D0" w:rsidRDefault="008470E9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8470E9" w:rsidRPr="00BD22D0" w:rsidRDefault="008470E9" w:rsidP="006D357A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8470E9" w:rsidRPr="00BD22D0" w:rsidRDefault="003B1E13" w:rsidP="00BD22D0">
      <w:pPr>
        <w:pStyle w:val="a3"/>
        <w:spacing w:before="0" w:after="0"/>
        <w:ind w:firstLine="4536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lastRenderedPageBreak/>
        <w:t>П</w:t>
      </w:r>
      <w:r w:rsidR="008470E9" w:rsidRPr="00BD22D0">
        <w:rPr>
          <w:rFonts w:ascii="Times New Roman" w:hAnsi="Times New Roman" w:cs="Times New Roman"/>
          <w:sz w:val="26"/>
          <w:szCs w:val="26"/>
          <w:lang w:val="ru-RU"/>
        </w:rPr>
        <w:t>риложение № 1</w:t>
      </w:r>
    </w:p>
    <w:p w:rsidR="00BD22D0" w:rsidRDefault="003B1E13" w:rsidP="00BD22D0">
      <w:pPr>
        <w:pStyle w:val="a3"/>
        <w:spacing w:before="0" w:after="0"/>
        <w:ind w:firstLine="4536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к постановлению Администрации </w:t>
      </w:r>
    </w:p>
    <w:p w:rsidR="00BD22D0" w:rsidRDefault="003B1E13" w:rsidP="00BD22D0">
      <w:pPr>
        <w:pStyle w:val="a3"/>
        <w:spacing w:before="0" w:after="0"/>
        <w:ind w:firstLine="4536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городского округа города Переславля-</w:t>
      </w:r>
    </w:p>
    <w:p w:rsidR="008470E9" w:rsidRPr="00BD22D0" w:rsidRDefault="003B1E13" w:rsidP="00BD22D0">
      <w:pPr>
        <w:pStyle w:val="a3"/>
        <w:spacing w:before="0" w:after="0"/>
        <w:ind w:firstLine="4536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Залесского</w:t>
      </w:r>
    </w:p>
    <w:p w:rsidR="008470E9" w:rsidRPr="00BD22D0" w:rsidRDefault="00A92CAF" w:rsidP="00BD22D0">
      <w:pPr>
        <w:pStyle w:val="a3"/>
        <w:spacing w:before="0" w:after="0"/>
        <w:ind w:firstLine="4536"/>
        <w:rPr>
          <w:rFonts w:ascii="Times New Roman" w:hAnsi="Times New Roman" w:cs="Times New Roman"/>
          <w:sz w:val="26"/>
          <w:szCs w:val="26"/>
          <w:lang w:val="ru-RU"/>
        </w:rPr>
      </w:pPr>
      <w:r w:rsidRPr="00BD22D0">
        <w:rPr>
          <w:rFonts w:ascii="Times New Roman" w:hAnsi="Times New Roman" w:cs="Times New Roman"/>
          <w:sz w:val="26"/>
          <w:szCs w:val="26"/>
          <w:lang w:val="ru-RU"/>
        </w:rPr>
        <w:t>О</w:t>
      </w:r>
      <w:r w:rsidR="008470E9" w:rsidRPr="00BD22D0">
        <w:rPr>
          <w:rFonts w:ascii="Times New Roman" w:hAnsi="Times New Roman" w:cs="Times New Roman"/>
          <w:sz w:val="26"/>
          <w:szCs w:val="26"/>
          <w:lang w:val="ru-RU"/>
        </w:rPr>
        <w:t>т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08.02.2019</w:t>
      </w:r>
      <w:r w:rsidR="008470E9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№</w:t>
      </w:r>
      <w:r>
        <w:rPr>
          <w:rFonts w:ascii="Times New Roman" w:hAnsi="Times New Roman" w:cs="Times New Roman"/>
          <w:sz w:val="26"/>
          <w:szCs w:val="26"/>
          <w:lang w:val="ru-RU"/>
        </w:rPr>
        <w:t xml:space="preserve"> ПОС.03-0156/19</w:t>
      </w:r>
      <w:r w:rsidR="008470E9" w:rsidRPr="00BD22D0">
        <w:rPr>
          <w:rFonts w:ascii="Times New Roman" w:hAnsi="Times New Roman" w:cs="Times New Roman"/>
          <w:sz w:val="26"/>
          <w:szCs w:val="26"/>
          <w:lang w:val="ru-RU"/>
        </w:rPr>
        <w:t xml:space="preserve">    </w:t>
      </w:r>
    </w:p>
    <w:p w:rsidR="003B1E13" w:rsidRPr="00BD22D0" w:rsidRDefault="003B1E13" w:rsidP="008470E9">
      <w:pPr>
        <w:pStyle w:val="a3"/>
        <w:spacing w:before="0" w:after="0"/>
        <w:ind w:left="6372" w:firstLine="708"/>
        <w:rPr>
          <w:rFonts w:ascii="Times New Roman" w:hAnsi="Times New Roman" w:cs="Times New Roman"/>
          <w:lang w:val="ru-RU"/>
        </w:rPr>
      </w:pPr>
    </w:p>
    <w:p w:rsidR="008470E9" w:rsidRPr="00BD22D0" w:rsidRDefault="008470E9" w:rsidP="008470E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ПОЛОЖЕНИЕ</w:t>
      </w:r>
    </w:p>
    <w:p w:rsidR="003B1E13" w:rsidRPr="00BD22D0" w:rsidRDefault="008470E9" w:rsidP="008470E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о Пригородном территориальном управлении </w:t>
      </w:r>
    </w:p>
    <w:p w:rsidR="008470E9" w:rsidRPr="00BD22D0" w:rsidRDefault="008470E9" w:rsidP="008470E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Администрации городского округа</w:t>
      </w:r>
      <w:r w:rsidR="003B1E13" w:rsidRPr="00BD22D0">
        <w:rPr>
          <w:rFonts w:ascii="Times New Roman" w:hAnsi="Times New Roman" w:cs="Times New Roman"/>
          <w:lang w:val="ru-RU"/>
        </w:rPr>
        <w:t xml:space="preserve"> города Переславля-Залесского</w:t>
      </w:r>
    </w:p>
    <w:p w:rsidR="008470E9" w:rsidRPr="00BD22D0" w:rsidRDefault="008470E9" w:rsidP="008470E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8470E9" w:rsidRPr="00BD22D0" w:rsidRDefault="00F76765" w:rsidP="00F76765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BD22D0">
        <w:rPr>
          <w:rFonts w:ascii="Times New Roman" w:hAnsi="Times New Roman" w:cs="Times New Roman"/>
          <w:b/>
          <w:lang w:val="ru-RU"/>
        </w:rPr>
        <w:t>1.</w:t>
      </w:r>
      <w:r w:rsidR="008470E9" w:rsidRPr="00BD22D0">
        <w:rPr>
          <w:rFonts w:ascii="Times New Roman" w:hAnsi="Times New Roman" w:cs="Times New Roman"/>
          <w:b/>
          <w:lang w:val="ru-RU"/>
        </w:rPr>
        <w:t>Общие положения</w:t>
      </w:r>
    </w:p>
    <w:p w:rsidR="00F76765" w:rsidRPr="00BD22D0" w:rsidRDefault="00F76765" w:rsidP="00F76765">
      <w:pPr>
        <w:pStyle w:val="a3"/>
        <w:spacing w:before="0" w:after="0"/>
        <w:ind w:left="2640"/>
        <w:rPr>
          <w:rFonts w:ascii="Times New Roman" w:hAnsi="Times New Roman" w:cs="Times New Roman"/>
          <w:lang w:val="ru-RU"/>
        </w:rPr>
      </w:pPr>
    </w:p>
    <w:p w:rsidR="008470E9" w:rsidRPr="00BD22D0" w:rsidRDefault="008470E9" w:rsidP="00F76765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1. Пригородное территориальное управление Администрации городского округа</w:t>
      </w:r>
      <w:r w:rsidR="003B1E13" w:rsidRPr="00BD22D0">
        <w:rPr>
          <w:rFonts w:ascii="Times New Roman" w:hAnsi="Times New Roman" w:cs="Times New Roman"/>
          <w:lang w:val="ru-RU"/>
        </w:rPr>
        <w:t xml:space="preserve"> города Переславля-Залесского</w:t>
      </w:r>
      <w:r w:rsidRPr="00BD22D0">
        <w:rPr>
          <w:rFonts w:ascii="Times New Roman" w:hAnsi="Times New Roman" w:cs="Times New Roman"/>
          <w:lang w:val="ru-RU"/>
        </w:rPr>
        <w:t xml:space="preserve"> (далее — территориальное управление) яв</w:t>
      </w:r>
      <w:r w:rsidR="00BA7C55" w:rsidRPr="00BD22D0">
        <w:rPr>
          <w:rFonts w:ascii="Times New Roman" w:hAnsi="Times New Roman" w:cs="Times New Roman"/>
          <w:lang w:val="ru-RU"/>
        </w:rPr>
        <w:t>ляется территориальным органом А</w:t>
      </w:r>
      <w:r w:rsidRPr="00BD22D0">
        <w:rPr>
          <w:rFonts w:ascii="Times New Roman" w:hAnsi="Times New Roman" w:cs="Times New Roman"/>
          <w:lang w:val="ru-RU"/>
        </w:rPr>
        <w:t xml:space="preserve">дминистрации </w:t>
      </w:r>
      <w:r w:rsidR="00BA7C55" w:rsidRPr="00BD22D0">
        <w:rPr>
          <w:rFonts w:ascii="Times New Roman" w:hAnsi="Times New Roman" w:cs="Times New Roman"/>
          <w:lang w:val="ru-RU"/>
        </w:rPr>
        <w:t>городского округа</w:t>
      </w:r>
      <w:r w:rsidR="003B1E13" w:rsidRPr="00BD22D0">
        <w:rPr>
          <w:rFonts w:ascii="Times New Roman" w:hAnsi="Times New Roman" w:cs="Times New Roman"/>
          <w:lang w:val="ru-RU"/>
        </w:rPr>
        <w:t xml:space="preserve"> города Переславля-Залесского</w:t>
      </w:r>
      <w:r w:rsidRPr="00BD22D0">
        <w:rPr>
          <w:rFonts w:ascii="Times New Roman" w:hAnsi="Times New Roman" w:cs="Times New Roman"/>
          <w:lang w:val="ru-RU"/>
        </w:rPr>
        <w:t xml:space="preserve">, без права юридического лица, созданным для осуществления в пределах своей компетенции на подведомственной территории городского округа </w:t>
      </w:r>
      <w:r w:rsidR="003426B5" w:rsidRPr="00BD22D0">
        <w:rPr>
          <w:rFonts w:ascii="Times New Roman" w:hAnsi="Times New Roman" w:cs="Times New Roman"/>
          <w:lang w:val="ru-RU"/>
        </w:rPr>
        <w:t>города</w:t>
      </w:r>
      <w:r w:rsidR="00BA7C55" w:rsidRPr="00BD22D0">
        <w:rPr>
          <w:rFonts w:ascii="Times New Roman" w:hAnsi="Times New Roman" w:cs="Times New Roman"/>
          <w:lang w:val="ru-RU"/>
        </w:rPr>
        <w:t xml:space="preserve"> Переславля-Залесского </w:t>
      </w:r>
      <w:r w:rsidRPr="00BD22D0">
        <w:rPr>
          <w:rFonts w:ascii="Times New Roman" w:hAnsi="Times New Roman" w:cs="Times New Roman"/>
          <w:lang w:val="ru-RU"/>
        </w:rPr>
        <w:t>деятель</w:t>
      </w:r>
      <w:r w:rsidR="00BA7C55" w:rsidRPr="00BD22D0">
        <w:rPr>
          <w:rFonts w:ascii="Times New Roman" w:hAnsi="Times New Roman" w:cs="Times New Roman"/>
          <w:lang w:val="ru-RU"/>
        </w:rPr>
        <w:t>ности по реализации полномочий А</w:t>
      </w:r>
      <w:r w:rsidRPr="00BD22D0">
        <w:rPr>
          <w:rFonts w:ascii="Times New Roman" w:hAnsi="Times New Roman" w:cs="Times New Roman"/>
          <w:lang w:val="ru-RU"/>
        </w:rPr>
        <w:t xml:space="preserve">дминистрации </w:t>
      </w:r>
      <w:r w:rsidR="003426B5" w:rsidRPr="00BD22D0">
        <w:rPr>
          <w:rFonts w:ascii="Times New Roman" w:hAnsi="Times New Roman" w:cs="Times New Roman"/>
          <w:lang w:val="ru-RU"/>
        </w:rPr>
        <w:t>городского округа города</w:t>
      </w:r>
      <w:r w:rsidR="00BA7C55" w:rsidRPr="00BD22D0">
        <w:rPr>
          <w:rFonts w:ascii="Times New Roman" w:hAnsi="Times New Roman" w:cs="Times New Roman"/>
          <w:lang w:val="ru-RU"/>
        </w:rPr>
        <w:t xml:space="preserve"> </w:t>
      </w:r>
      <w:r w:rsidR="003426B5" w:rsidRPr="00BD22D0">
        <w:rPr>
          <w:rFonts w:ascii="Times New Roman" w:hAnsi="Times New Roman" w:cs="Times New Roman"/>
          <w:lang w:val="ru-RU"/>
        </w:rPr>
        <w:t>Переславля-Залесского</w:t>
      </w:r>
      <w:r w:rsidR="00BA7C55" w:rsidRPr="00BD22D0">
        <w:rPr>
          <w:rFonts w:ascii="Times New Roman" w:hAnsi="Times New Roman" w:cs="Times New Roman"/>
          <w:lang w:val="ru-RU"/>
        </w:rPr>
        <w:t>.</w:t>
      </w:r>
    </w:p>
    <w:p w:rsidR="008470E9" w:rsidRPr="00BD22D0" w:rsidRDefault="008470E9" w:rsidP="00F7676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1.2. Территориальное управление подчиняется в </w:t>
      </w:r>
      <w:r w:rsidR="00BA7C55" w:rsidRPr="00BD22D0">
        <w:rPr>
          <w:rFonts w:ascii="Times New Roman" w:hAnsi="Times New Roman" w:cs="Times New Roman"/>
          <w:lang w:val="ru-RU"/>
        </w:rPr>
        <w:t>своей деятельности заместителю Главы А</w:t>
      </w:r>
      <w:r w:rsidRPr="00BD22D0">
        <w:rPr>
          <w:rFonts w:ascii="Times New Roman" w:hAnsi="Times New Roman" w:cs="Times New Roman"/>
          <w:lang w:val="ru-RU"/>
        </w:rPr>
        <w:t xml:space="preserve">дминистрации </w:t>
      </w:r>
      <w:r w:rsidR="00BA7C55" w:rsidRPr="00BD22D0">
        <w:rPr>
          <w:rFonts w:ascii="Times New Roman" w:hAnsi="Times New Roman" w:cs="Times New Roman"/>
          <w:lang w:val="ru-RU"/>
        </w:rPr>
        <w:t>г. Переславля-Залесского</w:t>
      </w:r>
      <w:r w:rsidRPr="00BD22D0">
        <w:rPr>
          <w:rFonts w:ascii="Times New Roman" w:hAnsi="Times New Roman" w:cs="Times New Roman"/>
          <w:lang w:val="ru-RU"/>
        </w:rPr>
        <w:t>, осуществляющему руководство дан</w:t>
      </w:r>
      <w:r w:rsidR="00BA7C55" w:rsidRPr="00BD22D0">
        <w:rPr>
          <w:rFonts w:ascii="Times New Roman" w:hAnsi="Times New Roman" w:cs="Times New Roman"/>
          <w:lang w:val="ru-RU"/>
        </w:rPr>
        <w:t>ным направлением деятельности, Г</w:t>
      </w:r>
      <w:r w:rsidRPr="00BD22D0">
        <w:rPr>
          <w:rFonts w:ascii="Times New Roman" w:hAnsi="Times New Roman" w:cs="Times New Roman"/>
          <w:lang w:val="ru-RU"/>
        </w:rPr>
        <w:t xml:space="preserve">лаве </w:t>
      </w:r>
      <w:r w:rsidR="003426B5" w:rsidRPr="00BD22D0">
        <w:rPr>
          <w:rFonts w:ascii="Times New Roman" w:hAnsi="Times New Roman" w:cs="Times New Roman"/>
          <w:lang w:val="ru-RU"/>
        </w:rPr>
        <w:t>городского округа города</w:t>
      </w:r>
      <w:r w:rsidR="00F76765" w:rsidRPr="00BD22D0">
        <w:rPr>
          <w:rFonts w:ascii="Times New Roman" w:hAnsi="Times New Roman" w:cs="Times New Roman"/>
          <w:lang w:val="ru-RU"/>
        </w:rPr>
        <w:t xml:space="preserve"> </w:t>
      </w:r>
      <w:r w:rsidR="00BA7C55" w:rsidRPr="00BD22D0">
        <w:rPr>
          <w:rFonts w:ascii="Times New Roman" w:hAnsi="Times New Roman" w:cs="Times New Roman"/>
          <w:lang w:val="ru-RU"/>
        </w:rPr>
        <w:t>Переславля-Залесского</w:t>
      </w:r>
      <w:r w:rsidR="003426B5" w:rsidRPr="00BD22D0">
        <w:rPr>
          <w:rFonts w:ascii="Times New Roman" w:hAnsi="Times New Roman" w:cs="Times New Roman"/>
          <w:lang w:val="ru-RU"/>
        </w:rPr>
        <w:t>.</w:t>
      </w:r>
    </w:p>
    <w:p w:rsidR="00F76765" w:rsidRPr="00BD22D0" w:rsidRDefault="008470E9" w:rsidP="00F76765">
      <w:pPr>
        <w:pStyle w:val="a6"/>
        <w:shd w:val="clear" w:color="auto" w:fill="FFFFFF"/>
        <w:spacing w:after="0"/>
        <w:jc w:val="both"/>
        <w:rPr>
          <w:rFonts w:eastAsia="Times New Roman"/>
          <w:lang w:val="ru-RU" w:eastAsia="ru-RU"/>
        </w:rPr>
      </w:pPr>
      <w:r w:rsidRPr="00BD22D0">
        <w:rPr>
          <w:lang w:val="ru-RU"/>
        </w:rPr>
        <w:t xml:space="preserve">1.3. Территориальное управление осуществляет свои функции </w:t>
      </w:r>
      <w:proofErr w:type="gramStart"/>
      <w:r w:rsidRPr="00BD22D0">
        <w:rPr>
          <w:lang w:val="ru-RU"/>
        </w:rPr>
        <w:t xml:space="preserve">на </w:t>
      </w:r>
      <w:r w:rsidR="00DF3188" w:rsidRPr="00BD22D0">
        <w:rPr>
          <w:lang w:val="ru-RU"/>
        </w:rPr>
        <w:t>части территории</w:t>
      </w:r>
      <w:proofErr w:type="gramEnd"/>
      <w:r w:rsidR="00DF3188" w:rsidRPr="00BD22D0">
        <w:rPr>
          <w:lang w:val="ru-RU"/>
        </w:rPr>
        <w:t xml:space="preserve"> </w:t>
      </w:r>
      <w:r w:rsidRPr="00BD22D0">
        <w:rPr>
          <w:lang w:val="ru-RU"/>
        </w:rPr>
        <w:t>городского округа</w:t>
      </w:r>
      <w:r w:rsidR="001E5BFD" w:rsidRPr="00BD22D0">
        <w:rPr>
          <w:lang w:val="ru-RU"/>
        </w:rPr>
        <w:t xml:space="preserve"> города</w:t>
      </w:r>
      <w:r w:rsidR="00901C19" w:rsidRPr="00BD22D0">
        <w:rPr>
          <w:lang w:val="ru-RU"/>
        </w:rPr>
        <w:t xml:space="preserve"> </w:t>
      </w:r>
      <w:r w:rsidR="001E5BFD" w:rsidRPr="00BD22D0">
        <w:rPr>
          <w:lang w:val="ru-RU"/>
        </w:rPr>
        <w:t>Переславл</w:t>
      </w:r>
      <w:r w:rsidR="00DF3188" w:rsidRPr="00BD22D0">
        <w:rPr>
          <w:lang w:val="ru-RU"/>
        </w:rPr>
        <w:t>я-</w:t>
      </w:r>
      <w:r w:rsidR="005D2E75" w:rsidRPr="00BD22D0">
        <w:rPr>
          <w:lang w:val="ru-RU"/>
        </w:rPr>
        <w:t>Залесск</w:t>
      </w:r>
      <w:r w:rsidR="00DF3188" w:rsidRPr="00BD22D0">
        <w:rPr>
          <w:lang w:val="ru-RU"/>
        </w:rPr>
        <w:t>ого в следующих сельских округах:</w:t>
      </w:r>
      <w:r w:rsidRPr="00BD22D0">
        <w:rPr>
          <w:lang w:val="ru-RU"/>
        </w:rPr>
        <w:t xml:space="preserve"> </w:t>
      </w:r>
      <w:proofErr w:type="spellStart"/>
      <w:r w:rsidR="00DF3188" w:rsidRPr="00BD22D0">
        <w:rPr>
          <w:lang w:val="ru-RU"/>
        </w:rPr>
        <w:t>Веськовский</w:t>
      </w:r>
      <w:proofErr w:type="spellEnd"/>
      <w:r w:rsidR="00DF3188" w:rsidRPr="00BD22D0">
        <w:rPr>
          <w:lang w:val="ru-RU"/>
        </w:rPr>
        <w:t xml:space="preserve">, </w:t>
      </w:r>
      <w:proofErr w:type="spellStart"/>
      <w:r w:rsidR="00DF3188" w:rsidRPr="00BD22D0">
        <w:rPr>
          <w:lang w:val="ru-RU"/>
        </w:rPr>
        <w:t>Глебовский</w:t>
      </w:r>
      <w:proofErr w:type="spellEnd"/>
      <w:r w:rsidR="00DF3188" w:rsidRPr="00BD22D0">
        <w:rPr>
          <w:lang w:val="ru-RU"/>
        </w:rPr>
        <w:t xml:space="preserve">, </w:t>
      </w:r>
      <w:proofErr w:type="spellStart"/>
      <w:r w:rsidR="00DF3188" w:rsidRPr="00BD22D0">
        <w:rPr>
          <w:lang w:val="ru-RU"/>
        </w:rPr>
        <w:t>Добриловский</w:t>
      </w:r>
      <w:proofErr w:type="spellEnd"/>
      <w:r w:rsidR="00DF3188" w:rsidRPr="00BD22D0">
        <w:rPr>
          <w:lang w:val="ru-RU"/>
        </w:rPr>
        <w:t xml:space="preserve">, </w:t>
      </w:r>
      <w:proofErr w:type="spellStart"/>
      <w:r w:rsidR="00DF3188" w:rsidRPr="00BD22D0">
        <w:rPr>
          <w:lang w:val="ru-RU"/>
        </w:rPr>
        <w:t>Купанский</w:t>
      </w:r>
      <w:proofErr w:type="spellEnd"/>
      <w:r w:rsidR="00DF3188" w:rsidRPr="00BD22D0">
        <w:rPr>
          <w:lang w:val="ru-RU"/>
        </w:rPr>
        <w:t xml:space="preserve">, </w:t>
      </w:r>
      <w:proofErr w:type="spellStart"/>
      <w:r w:rsidR="00DF3188" w:rsidRPr="00BD22D0">
        <w:rPr>
          <w:lang w:val="ru-RU"/>
        </w:rPr>
        <w:t>Лыченски</w:t>
      </w:r>
      <w:r w:rsidR="00901C19" w:rsidRPr="00BD22D0">
        <w:rPr>
          <w:lang w:val="ru-RU"/>
        </w:rPr>
        <w:t>й</w:t>
      </w:r>
      <w:proofErr w:type="spellEnd"/>
      <w:r w:rsidR="00901C19" w:rsidRPr="00BD22D0">
        <w:rPr>
          <w:lang w:val="ru-RU"/>
        </w:rPr>
        <w:t xml:space="preserve">, </w:t>
      </w:r>
      <w:proofErr w:type="spellStart"/>
      <w:r w:rsidR="00901C19" w:rsidRPr="00BD22D0">
        <w:rPr>
          <w:lang w:val="ru-RU"/>
        </w:rPr>
        <w:t>Перелесский</w:t>
      </w:r>
      <w:proofErr w:type="spellEnd"/>
      <w:r w:rsidR="00901C19" w:rsidRPr="00BD22D0">
        <w:rPr>
          <w:lang w:val="ru-RU"/>
        </w:rPr>
        <w:t xml:space="preserve">, </w:t>
      </w:r>
      <w:proofErr w:type="spellStart"/>
      <w:r w:rsidR="00901C19" w:rsidRPr="00BD22D0">
        <w:rPr>
          <w:lang w:val="ru-RU"/>
        </w:rPr>
        <w:t>Пономаревский</w:t>
      </w:r>
      <w:proofErr w:type="spellEnd"/>
      <w:r w:rsidR="00901C19" w:rsidRPr="00BD22D0">
        <w:rPr>
          <w:lang w:val="ru-RU"/>
        </w:rPr>
        <w:t xml:space="preserve">, </w:t>
      </w:r>
      <w:r w:rsidR="00F76765" w:rsidRPr="00BD22D0">
        <w:rPr>
          <w:rFonts w:eastAsia="Times New Roman"/>
          <w:lang w:val="ru-RU" w:eastAsia="ru-RU"/>
        </w:rPr>
        <w:t>Троицкий</w:t>
      </w:r>
      <w:r w:rsidR="00DF3188" w:rsidRPr="00BD22D0">
        <w:rPr>
          <w:rFonts w:eastAsia="Times New Roman"/>
          <w:lang w:val="ru-RU" w:eastAsia="ru-RU"/>
        </w:rPr>
        <w:t>.</w:t>
      </w:r>
    </w:p>
    <w:p w:rsidR="008470E9" w:rsidRPr="00BD22D0" w:rsidRDefault="008470E9" w:rsidP="00F7676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1.4. Территориальное управление в своей работе руководствуется Конституцией Российской Федерации, законодательством Российской Федерации, нормативными правовыми актами </w:t>
      </w:r>
      <w:r w:rsidR="00F76765" w:rsidRPr="00BD22D0">
        <w:rPr>
          <w:rFonts w:ascii="Times New Roman" w:hAnsi="Times New Roman" w:cs="Times New Roman"/>
          <w:lang w:val="ru-RU"/>
        </w:rPr>
        <w:t>Ярославской</w:t>
      </w:r>
      <w:r w:rsidRPr="00BD22D0">
        <w:rPr>
          <w:rFonts w:ascii="Times New Roman" w:hAnsi="Times New Roman" w:cs="Times New Roman"/>
          <w:lang w:val="ru-RU"/>
        </w:rPr>
        <w:t xml:space="preserve"> области, Уставом </w:t>
      </w:r>
      <w:r w:rsidR="007E71EC" w:rsidRPr="00BD22D0">
        <w:rPr>
          <w:rFonts w:ascii="Times New Roman" w:hAnsi="Times New Roman" w:cs="Times New Roman"/>
          <w:lang w:val="ru-RU"/>
        </w:rPr>
        <w:t>города</w:t>
      </w:r>
      <w:r w:rsidR="00F76765" w:rsidRPr="00BD22D0">
        <w:rPr>
          <w:rFonts w:ascii="Times New Roman" w:hAnsi="Times New Roman" w:cs="Times New Roman"/>
          <w:lang w:val="ru-RU"/>
        </w:rPr>
        <w:t xml:space="preserve"> Переславля-Залесского</w:t>
      </w:r>
      <w:r w:rsidRPr="00BD22D0">
        <w:rPr>
          <w:rFonts w:ascii="Times New Roman" w:hAnsi="Times New Roman" w:cs="Times New Roman"/>
          <w:lang w:val="ru-RU"/>
        </w:rPr>
        <w:t xml:space="preserve">, </w:t>
      </w:r>
      <w:r w:rsidR="007E71EC" w:rsidRPr="00BD22D0">
        <w:rPr>
          <w:rFonts w:ascii="Times New Roman" w:hAnsi="Times New Roman" w:cs="Times New Roman"/>
          <w:lang w:val="ru-RU"/>
        </w:rPr>
        <w:t>муниципальными</w:t>
      </w:r>
      <w:r w:rsidRPr="00BD22D0">
        <w:rPr>
          <w:rFonts w:ascii="Times New Roman" w:hAnsi="Times New Roman" w:cs="Times New Roman"/>
          <w:lang w:val="ru-RU"/>
        </w:rPr>
        <w:t xml:space="preserve"> правовыми актами </w:t>
      </w:r>
      <w:r w:rsidR="007E71EC" w:rsidRPr="00BD22D0">
        <w:rPr>
          <w:rFonts w:ascii="Times New Roman" w:hAnsi="Times New Roman" w:cs="Times New Roman"/>
          <w:lang w:val="ru-RU"/>
        </w:rPr>
        <w:t xml:space="preserve">органов местного самоуправления </w:t>
      </w:r>
      <w:r w:rsidR="005E1EBF" w:rsidRPr="00BD22D0">
        <w:rPr>
          <w:rFonts w:ascii="Times New Roman" w:hAnsi="Times New Roman" w:cs="Times New Roman"/>
          <w:lang w:val="ru-RU"/>
        </w:rPr>
        <w:t xml:space="preserve">городского округа </w:t>
      </w:r>
      <w:r w:rsidR="007E71EC" w:rsidRPr="00BD22D0">
        <w:rPr>
          <w:rFonts w:ascii="Times New Roman" w:hAnsi="Times New Roman" w:cs="Times New Roman"/>
          <w:lang w:val="ru-RU"/>
        </w:rPr>
        <w:t>города</w:t>
      </w:r>
      <w:r w:rsidR="00F76765" w:rsidRPr="00BD22D0">
        <w:rPr>
          <w:rFonts w:ascii="Times New Roman" w:hAnsi="Times New Roman" w:cs="Times New Roman"/>
          <w:lang w:val="ru-RU"/>
        </w:rPr>
        <w:t xml:space="preserve"> </w:t>
      </w:r>
      <w:r w:rsidR="007E71EC" w:rsidRPr="00BD22D0">
        <w:rPr>
          <w:rFonts w:ascii="Times New Roman" w:hAnsi="Times New Roman" w:cs="Times New Roman"/>
          <w:lang w:val="ru-RU"/>
        </w:rPr>
        <w:t>Переславля</w:t>
      </w:r>
      <w:r w:rsidR="005D2E75" w:rsidRPr="00BD22D0">
        <w:rPr>
          <w:rFonts w:ascii="Times New Roman" w:hAnsi="Times New Roman" w:cs="Times New Roman"/>
          <w:lang w:val="ru-RU"/>
        </w:rPr>
        <w:t>-Залесск</w:t>
      </w:r>
      <w:r w:rsidR="007E71EC" w:rsidRPr="00BD22D0">
        <w:rPr>
          <w:rFonts w:ascii="Times New Roman" w:hAnsi="Times New Roman" w:cs="Times New Roman"/>
          <w:lang w:val="ru-RU"/>
        </w:rPr>
        <w:t>ого</w:t>
      </w:r>
      <w:r w:rsidR="00F76765" w:rsidRPr="00BD22D0">
        <w:rPr>
          <w:rFonts w:ascii="Times New Roman" w:hAnsi="Times New Roman" w:cs="Times New Roman"/>
          <w:lang w:val="ru-RU"/>
        </w:rPr>
        <w:t xml:space="preserve"> </w:t>
      </w:r>
      <w:r w:rsidRPr="00BD22D0">
        <w:rPr>
          <w:rFonts w:ascii="Times New Roman" w:hAnsi="Times New Roman" w:cs="Times New Roman"/>
          <w:lang w:val="ru-RU"/>
        </w:rPr>
        <w:t>и настоящим Положением.</w:t>
      </w:r>
    </w:p>
    <w:p w:rsidR="008470E9" w:rsidRPr="00BD22D0" w:rsidRDefault="008470E9" w:rsidP="00F7676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5. Территориальное управление осуществляет свою деятельност</w:t>
      </w:r>
      <w:r w:rsidR="00F76765" w:rsidRPr="00BD22D0">
        <w:rPr>
          <w:rFonts w:ascii="Times New Roman" w:hAnsi="Times New Roman" w:cs="Times New Roman"/>
          <w:lang w:val="ru-RU"/>
        </w:rPr>
        <w:t>ь в</w:t>
      </w:r>
      <w:r w:rsidR="00D01781" w:rsidRPr="00BD22D0">
        <w:rPr>
          <w:rFonts w:ascii="Times New Roman" w:hAnsi="Times New Roman" w:cs="Times New Roman"/>
          <w:lang w:val="ru-RU"/>
        </w:rPr>
        <w:t xml:space="preserve">о </w:t>
      </w:r>
      <w:proofErr w:type="gramStart"/>
      <w:r w:rsidR="00D01781" w:rsidRPr="00BD22D0">
        <w:rPr>
          <w:rFonts w:ascii="Times New Roman" w:hAnsi="Times New Roman" w:cs="Times New Roman"/>
          <w:lang w:val="ru-RU"/>
        </w:rPr>
        <w:t>взаимодействии</w:t>
      </w:r>
      <w:proofErr w:type="gramEnd"/>
      <w:r w:rsidR="00D01781" w:rsidRPr="00BD22D0">
        <w:rPr>
          <w:rFonts w:ascii="Times New Roman" w:hAnsi="Times New Roman" w:cs="Times New Roman"/>
          <w:lang w:val="ru-RU"/>
        </w:rPr>
        <w:t xml:space="preserve"> с Администрацией</w:t>
      </w:r>
      <w:r w:rsidRPr="00BD22D0">
        <w:rPr>
          <w:rFonts w:ascii="Times New Roman" w:hAnsi="Times New Roman" w:cs="Times New Roman"/>
          <w:lang w:val="ru-RU"/>
        </w:rPr>
        <w:t xml:space="preserve"> городского округа</w:t>
      </w:r>
      <w:r w:rsidR="007E71EC" w:rsidRPr="00BD22D0">
        <w:rPr>
          <w:rFonts w:ascii="Times New Roman" w:hAnsi="Times New Roman" w:cs="Times New Roman"/>
          <w:lang w:val="ru-RU"/>
        </w:rPr>
        <w:t xml:space="preserve"> города Переславля</w:t>
      </w:r>
      <w:r w:rsidR="005D2E75" w:rsidRPr="00BD22D0">
        <w:rPr>
          <w:rFonts w:ascii="Times New Roman" w:hAnsi="Times New Roman" w:cs="Times New Roman"/>
          <w:lang w:val="ru-RU"/>
        </w:rPr>
        <w:t>-Залесск</w:t>
      </w:r>
      <w:r w:rsidR="007E71EC" w:rsidRPr="00BD22D0">
        <w:rPr>
          <w:rFonts w:ascii="Times New Roman" w:hAnsi="Times New Roman" w:cs="Times New Roman"/>
          <w:lang w:val="ru-RU"/>
        </w:rPr>
        <w:t xml:space="preserve">ого и ее отраслевыми (функциональными) </w:t>
      </w:r>
      <w:r w:rsidR="0047001A" w:rsidRPr="00BD22D0">
        <w:rPr>
          <w:rFonts w:ascii="Times New Roman" w:hAnsi="Times New Roman" w:cs="Times New Roman"/>
          <w:lang w:val="ru-RU"/>
        </w:rPr>
        <w:t>органами</w:t>
      </w:r>
      <w:r w:rsidRPr="00BD22D0">
        <w:rPr>
          <w:rFonts w:ascii="Times New Roman" w:hAnsi="Times New Roman" w:cs="Times New Roman"/>
          <w:lang w:val="ru-RU"/>
        </w:rPr>
        <w:t xml:space="preserve">, </w:t>
      </w:r>
      <w:r w:rsidR="005E1EBF" w:rsidRPr="00BD22D0">
        <w:rPr>
          <w:rFonts w:ascii="Times New Roman" w:hAnsi="Times New Roman" w:cs="Times New Roman"/>
          <w:lang w:val="ru-RU"/>
        </w:rPr>
        <w:t xml:space="preserve">исполнительными </w:t>
      </w:r>
      <w:r w:rsidR="00F76765" w:rsidRPr="00BD22D0">
        <w:rPr>
          <w:rFonts w:ascii="Times New Roman" w:hAnsi="Times New Roman" w:cs="Times New Roman"/>
          <w:lang w:val="ru-RU"/>
        </w:rPr>
        <w:t>органами государственной власти</w:t>
      </w:r>
      <w:r w:rsidR="00C7316F" w:rsidRPr="00BD22D0">
        <w:rPr>
          <w:rFonts w:ascii="Times New Roman" w:hAnsi="Times New Roman" w:cs="Times New Roman"/>
          <w:lang w:val="ru-RU"/>
        </w:rPr>
        <w:t xml:space="preserve"> Ярославской области.</w:t>
      </w:r>
    </w:p>
    <w:p w:rsidR="008470E9" w:rsidRPr="00BD22D0" w:rsidRDefault="008470E9" w:rsidP="00F7676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6. Территориальн</w:t>
      </w:r>
      <w:r w:rsidR="00F76765" w:rsidRPr="00BD22D0">
        <w:rPr>
          <w:rFonts w:ascii="Times New Roman" w:hAnsi="Times New Roman" w:cs="Times New Roman"/>
          <w:lang w:val="ru-RU"/>
        </w:rPr>
        <w:t>ое управление имеет свою</w:t>
      </w:r>
      <w:r w:rsidRPr="00BD22D0">
        <w:rPr>
          <w:rFonts w:ascii="Times New Roman" w:hAnsi="Times New Roman" w:cs="Times New Roman"/>
          <w:lang w:val="ru-RU"/>
        </w:rPr>
        <w:t xml:space="preserve"> </w:t>
      </w:r>
      <w:r w:rsidR="00F76765" w:rsidRPr="00BD22D0">
        <w:rPr>
          <w:rFonts w:ascii="Times New Roman" w:hAnsi="Times New Roman" w:cs="Times New Roman"/>
          <w:lang w:val="ru-RU"/>
        </w:rPr>
        <w:t>печать</w:t>
      </w:r>
      <w:r w:rsidRPr="00BD22D0">
        <w:rPr>
          <w:rFonts w:ascii="Times New Roman" w:hAnsi="Times New Roman" w:cs="Times New Roman"/>
          <w:lang w:val="ru-RU"/>
        </w:rPr>
        <w:t xml:space="preserve"> и </w:t>
      </w:r>
      <w:r w:rsidR="00F76765" w:rsidRPr="00BD22D0">
        <w:rPr>
          <w:rFonts w:ascii="Times New Roman" w:hAnsi="Times New Roman" w:cs="Times New Roman"/>
          <w:lang w:val="ru-RU"/>
        </w:rPr>
        <w:t>штампы</w:t>
      </w:r>
      <w:r w:rsidRPr="00BD22D0">
        <w:rPr>
          <w:rFonts w:ascii="Times New Roman" w:hAnsi="Times New Roman" w:cs="Times New Roman"/>
          <w:lang w:val="ru-RU"/>
        </w:rPr>
        <w:t xml:space="preserve"> со своим наименованием.</w:t>
      </w:r>
    </w:p>
    <w:p w:rsidR="00F76765" w:rsidRPr="00BD22D0" w:rsidRDefault="00F76765" w:rsidP="00F7676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F76765" w:rsidRPr="00BD22D0" w:rsidRDefault="008470E9" w:rsidP="00F76765">
      <w:pPr>
        <w:pStyle w:val="Compact"/>
        <w:numPr>
          <w:ilvl w:val="0"/>
          <w:numId w:val="2"/>
        </w:numPr>
        <w:jc w:val="center"/>
        <w:rPr>
          <w:rFonts w:ascii="Times New Roman" w:hAnsi="Times New Roman" w:cs="Times New Roman"/>
          <w:b/>
          <w:lang w:val="ru-RU"/>
        </w:rPr>
      </w:pPr>
      <w:r w:rsidRPr="00BD22D0">
        <w:rPr>
          <w:rFonts w:ascii="Times New Roman" w:hAnsi="Times New Roman" w:cs="Times New Roman"/>
          <w:b/>
          <w:lang w:val="ru-RU"/>
        </w:rPr>
        <w:t xml:space="preserve">Основные задачи и функции </w:t>
      </w:r>
      <w:proofErr w:type="gramStart"/>
      <w:r w:rsidRPr="00BD22D0">
        <w:rPr>
          <w:rFonts w:ascii="Times New Roman" w:hAnsi="Times New Roman" w:cs="Times New Roman"/>
          <w:b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b/>
          <w:lang w:val="ru-RU"/>
        </w:rPr>
        <w:t xml:space="preserve"> управления</w:t>
      </w:r>
    </w:p>
    <w:p w:rsidR="006A5F5D" w:rsidRPr="00BD22D0" w:rsidRDefault="006A5F5D" w:rsidP="006A5F5D">
      <w:pPr>
        <w:pStyle w:val="Compact"/>
        <w:ind w:left="480"/>
        <w:rPr>
          <w:rFonts w:ascii="Times New Roman" w:hAnsi="Times New Roman" w:cs="Times New Roman"/>
          <w:b/>
          <w:lang w:val="ru-RU"/>
        </w:rPr>
      </w:pPr>
    </w:p>
    <w:p w:rsidR="00F76765" w:rsidRPr="00BD22D0" w:rsidRDefault="008470E9" w:rsidP="00491E67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 Основными задачам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являются:</w:t>
      </w:r>
    </w:p>
    <w:p w:rsidR="008470E9" w:rsidRPr="00BD22D0" w:rsidRDefault="006A02A7" w:rsidP="00491E67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</w:t>
      </w:r>
      <w:r w:rsidR="008470E9" w:rsidRPr="00BD22D0">
        <w:rPr>
          <w:rFonts w:ascii="Times New Roman" w:hAnsi="Times New Roman" w:cs="Times New Roman"/>
          <w:lang w:val="ru-RU"/>
        </w:rPr>
        <w:t>1. Создание условий на подведомственной территории для социально- экономического развития населенных пунктов и для повышения уровня и качества жизни населения в части компетенции территориального управления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2. Информирование соответствующих дежурных служб и координация их действий по ликвидации аварий, или их предупреждению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3. Выявление фактов, условий, причин</w:t>
      </w:r>
      <w:r w:rsidR="004F6871" w:rsidRPr="00BD22D0">
        <w:rPr>
          <w:rFonts w:ascii="Times New Roman" w:hAnsi="Times New Roman" w:cs="Times New Roman"/>
          <w:lang w:val="ru-RU"/>
        </w:rPr>
        <w:t>,</w:t>
      </w:r>
      <w:r w:rsidRPr="00BD22D0">
        <w:rPr>
          <w:rFonts w:ascii="Times New Roman" w:hAnsi="Times New Roman" w:cs="Times New Roman"/>
          <w:lang w:val="ru-RU"/>
        </w:rPr>
        <w:t xml:space="preserve"> способствующих возникновению аварий, а также иных чрезвычайных ситуаций </w:t>
      </w:r>
      <w:r w:rsidR="004F6871" w:rsidRPr="00BD22D0">
        <w:rPr>
          <w:rFonts w:ascii="Times New Roman" w:hAnsi="Times New Roman" w:cs="Times New Roman"/>
          <w:lang w:val="ru-RU"/>
        </w:rPr>
        <w:t xml:space="preserve">природного и </w:t>
      </w:r>
      <w:r w:rsidRPr="00BD22D0">
        <w:rPr>
          <w:rFonts w:ascii="Times New Roman" w:hAnsi="Times New Roman" w:cs="Times New Roman"/>
          <w:lang w:val="ru-RU"/>
        </w:rPr>
        <w:t>техногенного характера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4. </w:t>
      </w:r>
      <w:proofErr w:type="gramStart"/>
      <w:r w:rsidRPr="00BD22D0">
        <w:rPr>
          <w:rFonts w:ascii="Times New Roman" w:hAnsi="Times New Roman" w:cs="Times New Roman"/>
          <w:lang w:val="ru-RU"/>
        </w:rPr>
        <w:t>Выявление на подведомственной территории фактов (случаев) нарушения правил, нормативов, санитарных и технических норм, установленных федеральными нормативн</w:t>
      </w:r>
      <w:r w:rsidR="006A02A7" w:rsidRPr="00BD22D0">
        <w:rPr>
          <w:rFonts w:ascii="Times New Roman" w:hAnsi="Times New Roman" w:cs="Times New Roman"/>
          <w:lang w:val="ru-RU"/>
        </w:rPr>
        <w:t>о-правовыми актами, нормативно-</w:t>
      </w:r>
      <w:r w:rsidRPr="00BD22D0">
        <w:rPr>
          <w:rFonts w:ascii="Times New Roman" w:hAnsi="Times New Roman" w:cs="Times New Roman"/>
          <w:lang w:val="ru-RU"/>
        </w:rPr>
        <w:t xml:space="preserve">правовыми актами </w:t>
      </w:r>
      <w:r w:rsidR="00F76765" w:rsidRPr="00BD22D0">
        <w:rPr>
          <w:rFonts w:ascii="Times New Roman" w:hAnsi="Times New Roman" w:cs="Times New Roman"/>
          <w:lang w:val="ru-RU"/>
        </w:rPr>
        <w:t>Ярославской</w:t>
      </w:r>
      <w:r w:rsidRPr="00BD22D0">
        <w:rPr>
          <w:rFonts w:ascii="Times New Roman" w:hAnsi="Times New Roman" w:cs="Times New Roman"/>
          <w:lang w:val="ru-RU"/>
        </w:rPr>
        <w:t xml:space="preserve"> области, </w:t>
      </w:r>
      <w:r w:rsidR="006A02A7" w:rsidRPr="00BD22D0">
        <w:rPr>
          <w:rFonts w:ascii="Times New Roman" w:hAnsi="Times New Roman" w:cs="Times New Roman"/>
          <w:lang w:val="ru-RU"/>
        </w:rPr>
        <w:t>муниципальными</w:t>
      </w:r>
      <w:r w:rsidRPr="00BD22D0">
        <w:rPr>
          <w:rFonts w:ascii="Times New Roman" w:hAnsi="Times New Roman" w:cs="Times New Roman"/>
          <w:lang w:val="ru-RU"/>
        </w:rPr>
        <w:t xml:space="preserve">-правовыми актами </w:t>
      </w:r>
      <w:r w:rsidR="006A02A7" w:rsidRPr="00BD22D0">
        <w:rPr>
          <w:rFonts w:ascii="Times New Roman" w:hAnsi="Times New Roman" w:cs="Times New Roman"/>
          <w:lang w:val="ru-RU"/>
        </w:rPr>
        <w:t xml:space="preserve">органов местного самоуправления </w:t>
      </w:r>
      <w:r w:rsidRPr="00BD22D0">
        <w:rPr>
          <w:rFonts w:ascii="Times New Roman" w:hAnsi="Times New Roman" w:cs="Times New Roman"/>
          <w:lang w:val="ru-RU"/>
        </w:rPr>
        <w:t>городского округа</w:t>
      </w:r>
      <w:r w:rsidR="006A02A7" w:rsidRPr="00BD22D0">
        <w:rPr>
          <w:rFonts w:ascii="Times New Roman" w:hAnsi="Times New Roman" w:cs="Times New Roman"/>
          <w:lang w:val="ru-RU"/>
        </w:rPr>
        <w:t xml:space="preserve"> города</w:t>
      </w:r>
      <w:r w:rsidR="00EA588E" w:rsidRPr="00BD22D0">
        <w:rPr>
          <w:rFonts w:ascii="Times New Roman" w:hAnsi="Times New Roman" w:cs="Times New Roman"/>
          <w:lang w:val="ru-RU"/>
        </w:rPr>
        <w:t xml:space="preserve"> </w:t>
      </w:r>
      <w:r w:rsidR="00F76765" w:rsidRPr="00BD22D0">
        <w:rPr>
          <w:rFonts w:ascii="Times New Roman" w:hAnsi="Times New Roman" w:cs="Times New Roman"/>
          <w:lang w:val="ru-RU"/>
        </w:rPr>
        <w:t>Переславля-</w:t>
      </w:r>
      <w:r w:rsidR="00F76765" w:rsidRPr="00BD22D0">
        <w:rPr>
          <w:rFonts w:ascii="Times New Roman" w:hAnsi="Times New Roman" w:cs="Times New Roman"/>
          <w:lang w:val="ru-RU"/>
        </w:rPr>
        <w:lastRenderedPageBreak/>
        <w:t>Залесского</w:t>
      </w:r>
      <w:r w:rsidRPr="00BD22D0">
        <w:rPr>
          <w:rFonts w:ascii="Times New Roman" w:hAnsi="Times New Roman" w:cs="Times New Roman"/>
          <w:lang w:val="ru-RU"/>
        </w:rPr>
        <w:t>, в сфере благоустройства, содержания объектов общественного пользования (дороги, пешеходная часть улиц, площадей, переулков и пр., скверы, лесопарковые зоны, прилегающие территории к жилым и нежилым объектам).</w:t>
      </w:r>
      <w:proofErr w:type="gramEnd"/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5. Своевременное информирование населения об аварийных ситуациях на объектах жизнеобеспечения и соответствующих служб, с целью уменьшения возможного вреда или локализации последствий аварий.</w:t>
      </w:r>
    </w:p>
    <w:p w:rsidR="008470E9" w:rsidRPr="00BD22D0" w:rsidRDefault="00791EBC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6</w:t>
      </w:r>
      <w:r w:rsidR="008470E9" w:rsidRPr="00BD22D0">
        <w:rPr>
          <w:rFonts w:ascii="Times New Roman" w:hAnsi="Times New Roman" w:cs="Times New Roman"/>
          <w:lang w:val="ru-RU"/>
        </w:rPr>
        <w:t xml:space="preserve">. </w:t>
      </w:r>
      <w:proofErr w:type="gramStart"/>
      <w:r w:rsidR="008470E9" w:rsidRPr="00BD22D0">
        <w:rPr>
          <w:rFonts w:ascii="Times New Roman" w:hAnsi="Times New Roman" w:cs="Times New Roman"/>
          <w:lang w:val="ru-RU"/>
        </w:rPr>
        <w:t>Участие в организации и контроле на подведомственной территории работ по обеспечению потребностей населения в социально- культурных, коммунально-бытовых, транспортных, торговых, энергоснабжения, связи и иных жизненно важных для населения услуг в части компетенции территориального управления.</w:t>
      </w:r>
      <w:proofErr w:type="gramEnd"/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7. Участие в создании условий для развития на подведомственной территории территориального общественного самоуправления и взаимодействие с органами территориального общественного самоуправления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8. Участие в </w:t>
      </w:r>
      <w:r w:rsidR="00FF4B60" w:rsidRPr="00BD22D0">
        <w:rPr>
          <w:rFonts w:ascii="Times New Roman" w:hAnsi="Times New Roman" w:cs="Times New Roman"/>
          <w:lang w:val="ru-RU"/>
        </w:rPr>
        <w:t>разработке</w:t>
      </w:r>
      <w:r w:rsidRPr="00BD22D0">
        <w:rPr>
          <w:rFonts w:ascii="Times New Roman" w:hAnsi="Times New Roman" w:cs="Times New Roman"/>
          <w:lang w:val="ru-RU"/>
        </w:rPr>
        <w:t xml:space="preserve"> муниципальных программ, реализуемых на территории городского округа</w:t>
      </w:r>
      <w:r w:rsidR="00FF4B60" w:rsidRPr="00BD22D0">
        <w:rPr>
          <w:rFonts w:ascii="Times New Roman" w:hAnsi="Times New Roman" w:cs="Times New Roman"/>
          <w:lang w:val="ru-RU"/>
        </w:rPr>
        <w:t xml:space="preserve"> города Переславля-Залесского</w:t>
      </w:r>
      <w:r w:rsidRPr="00BD22D0">
        <w:rPr>
          <w:rFonts w:ascii="Times New Roman" w:hAnsi="Times New Roman" w:cs="Times New Roman"/>
          <w:lang w:val="ru-RU"/>
        </w:rPr>
        <w:t>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9. Работа в единых информационных системах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10. </w:t>
      </w:r>
      <w:r w:rsidR="00F76765" w:rsidRPr="00BD22D0">
        <w:rPr>
          <w:rFonts w:ascii="Times New Roman" w:hAnsi="Times New Roman" w:cs="Times New Roman"/>
          <w:lang w:val="ru-RU"/>
        </w:rPr>
        <w:t>Участие в рассмотрении</w:t>
      </w:r>
      <w:r w:rsidRPr="00BD22D0">
        <w:rPr>
          <w:rFonts w:ascii="Times New Roman" w:hAnsi="Times New Roman" w:cs="Times New Roman"/>
          <w:lang w:val="ru-RU"/>
        </w:rPr>
        <w:t xml:space="preserve"> обращений граждан, юридических лиц по вопросам, относящимся к компетенци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в установленные законом сроки.</w:t>
      </w:r>
    </w:p>
    <w:p w:rsidR="008504B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11. Ведение личного приема граждан на подведомственной территории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 Основными функциям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являются: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</w:t>
      </w:r>
      <w:r w:rsidR="00EA588E" w:rsidRPr="00BD22D0">
        <w:rPr>
          <w:rFonts w:ascii="Times New Roman" w:hAnsi="Times New Roman" w:cs="Times New Roman"/>
          <w:lang w:val="ru-RU"/>
        </w:rPr>
        <w:t>2.1. Взаимодействие</w:t>
      </w:r>
      <w:r w:rsidR="00FD713A" w:rsidRPr="00BD22D0">
        <w:rPr>
          <w:rFonts w:ascii="Times New Roman" w:hAnsi="Times New Roman" w:cs="Times New Roman"/>
          <w:lang w:val="ru-RU"/>
        </w:rPr>
        <w:t xml:space="preserve"> с Администрацией городского округа города Переславля-Залесского и ее отраслевыми (функциональными) органами</w:t>
      </w:r>
      <w:r w:rsidRPr="00BD22D0">
        <w:rPr>
          <w:rFonts w:ascii="Times New Roman" w:hAnsi="Times New Roman" w:cs="Times New Roman"/>
          <w:lang w:val="ru-RU"/>
        </w:rPr>
        <w:t>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. Координация работы коммунальных и аварийных служб, по вопросам жизнеобеспечения на подведомственной территории.</w:t>
      </w:r>
    </w:p>
    <w:p w:rsidR="008470E9" w:rsidRPr="00BD22D0" w:rsidRDefault="00EA588E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3. Взаимодействие с</w:t>
      </w:r>
      <w:r w:rsidR="008470E9" w:rsidRPr="00BD22D0">
        <w:rPr>
          <w:rFonts w:ascii="Times New Roman" w:hAnsi="Times New Roman" w:cs="Times New Roman"/>
          <w:lang w:val="ru-RU"/>
        </w:rPr>
        <w:t xml:space="preserve"> правоохранительными органами, обслуживающими подведомственную территорию, по вопросам организации обеспечения общественного порядка и профилактики правонарушений, в том числе в области миграционного законодательства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4. Ведение мониторинга состояния подведомственной территории и дорог </w:t>
      </w:r>
      <w:r w:rsidR="00B70001" w:rsidRPr="00BD22D0">
        <w:rPr>
          <w:rFonts w:ascii="Times New Roman" w:hAnsi="Times New Roman" w:cs="Times New Roman"/>
          <w:lang w:val="ru-RU"/>
        </w:rPr>
        <w:t xml:space="preserve">местного, </w:t>
      </w:r>
      <w:r w:rsidRPr="00BD22D0">
        <w:rPr>
          <w:rFonts w:ascii="Times New Roman" w:hAnsi="Times New Roman" w:cs="Times New Roman"/>
          <w:lang w:val="ru-RU"/>
        </w:rPr>
        <w:t>областного значения на предмет чистоты и порядка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5.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информированием населения о плановых и неплановых ограничениях подачи электроэнергии, воды, тепла (в отопительный сезон)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6. Участие в контроле работ по нормативному содержанию дорог общего пользования на подведомственной территории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7. Участие в создании условий для обеспечения населения подведомственной территории услугами торговли, общественного питания, бытового и медицинского обслуживания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8. Участие в организации и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е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благоустройством, санитарной очисткой и озеленением подведомственной территории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9. </w:t>
      </w:r>
      <w:r w:rsidR="00B70001" w:rsidRPr="00BD22D0">
        <w:rPr>
          <w:rFonts w:ascii="Times New Roman" w:hAnsi="Times New Roman" w:cs="Times New Roman"/>
          <w:lang w:val="ru-RU"/>
        </w:rPr>
        <w:t xml:space="preserve">  </w:t>
      </w:r>
      <w:r w:rsidRPr="00BD22D0">
        <w:rPr>
          <w:rFonts w:ascii="Times New Roman" w:hAnsi="Times New Roman" w:cs="Times New Roman"/>
          <w:lang w:val="ru-RU"/>
        </w:rPr>
        <w:t xml:space="preserve">Ведение </w:t>
      </w:r>
      <w:proofErr w:type="spellStart"/>
      <w:r w:rsidRPr="00BD22D0">
        <w:rPr>
          <w:rFonts w:ascii="Times New Roman" w:hAnsi="Times New Roman" w:cs="Times New Roman"/>
          <w:lang w:val="ru-RU"/>
        </w:rPr>
        <w:t>похозяйственных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книг.</w:t>
      </w:r>
    </w:p>
    <w:p w:rsidR="00B70001" w:rsidRPr="00BD22D0" w:rsidRDefault="008470E9" w:rsidP="00B70001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0. </w:t>
      </w:r>
      <w:r w:rsidR="00B70001" w:rsidRPr="00BD22D0">
        <w:rPr>
          <w:rFonts w:ascii="Times New Roman" w:hAnsi="Times New Roman" w:cs="Times New Roman"/>
          <w:lang w:val="ru-RU"/>
        </w:rPr>
        <w:t>Подготовка и в</w:t>
      </w:r>
      <w:r w:rsidRPr="00BD22D0">
        <w:rPr>
          <w:rFonts w:ascii="Times New Roman" w:hAnsi="Times New Roman" w:cs="Times New Roman"/>
          <w:lang w:val="ru-RU"/>
        </w:rPr>
        <w:t>ыдача выписок из домовых</w:t>
      </w:r>
      <w:r w:rsidR="00B70001" w:rsidRPr="00BD22D0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BD22D0">
        <w:rPr>
          <w:rFonts w:ascii="Times New Roman" w:hAnsi="Times New Roman" w:cs="Times New Roman"/>
          <w:lang w:val="ru-RU"/>
        </w:rPr>
        <w:t>похозя</w:t>
      </w:r>
      <w:r w:rsidR="00EA588E" w:rsidRPr="00BD22D0">
        <w:rPr>
          <w:rFonts w:ascii="Times New Roman" w:hAnsi="Times New Roman" w:cs="Times New Roman"/>
          <w:lang w:val="ru-RU"/>
        </w:rPr>
        <w:t>йственных</w:t>
      </w:r>
      <w:proofErr w:type="spellEnd"/>
      <w:r w:rsidR="00EA588E" w:rsidRPr="00BD22D0">
        <w:rPr>
          <w:rFonts w:ascii="Times New Roman" w:hAnsi="Times New Roman" w:cs="Times New Roman"/>
          <w:lang w:val="ru-RU"/>
        </w:rPr>
        <w:t xml:space="preserve"> книг</w:t>
      </w:r>
      <w:r w:rsidR="00B70001" w:rsidRPr="00BD22D0">
        <w:rPr>
          <w:rFonts w:ascii="Times New Roman" w:hAnsi="Times New Roman" w:cs="Times New Roman"/>
          <w:lang w:val="ru-RU"/>
        </w:rPr>
        <w:t xml:space="preserve">. </w:t>
      </w:r>
    </w:p>
    <w:p w:rsidR="00B70001" w:rsidRPr="00BD22D0" w:rsidRDefault="00B70001" w:rsidP="00B70001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1. Подготовка и выдача следующих справок: </w:t>
      </w:r>
    </w:p>
    <w:p w:rsidR="00EA588E" w:rsidRPr="00BD22D0" w:rsidRDefault="00B70001" w:rsidP="00B70001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           </w:t>
      </w:r>
      <w:r w:rsidR="002D18FD" w:rsidRPr="00BD22D0">
        <w:rPr>
          <w:rFonts w:ascii="Times New Roman" w:hAnsi="Times New Roman" w:cs="Times New Roman"/>
          <w:lang w:val="ru-RU"/>
        </w:rPr>
        <w:t xml:space="preserve">- </w:t>
      </w:r>
      <w:r w:rsidR="00EA588E" w:rsidRPr="00BD22D0">
        <w:rPr>
          <w:rFonts w:ascii="Times New Roman" w:hAnsi="Times New Roman" w:cs="Times New Roman"/>
          <w:lang w:val="ru-RU"/>
        </w:rPr>
        <w:t xml:space="preserve"> о составе семьи</w:t>
      </w:r>
      <w:r w:rsidR="002D18FD" w:rsidRPr="00BD22D0">
        <w:rPr>
          <w:rFonts w:ascii="Times New Roman" w:hAnsi="Times New Roman" w:cs="Times New Roman"/>
          <w:lang w:val="ru-RU"/>
        </w:rPr>
        <w:t>;</w:t>
      </w:r>
    </w:p>
    <w:p w:rsidR="00EA588E" w:rsidRPr="00BD22D0" w:rsidRDefault="002D18FD" w:rsidP="00491E67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EA588E" w:rsidRPr="00BD22D0">
        <w:rPr>
          <w:rFonts w:ascii="Times New Roman" w:hAnsi="Times New Roman" w:cs="Times New Roman"/>
          <w:lang w:val="ru-RU"/>
        </w:rPr>
        <w:t xml:space="preserve"> о проживании на день смерти (для вступления и открытия наследства)</w:t>
      </w:r>
      <w:r w:rsidRPr="00BD22D0">
        <w:rPr>
          <w:rFonts w:ascii="Times New Roman" w:hAnsi="Times New Roman" w:cs="Times New Roman"/>
          <w:lang w:val="ru-RU"/>
        </w:rPr>
        <w:t>;</w:t>
      </w:r>
    </w:p>
    <w:p w:rsidR="00EA588E" w:rsidRPr="00BD22D0" w:rsidRDefault="002D18FD" w:rsidP="00491E67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EA588E" w:rsidRPr="00BD22D0">
        <w:rPr>
          <w:rFonts w:ascii="Times New Roman" w:hAnsi="Times New Roman" w:cs="Times New Roman"/>
          <w:lang w:val="ru-RU"/>
        </w:rPr>
        <w:t xml:space="preserve"> с места ж</w:t>
      </w:r>
      <w:r w:rsidRPr="00BD22D0">
        <w:rPr>
          <w:rFonts w:ascii="Times New Roman" w:hAnsi="Times New Roman" w:cs="Times New Roman"/>
          <w:lang w:val="ru-RU"/>
        </w:rPr>
        <w:t>ительства;</w:t>
      </w:r>
    </w:p>
    <w:p w:rsidR="00EA588E" w:rsidRPr="00BD22D0" w:rsidRDefault="002D18FD" w:rsidP="00491E67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EA588E" w:rsidRPr="00BD22D0">
        <w:rPr>
          <w:rFonts w:ascii="Times New Roman" w:hAnsi="Times New Roman" w:cs="Times New Roman"/>
          <w:lang w:val="ru-RU"/>
        </w:rPr>
        <w:t xml:space="preserve"> о</w:t>
      </w:r>
      <w:r w:rsidRPr="00BD22D0">
        <w:rPr>
          <w:rFonts w:ascii="Times New Roman" w:hAnsi="Times New Roman" w:cs="Times New Roman"/>
          <w:lang w:val="ru-RU"/>
        </w:rPr>
        <w:t xml:space="preserve"> захоронении (до 31.12.2018 г</w:t>
      </w:r>
      <w:r w:rsidR="00B70001" w:rsidRPr="00BD22D0">
        <w:rPr>
          <w:rFonts w:ascii="Times New Roman" w:hAnsi="Times New Roman" w:cs="Times New Roman"/>
          <w:lang w:val="ru-RU"/>
        </w:rPr>
        <w:t>ода</w:t>
      </w:r>
      <w:r w:rsidRPr="00BD22D0">
        <w:rPr>
          <w:rFonts w:ascii="Times New Roman" w:hAnsi="Times New Roman" w:cs="Times New Roman"/>
          <w:lang w:val="ru-RU"/>
        </w:rPr>
        <w:t>);</w:t>
      </w:r>
    </w:p>
    <w:p w:rsidR="00EA588E" w:rsidRPr="00BD22D0" w:rsidRDefault="002D18FD" w:rsidP="00491E67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EA588E" w:rsidRPr="00BD22D0">
        <w:rPr>
          <w:rFonts w:ascii="Times New Roman" w:hAnsi="Times New Roman" w:cs="Times New Roman"/>
          <w:lang w:val="ru-RU"/>
        </w:rPr>
        <w:t xml:space="preserve"> о фактическом проживании или </w:t>
      </w:r>
      <w:proofErr w:type="gramStart"/>
      <w:r w:rsidR="00EA588E" w:rsidRPr="00BD22D0">
        <w:rPr>
          <w:rFonts w:ascii="Times New Roman" w:hAnsi="Times New Roman" w:cs="Times New Roman"/>
          <w:lang w:val="ru-RU"/>
        </w:rPr>
        <w:t>зарег</w:t>
      </w:r>
      <w:r w:rsidRPr="00BD22D0">
        <w:rPr>
          <w:rFonts w:ascii="Times New Roman" w:hAnsi="Times New Roman" w:cs="Times New Roman"/>
          <w:lang w:val="ru-RU"/>
        </w:rPr>
        <w:t>истрированных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по данному адресу;</w:t>
      </w:r>
    </w:p>
    <w:p w:rsidR="00EA588E" w:rsidRPr="00BD22D0" w:rsidRDefault="002D18FD" w:rsidP="00491E67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о</w:t>
      </w:r>
      <w:r w:rsidR="00EA588E" w:rsidRPr="00BD22D0">
        <w:rPr>
          <w:rFonts w:ascii="Times New Roman" w:hAnsi="Times New Roman" w:cs="Times New Roman"/>
          <w:lang w:val="ru-RU"/>
        </w:rPr>
        <w:t xml:space="preserve"> наличии личного подсобного хозяйства.</w:t>
      </w:r>
    </w:p>
    <w:p w:rsidR="008470E9" w:rsidRPr="00BD22D0" w:rsidRDefault="00B70001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2</w:t>
      </w:r>
      <w:r w:rsidR="008470E9" w:rsidRPr="00BD22D0">
        <w:rPr>
          <w:rFonts w:ascii="Times New Roman" w:hAnsi="Times New Roman" w:cs="Times New Roman"/>
          <w:lang w:val="ru-RU"/>
        </w:rPr>
        <w:t>. Подготовка</w:t>
      </w:r>
      <w:r w:rsidR="002D18FD" w:rsidRPr="00BD22D0">
        <w:rPr>
          <w:rFonts w:ascii="Times New Roman" w:hAnsi="Times New Roman" w:cs="Times New Roman"/>
          <w:lang w:val="ru-RU"/>
        </w:rPr>
        <w:t xml:space="preserve"> проектов</w:t>
      </w:r>
      <w:r w:rsidR="008470E9" w:rsidRPr="00BD22D0">
        <w:rPr>
          <w:rFonts w:ascii="Times New Roman" w:hAnsi="Times New Roman" w:cs="Times New Roman"/>
          <w:lang w:val="ru-RU"/>
        </w:rPr>
        <w:t xml:space="preserve"> ответов на </w:t>
      </w:r>
      <w:r w:rsidR="008504B9" w:rsidRPr="00BD22D0">
        <w:rPr>
          <w:rFonts w:ascii="Times New Roman" w:hAnsi="Times New Roman" w:cs="Times New Roman"/>
          <w:lang w:val="ru-RU"/>
        </w:rPr>
        <w:t xml:space="preserve">запросы </w:t>
      </w:r>
      <w:r w:rsidR="004F6871" w:rsidRPr="00BD22D0">
        <w:rPr>
          <w:rFonts w:ascii="Times New Roman" w:hAnsi="Times New Roman" w:cs="Times New Roman"/>
          <w:lang w:val="ru-RU"/>
        </w:rPr>
        <w:t xml:space="preserve">органов государственной власти, органов местного самоуправления, </w:t>
      </w:r>
      <w:r w:rsidR="008504B9" w:rsidRPr="00BD22D0">
        <w:rPr>
          <w:rFonts w:ascii="Times New Roman" w:hAnsi="Times New Roman" w:cs="Times New Roman"/>
          <w:lang w:val="ru-RU"/>
        </w:rPr>
        <w:t>контрольных (надзорных</w:t>
      </w:r>
      <w:r w:rsidR="00D67FC7" w:rsidRPr="00BD22D0">
        <w:rPr>
          <w:rFonts w:ascii="Times New Roman" w:hAnsi="Times New Roman" w:cs="Times New Roman"/>
          <w:lang w:val="ru-RU"/>
        </w:rPr>
        <w:t>, правоохранительных</w:t>
      </w:r>
      <w:r w:rsidR="008504B9" w:rsidRPr="00BD22D0">
        <w:rPr>
          <w:rFonts w:ascii="Times New Roman" w:hAnsi="Times New Roman" w:cs="Times New Roman"/>
          <w:lang w:val="ru-RU"/>
        </w:rPr>
        <w:t xml:space="preserve">) органов, </w:t>
      </w:r>
      <w:r w:rsidR="00D67FC7" w:rsidRPr="00BD22D0">
        <w:rPr>
          <w:rFonts w:ascii="Times New Roman" w:hAnsi="Times New Roman" w:cs="Times New Roman"/>
          <w:lang w:val="ru-RU"/>
        </w:rPr>
        <w:t xml:space="preserve">на </w:t>
      </w:r>
      <w:r w:rsidR="008470E9" w:rsidRPr="00BD22D0">
        <w:rPr>
          <w:rFonts w:ascii="Times New Roman" w:hAnsi="Times New Roman" w:cs="Times New Roman"/>
          <w:lang w:val="ru-RU"/>
        </w:rPr>
        <w:t>обращения физических и юридических лиц по вопросам, входящим в компетенцию территориального управления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>2.2.13</w:t>
      </w:r>
      <w:r w:rsidR="008470E9" w:rsidRPr="00BD22D0">
        <w:rPr>
          <w:rFonts w:ascii="Times New Roman" w:hAnsi="Times New Roman" w:cs="Times New Roman"/>
          <w:lang w:val="ru-RU"/>
        </w:rPr>
        <w:t>. Участие в мероприятиях по мобилизационной подготовке, антитеррористической защищенности,</w:t>
      </w:r>
      <w:r w:rsidR="007647B2" w:rsidRPr="00BD22D0">
        <w:rPr>
          <w:rFonts w:ascii="Times New Roman" w:hAnsi="Times New Roman" w:cs="Times New Roman"/>
          <w:lang w:val="ru-RU"/>
        </w:rPr>
        <w:t xml:space="preserve"> профилактике терроризма,</w:t>
      </w:r>
      <w:r w:rsidR="008470E9" w:rsidRPr="00BD22D0">
        <w:rPr>
          <w:rFonts w:ascii="Times New Roman" w:hAnsi="Times New Roman" w:cs="Times New Roman"/>
          <w:lang w:val="ru-RU"/>
        </w:rPr>
        <w:t xml:space="preserve"> предупреждении и ликвидации  чрезвычайных ситуаций на подведомственной территории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4</w:t>
      </w:r>
      <w:r w:rsidR="008470E9" w:rsidRPr="00BD22D0">
        <w:rPr>
          <w:rFonts w:ascii="Times New Roman" w:hAnsi="Times New Roman" w:cs="Times New Roman"/>
          <w:lang w:val="ru-RU"/>
        </w:rPr>
        <w:t>. Участие в организации и проведении культурно-ма</w:t>
      </w:r>
      <w:r w:rsidRPr="00BD22D0">
        <w:rPr>
          <w:rFonts w:ascii="Times New Roman" w:hAnsi="Times New Roman" w:cs="Times New Roman"/>
          <w:lang w:val="ru-RU"/>
        </w:rPr>
        <w:t xml:space="preserve">ссовых, </w:t>
      </w:r>
      <w:r w:rsidR="008470E9" w:rsidRPr="00BD22D0">
        <w:rPr>
          <w:rFonts w:ascii="Times New Roman" w:hAnsi="Times New Roman" w:cs="Times New Roman"/>
          <w:lang w:val="ru-RU"/>
        </w:rPr>
        <w:t>физкультурно-оздоровительных и спортивных мероприятий на подведомственной территории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5</w:t>
      </w:r>
      <w:r w:rsidR="008470E9" w:rsidRPr="00BD22D0">
        <w:rPr>
          <w:rFonts w:ascii="Times New Roman" w:hAnsi="Times New Roman" w:cs="Times New Roman"/>
          <w:lang w:val="ru-RU"/>
        </w:rPr>
        <w:t xml:space="preserve">. Взаимодействие с </w:t>
      </w:r>
      <w:r w:rsidRPr="00BD22D0">
        <w:rPr>
          <w:rFonts w:ascii="Times New Roman" w:hAnsi="Times New Roman" w:cs="Times New Roman"/>
          <w:lang w:val="ru-RU"/>
        </w:rPr>
        <w:t>Администрацией городского округа города Переславля-Залесского и ее отраслевыми (функциональными) органами</w:t>
      </w:r>
      <w:r w:rsidR="002D18FD" w:rsidRPr="00BD22D0">
        <w:rPr>
          <w:rFonts w:ascii="Times New Roman" w:hAnsi="Times New Roman" w:cs="Times New Roman"/>
          <w:lang w:val="ru-RU"/>
        </w:rPr>
        <w:t xml:space="preserve"> </w:t>
      </w:r>
      <w:r w:rsidR="008470E9" w:rsidRPr="00BD22D0">
        <w:rPr>
          <w:rFonts w:ascii="Times New Roman" w:hAnsi="Times New Roman" w:cs="Times New Roman"/>
          <w:lang w:val="ru-RU"/>
        </w:rPr>
        <w:t>в части организации и контроля содержания и использования муниципального жилищного фонда, муниципальных нежилых помещений, других объектов муниципальной собственности на подведомственной территории.</w:t>
      </w:r>
    </w:p>
    <w:p w:rsidR="001D2022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6</w:t>
      </w:r>
      <w:r w:rsidR="008470E9" w:rsidRPr="00BD22D0">
        <w:rPr>
          <w:rFonts w:ascii="Times New Roman" w:hAnsi="Times New Roman" w:cs="Times New Roman"/>
          <w:lang w:val="ru-RU"/>
        </w:rPr>
        <w:t xml:space="preserve">. Направление информации о выявленных нарушениях правовых актов в сфере жизнеобеспечения населения, общественной безопасности и предупреждения аварийных ситуаций и чрезвычайных ситуаций в </w:t>
      </w:r>
      <w:r w:rsidRPr="00BD22D0">
        <w:rPr>
          <w:rFonts w:ascii="Times New Roman" w:hAnsi="Times New Roman" w:cs="Times New Roman"/>
          <w:lang w:val="ru-RU"/>
        </w:rPr>
        <w:t xml:space="preserve">Администрацию городского округа города Переславля-Залесского и ее отраслевые (функциональные) органы. </w:t>
      </w:r>
    </w:p>
    <w:p w:rsidR="002D18FD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7</w:t>
      </w:r>
      <w:r w:rsidR="008470E9" w:rsidRPr="00BD22D0">
        <w:rPr>
          <w:rFonts w:ascii="Times New Roman" w:hAnsi="Times New Roman" w:cs="Times New Roman"/>
          <w:lang w:val="ru-RU"/>
        </w:rPr>
        <w:t>. Взаимодействие с муниципальными учреждениями и предприятиями, расположенными на подведомственной территории и другими организациями, ведущими деятельность на территории</w:t>
      </w:r>
      <w:r w:rsidRPr="00BD22D0">
        <w:rPr>
          <w:rFonts w:ascii="Times New Roman" w:hAnsi="Times New Roman" w:cs="Times New Roman"/>
          <w:lang w:val="ru-RU"/>
        </w:rPr>
        <w:t xml:space="preserve"> городского округа города Переславля-Залесского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8</w:t>
      </w:r>
      <w:r w:rsidR="008470E9" w:rsidRPr="00BD22D0">
        <w:rPr>
          <w:rFonts w:ascii="Times New Roman" w:hAnsi="Times New Roman" w:cs="Times New Roman"/>
          <w:lang w:val="ru-RU"/>
        </w:rPr>
        <w:t xml:space="preserve">. </w:t>
      </w:r>
      <w:r w:rsidR="002D18FD" w:rsidRPr="00BD22D0">
        <w:rPr>
          <w:rFonts w:ascii="Times New Roman" w:hAnsi="Times New Roman" w:cs="Times New Roman"/>
          <w:lang w:val="ru-RU"/>
        </w:rPr>
        <w:t>Взаимодействие по</w:t>
      </w:r>
      <w:r w:rsidR="008470E9" w:rsidRPr="00BD22D0">
        <w:rPr>
          <w:rFonts w:ascii="Times New Roman" w:hAnsi="Times New Roman" w:cs="Times New Roman"/>
          <w:lang w:val="ru-RU"/>
        </w:rPr>
        <w:t xml:space="preserve"> подготовке жилищного фонда, объектов коммунального хозяйства и социально-культурного назначения, расположенных на </w:t>
      </w:r>
      <w:r w:rsidRPr="00BD22D0">
        <w:rPr>
          <w:rFonts w:ascii="Times New Roman" w:hAnsi="Times New Roman" w:cs="Times New Roman"/>
          <w:lang w:val="ru-RU"/>
        </w:rPr>
        <w:t xml:space="preserve">подведомственной </w:t>
      </w:r>
      <w:r w:rsidR="008470E9" w:rsidRPr="00BD22D0">
        <w:rPr>
          <w:rFonts w:ascii="Times New Roman" w:hAnsi="Times New Roman" w:cs="Times New Roman"/>
          <w:lang w:val="ru-RU"/>
        </w:rPr>
        <w:t>территории к осенне-зимнему периоду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9</w:t>
      </w:r>
      <w:r w:rsidR="008470E9" w:rsidRPr="00BD22D0">
        <w:rPr>
          <w:rFonts w:ascii="Times New Roman" w:hAnsi="Times New Roman" w:cs="Times New Roman"/>
          <w:lang w:val="ru-RU"/>
        </w:rPr>
        <w:t>. Оказание организационной и информационной поддержки в вопросах организации и проведения собраний собственников жилых помещений на подведомственной территории.</w:t>
      </w:r>
    </w:p>
    <w:p w:rsidR="001D2022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0</w:t>
      </w:r>
      <w:r w:rsidR="008470E9" w:rsidRPr="00BD22D0">
        <w:rPr>
          <w:rFonts w:ascii="Times New Roman" w:hAnsi="Times New Roman" w:cs="Times New Roman"/>
          <w:lang w:val="ru-RU"/>
        </w:rPr>
        <w:t xml:space="preserve">. Проведение информационно-разъяснительной работы о правах и обязанностях собственников помещений на подведомственной территории. 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</w:t>
      </w:r>
      <w:r w:rsidR="001D2022" w:rsidRPr="00BD22D0">
        <w:rPr>
          <w:rFonts w:ascii="Times New Roman" w:hAnsi="Times New Roman" w:cs="Times New Roman"/>
          <w:lang w:val="ru-RU"/>
        </w:rPr>
        <w:t>1</w:t>
      </w:r>
      <w:r w:rsidRPr="00BD22D0">
        <w:rPr>
          <w:rFonts w:ascii="Times New Roman" w:hAnsi="Times New Roman" w:cs="Times New Roman"/>
          <w:lang w:val="ru-RU"/>
        </w:rPr>
        <w:t>. Участие в проведении мероприятий по переселению жителей из ветхого и аварийного жилищного фонда, подлежащего сносу</w:t>
      </w:r>
      <w:r w:rsidR="001D2022" w:rsidRPr="00BD22D0">
        <w:rPr>
          <w:rFonts w:ascii="Times New Roman" w:hAnsi="Times New Roman" w:cs="Times New Roman"/>
          <w:lang w:val="ru-RU"/>
        </w:rPr>
        <w:t xml:space="preserve">, </w:t>
      </w:r>
      <w:r w:rsidRPr="00BD22D0">
        <w:rPr>
          <w:rFonts w:ascii="Times New Roman" w:hAnsi="Times New Roman" w:cs="Times New Roman"/>
          <w:lang w:val="ru-RU"/>
        </w:rPr>
        <w:t>реконструкции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2</w:t>
      </w:r>
      <w:r w:rsidR="008470E9" w:rsidRPr="00BD22D0">
        <w:rPr>
          <w:rFonts w:ascii="Times New Roman" w:hAnsi="Times New Roman" w:cs="Times New Roman"/>
          <w:lang w:val="ru-RU"/>
        </w:rPr>
        <w:t xml:space="preserve">. </w:t>
      </w:r>
      <w:r w:rsidR="002D18FD" w:rsidRPr="00BD22D0">
        <w:rPr>
          <w:rFonts w:ascii="Times New Roman" w:hAnsi="Times New Roman" w:cs="Times New Roman"/>
          <w:lang w:val="ru-RU"/>
        </w:rPr>
        <w:t>Оказание содействия</w:t>
      </w:r>
      <w:r w:rsidR="008470E9" w:rsidRPr="00BD22D0">
        <w:rPr>
          <w:rFonts w:ascii="Times New Roman" w:hAnsi="Times New Roman" w:cs="Times New Roman"/>
          <w:lang w:val="ru-RU"/>
        </w:rPr>
        <w:t xml:space="preserve"> в мероприятиях по содержанию, ремонту муниципального жилищного фонда, уборке, содержанию, ремонту объектов благоустройства, в том числе дворовых территорий, детских и спортивных площадок, озеленению территории, вывозу твердых коммунальных отходов, крупногабаритного мусора, ликвидации стихийных свалок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3</w:t>
      </w:r>
      <w:r w:rsidR="008470E9" w:rsidRPr="00BD22D0">
        <w:rPr>
          <w:rFonts w:ascii="Times New Roman" w:hAnsi="Times New Roman" w:cs="Times New Roman"/>
          <w:lang w:val="ru-RU"/>
        </w:rPr>
        <w:t>. Участие в мероприятиях по организации движения общественного транспорта.</w:t>
      </w:r>
    </w:p>
    <w:p w:rsidR="008470E9" w:rsidRPr="00BD22D0" w:rsidRDefault="001D2022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4</w:t>
      </w:r>
      <w:r w:rsidR="008470E9" w:rsidRPr="00BD22D0">
        <w:rPr>
          <w:rFonts w:ascii="Times New Roman" w:hAnsi="Times New Roman" w:cs="Times New Roman"/>
          <w:lang w:val="ru-RU"/>
        </w:rPr>
        <w:t xml:space="preserve">. </w:t>
      </w:r>
      <w:r w:rsidR="00491E67" w:rsidRPr="00BD22D0">
        <w:rPr>
          <w:rFonts w:ascii="Times New Roman" w:hAnsi="Times New Roman" w:cs="Times New Roman"/>
          <w:lang w:val="ru-RU"/>
        </w:rPr>
        <w:t>Оказание содействия</w:t>
      </w:r>
      <w:r w:rsidR="008470E9" w:rsidRPr="00BD22D0">
        <w:rPr>
          <w:rFonts w:ascii="Times New Roman" w:hAnsi="Times New Roman" w:cs="Times New Roman"/>
          <w:lang w:val="ru-RU"/>
        </w:rPr>
        <w:t xml:space="preserve"> в </w:t>
      </w:r>
      <w:r w:rsidR="009953DD" w:rsidRPr="00BD22D0">
        <w:rPr>
          <w:rFonts w:ascii="Times New Roman" w:hAnsi="Times New Roman" w:cs="Times New Roman"/>
          <w:lang w:val="ru-RU"/>
        </w:rPr>
        <w:t xml:space="preserve">подготовке </w:t>
      </w:r>
      <w:r w:rsidR="008470E9" w:rsidRPr="00BD22D0">
        <w:rPr>
          <w:rFonts w:ascii="Times New Roman" w:hAnsi="Times New Roman" w:cs="Times New Roman"/>
          <w:lang w:val="ru-RU"/>
        </w:rPr>
        <w:t>разрешений на про</w:t>
      </w:r>
      <w:r w:rsidR="00A2281C" w:rsidRPr="00BD22D0">
        <w:rPr>
          <w:rFonts w:ascii="Times New Roman" w:hAnsi="Times New Roman" w:cs="Times New Roman"/>
          <w:lang w:val="ru-RU"/>
        </w:rPr>
        <w:t>изводство</w:t>
      </w:r>
      <w:r w:rsidR="008470E9" w:rsidRPr="00BD22D0">
        <w:rPr>
          <w:rFonts w:ascii="Times New Roman" w:hAnsi="Times New Roman" w:cs="Times New Roman"/>
          <w:lang w:val="ru-RU"/>
        </w:rPr>
        <w:t xml:space="preserve"> земляных работ на подведомственной территории.</w:t>
      </w:r>
    </w:p>
    <w:p w:rsidR="008470E9" w:rsidRPr="00BD22D0" w:rsidRDefault="008470E9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</w:t>
      </w:r>
      <w:r w:rsidR="00A2281C" w:rsidRPr="00BD22D0">
        <w:rPr>
          <w:rFonts w:ascii="Times New Roman" w:hAnsi="Times New Roman" w:cs="Times New Roman"/>
          <w:lang w:val="ru-RU"/>
        </w:rPr>
        <w:t>5</w:t>
      </w:r>
      <w:r w:rsidR="00491E67" w:rsidRPr="00BD22D0">
        <w:rPr>
          <w:rFonts w:ascii="Times New Roman" w:hAnsi="Times New Roman" w:cs="Times New Roman"/>
          <w:lang w:val="ru-RU"/>
        </w:rPr>
        <w:t>. Оказание содействия</w:t>
      </w:r>
      <w:r w:rsidRPr="00BD22D0">
        <w:rPr>
          <w:rFonts w:ascii="Times New Roman" w:hAnsi="Times New Roman" w:cs="Times New Roman"/>
          <w:lang w:val="ru-RU"/>
        </w:rPr>
        <w:t xml:space="preserve"> в организации ярмарок выходного дня, нестационарной и сезонной торговли.</w:t>
      </w:r>
    </w:p>
    <w:p w:rsidR="008470E9" w:rsidRPr="00BD22D0" w:rsidRDefault="00A2281C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6</w:t>
      </w:r>
      <w:r w:rsidR="008470E9" w:rsidRPr="00BD22D0">
        <w:rPr>
          <w:rFonts w:ascii="Times New Roman" w:hAnsi="Times New Roman" w:cs="Times New Roman"/>
          <w:lang w:val="ru-RU"/>
        </w:rPr>
        <w:t>. Оказание содействия в организации проведения выборов, референдумов</w:t>
      </w:r>
      <w:r w:rsidRPr="00BD22D0">
        <w:rPr>
          <w:rFonts w:ascii="Times New Roman" w:hAnsi="Times New Roman" w:cs="Times New Roman"/>
          <w:lang w:val="ru-RU"/>
        </w:rPr>
        <w:t xml:space="preserve">, публичных </w:t>
      </w:r>
      <w:r w:rsidR="00E540AA" w:rsidRPr="00BD22D0">
        <w:rPr>
          <w:rFonts w:ascii="Times New Roman" w:hAnsi="Times New Roman" w:cs="Times New Roman"/>
          <w:lang w:val="ru-RU"/>
        </w:rPr>
        <w:t xml:space="preserve">слушаний, </w:t>
      </w:r>
      <w:r w:rsidRPr="00BD22D0">
        <w:rPr>
          <w:rFonts w:ascii="Times New Roman" w:hAnsi="Times New Roman" w:cs="Times New Roman"/>
          <w:lang w:val="ru-RU"/>
        </w:rPr>
        <w:t xml:space="preserve">общественных </w:t>
      </w:r>
      <w:r w:rsidR="00E540AA" w:rsidRPr="00BD22D0">
        <w:rPr>
          <w:rFonts w:ascii="Times New Roman" w:hAnsi="Times New Roman" w:cs="Times New Roman"/>
          <w:lang w:val="ru-RU"/>
        </w:rPr>
        <w:t>обсуждений</w:t>
      </w:r>
      <w:r w:rsidR="008470E9" w:rsidRPr="00BD22D0">
        <w:rPr>
          <w:rFonts w:ascii="Times New Roman" w:hAnsi="Times New Roman" w:cs="Times New Roman"/>
          <w:lang w:val="ru-RU"/>
        </w:rPr>
        <w:t xml:space="preserve"> на подведомственной территории.</w:t>
      </w:r>
    </w:p>
    <w:p w:rsidR="008470E9" w:rsidRPr="00BD22D0" w:rsidRDefault="00A2281C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7</w:t>
      </w:r>
      <w:r w:rsidR="008470E9" w:rsidRPr="00BD22D0">
        <w:rPr>
          <w:rFonts w:ascii="Times New Roman" w:hAnsi="Times New Roman" w:cs="Times New Roman"/>
          <w:lang w:val="ru-RU"/>
        </w:rPr>
        <w:t xml:space="preserve">. Территориальное управление в пределах своей компетенции осуществляет </w:t>
      </w:r>
      <w:r w:rsidR="00491E67" w:rsidRPr="00BD22D0">
        <w:rPr>
          <w:rFonts w:ascii="Times New Roman" w:hAnsi="Times New Roman" w:cs="Times New Roman"/>
          <w:lang w:val="ru-RU"/>
        </w:rPr>
        <w:t>содействие</w:t>
      </w:r>
      <w:r w:rsidR="008470E9" w:rsidRPr="00BD22D0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8470E9" w:rsidRPr="00BD22D0">
        <w:rPr>
          <w:rFonts w:ascii="Times New Roman" w:hAnsi="Times New Roman" w:cs="Times New Roman"/>
          <w:lang w:val="ru-RU"/>
        </w:rPr>
        <w:t>за</w:t>
      </w:r>
      <w:proofErr w:type="gramEnd"/>
      <w:r w:rsidR="008470E9" w:rsidRPr="00BD22D0">
        <w:rPr>
          <w:rFonts w:ascii="Times New Roman" w:hAnsi="Times New Roman" w:cs="Times New Roman"/>
          <w:lang w:val="ru-RU"/>
        </w:rPr>
        <w:t>: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исполнением распорядительных документов согласно поручению Главы городского округа</w:t>
      </w:r>
      <w:r w:rsidR="00A8186F" w:rsidRPr="00BD22D0">
        <w:rPr>
          <w:rFonts w:ascii="Times New Roman" w:hAnsi="Times New Roman" w:cs="Times New Roman"/>
          <w:lang w:val="ru-RU"/>
        </w:rPr>
        <w:t xml:space="preserve"> города Переславля</w:t>
      </w:r>
      <w:r w:rsidR="00D707CA" w:rsidRPr="00BD22D0">
        <w:rPr>
          <w:rFonts w:ascii="Times New Roman" w:hAnsi="Times New Roman" w:cs="Times New Roman"/>
          <w:lang w:val="ru-RU"/>
        </w:rPr>
        <w:t>-Залесск</w:t>
      </w:r>
      <w:r w:rsidR="00A8186F" w:rsidRPr="00BD22D0">
        <w:rPr>
          <w:rFonts w:ascii="Times New Roman" w:hAnsi="Times New Roman" w:cs="Times New Roman"/>
          <w:lang w:val="ru-RU"/>
        </w:rPr>
        <w:t>ого</w:t>
      </w:r>
      <w:r w:rsidR="008470E9" w:rsidRPr="00BD22D0">
        <w:rPr>
          <w:rFonts w:ascii="Times New Roman" w:hAnsi="Times New Roman" w:cs="Times New Roman"/>
          <w:lang w:val="ru-RU"/>
        </w:rPr>
        <w:t>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 xml:space="preserve">реализацией </w:t>
      </w:r>
      <w:r w:rsidR="00A8186F" w:rsidRPr="00BD22D0">
        <w:rPr>
          <w:rFonts w:ascii="Times New Roman" w:hAnsi="Times New Roman" w:cs="Times New Roman"/>
          <w:lang w:val="ru-RU"/>
        </w:rPr>
        <w:t>муниципальных</w:t>
      </w:r>
      <w:r w:rsidR="008470E9" w:rsidRPr="00BD22D0">
        <w:rPr>
          <w:rFonts w:ascii="Times New Roman" w:hAnsi="Times New Roman" w:cs="Times New Roman"/>
          <w:lang w:val="ru-RU"/>
        </w:rPr>
        <w:t xml:space="preserve"> программ и проектов на подведомственной территории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проведением работ по выявлению бесхозяйных строений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проведением работ по благоустройству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проведением земляных работ на подведомственной территории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проведением работ по вырубке зеленых насаждений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проведением мероприятий по определению состояния общего имущества многоквартирных жилых домов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проведением работ организациями, ведущими строительство и ремонт дорог, инженерных сетей и сооружений муниципального значения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выполнением работ по устранению аварий и неполадок в работе разводящих сетей тепл</w:t>
      </w:r>
      <w:proofErr w:type="gramStart"/>
      <w:r w:rsidR="008470E9" w:rsidRPr="00BD22D0">
        <w:rPr>
          <w:rFonts w:ascii="Times New Roman" w:hAnsi="Times New Roman" w:cs="Times New Roman"/>
          <w:lang w:val="ru-RU"/>
        </w:rPr>
        <w:t>о-</w:t>
      </w:r>
      <w:proofErr w:type="gramEnd"/>
      <w:r w:rsidR="008470E9" w:rsidRPr="00BD22D0">
        <w:rPr>
          <w:rFonts w:ascii="Times New Roman" w:hAnsi="Times New Roman" w:cs="Times New Roman"/>
          <w:lang w:val="ru-RU"/>
        </w:rPr>
        <w:t>, электро-, водо- и газоснабжения, водо</w:t>
      </w:r>
      <w:r w:rsidR="00A8186F" w:rsidRPr="00BD22D0">
        <w:rPr>
          <w:rFonts w:ascii="Times New Roman" w:hAnsi="Times New Roman" w:cs="Times New Roman"/>
          <w:lang w:val="ru-RU"/>
        </w:rPr>
        <w:t>о</w:t>
      </w:r>
      <w:r w:rsidR="008470E9" w:rsidRPr="00BD22D0">
        <w:rPr>
          <w:rFonts w:ascii="Times New Roman" w:hAnsi="Times New Roman" w:cs="Times New Roman"/>
          <w:lang w:val="ru-RU"/>
        </w:rPr>
        <w:t>тведения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исполнением муниципальных нормативных правовых актов;</w:t>
      </w:r>
    </w:p>
    <w:p w:rsidR="008470E9" w:rsidRPr="00BD22D0" w:rsidRDefault="00004235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содержанием кладбищ.</w:t>
      </w:r>
    </w:p>
    <w:p w:rsidR="008470E9" w:rsidRPr="00BD22D0" w:rsidRDefault="00A8186F" w:rsidP="00491E67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8</w:t>
      </w:r>
      <w:r w:rsidR="008470E9" w:rsidRPr="00BD22D0">
        <w:rPr>
          <w:rFonts w:ascii="Times New Roman" w:hAnsi="Times New Roman" w:cs="Times New Roman"/>
          <w:lang w:val="ru-RU"/>
        </w:rPr>
        <w:t>. Уча</w:t>
      </w:r>
      <w:r w:rsidRPr="00BD22D0">
        <w:rPr>
          <w:rFonts w:ascii="Times New Roman" w:hAnsi="Times New Roman" w:cs="Times New Roman"/>
          <w:lang w:val="ru-RU"/>
        </w:rPr>
        <w:t xml:space="preserve">стие в работе межведомственных и </w:t>
      </w:r>
      <w:r w:rsidR="008470E9" w:rsidRPr="00BD22D0">
        <w:rPr>
          <w:rFonts w:ascii="Times New Roman" w:hAnsi="Times New Roman" w:cs="Times New Roman"/>
          <w:lang w:val="ru-RU"/>
        </w:rPr>
        <w:t>иных комиссий.</w:t>
      </w:r>
    </w:p>
    <w:p w:rsidR="00491E67" w:rsidRPr="00BD22D0" w:rsidRDefault="00A8186F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9</w:t>
      </w:r>
      <w:r w:rsidR="008470E9" w:rsidRPr="00BD22D0">
        <w:rPr>
          <w:rFonts w:ascii="Times New Roman" w:hAnsi="Times New Roman" w:cs="Times New Roman"/>
          <w:lang w:val="ru-RU"/>
        </w:rPr>
        <w:t xml:space="preserve">. </w:t>
      </w:r>
      <w:r w:rsidRPr="00BD22D0">
        <w:rPr>
          <w:rFonts w:ascii="Times New Roman" w:hAnsi="Times New Roman" w:cs="Times New Roman"/>
          <w:lang w:val="ru-RU"/>
        </w:rPr>
        <w:t xml:space="preserve"> </w:t>
      </w:r>
      <w:r w:rsidR="008470E9" w:rsidRPr="00BD22D0">
        <w:rPr>
          <w:rFonts w:ascii="Times New Roman" w:hAnsi="Times New Roman" w:cs="Times New Roman"/>
          <w:lang w:val="ru-RU"/>
        </w:rPr>
        <w:t>Осуществление взаимодействия со</w:t>
      </w:r>
      <w:r w:rsidR="00491E67" w:rsidRPr="00BD22D0">
        <w:rPr>
          <w:rFonts w:ascii="Times New Roman" w:hAnsi="Times New Roman" w:cs="Times New Roman"/>
          <w:lang w:val="ru-RU"/>
        </w:rPr>
        <w:t xml:space="preserve"> средствами массовой информации.</w:t>
      </w:r>
    </w:p>
    <w:p w:rsidR="008470E9" w:rsidRPr="00BD22D0" w:rsidRDefault="00A8186F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30. </w:t>
      </w:r>
      <w:r w:rsidR="00491E67" w:rsidRPr="00BD22D0">
        <w:rPr>
          <w:rFonts w:ascii="Times New Roman" w:hAnsi="Times New Roman" w:cs="Times New Roman"/>
          <w:lang w:val="ru-RU"/>
        </w:rPr>
        <w:t xml:space="preserve">Оказание содействия </w:t>
      </w:r>
      <w:r w:rsidR="00A370E1" w:rsidRPr="00BD22D0">
        <w:rPr>
          <w:rFonts w:ascii="Times New Roman" w:hAnsi="Times New Roman" w:cs="Times New Roman"/>
          <w:lang w:val="ru-RU"/>
        </w:rPr>
        <w:t xml:space="preserve">Администрации городского округа города Переславля-Залесского и ее отраслевым (функциональным) органам </w:t>
      </w:r>
      <w:r w:rsidR="00491E67" w:rsidRPr="00BD22D0">
        <w:rPr>
          <w:rFonts w:ascii="Times New Roman" w:hAnsi="Times New Roman" w:cs="Times New Roman"/>
          <w:lang w:val="ru-RU"/>
        </w:rPr>
        <w:t xml:space="preserve">по </w:t>
      </w:r>
      <w:proofErr w:type="gramStart"/>
      <w:r w:rsidR="00491E67" w:rsidRPr="00BD22D0">
        <w:rPr>
          <w:rFonts w:ascii="Times New Roman" w:hAnsi="Times New Roman" w:cs="Times New Roman"/>
          <w:lang w:val="ru-RU"/>
        </w:rPr>
        <w:t>контролю</w:t>
      </w:r>
      <w:r w:rsidR="008470E9" w:rsidRPr="00BD22D0">
        <w:rPr>
          <w:rFonts w:ascii="Times New Roman" w:hAnsi="Times New Roman" w:cs="Times New Roman"/>
          <w:lang w:val="ru-RU"/>
        </w:rPr>
        <w:t xml:space="preserve"> за</w:t>
      </w:r>
      <w:proofErr w:type="gramEnd"/>
      <w:r w:rsidR="008470E9" w:rsidRPr="00BD22D0">
        <w:rPr>
          <w:rFonts w:ascii="Times New Roman" w:hAnsi="Times New Roman" w:cs="Times New Roman"/>
          <w:lang w:val="ru-RU"/>
        </w:rPr>
        <w:t xml:space="preserve"> освобождением жилых помещений в связи с выбытием граждан, в том числе от третьих лиц.</w:t>
      </w:r>
    </w:p>
    <w:p w:rsidR="00D707CA" w:rsidRPr="00BD22D0" w:rsidRDefault="00D707CA" w:rsidP="00491E67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D707CA" w:rsidRPr="00BD22D0" w:rsidRDefault="008470E9" w:rsidP="00D707CA">
      <w:pPr>
        <w:pStyle w:val="Compact"/>
        <w:numPr>
          <w:ilvl w:val="0"/>
          <w:numId w:val="4"/>
        </w:numPr>
        <w:spacing w:before="0" w:after="0"/>
        <w:ind w:left="0"/>
        <w:jc w:val="center"/>
        <w:rPr>
          <w:rFonts w:ascii="Times New Roman" w:hAnsi="Times New Roman" w:cs="Times New Roman"/>
          <w:b/>
        </w:rPr>
      </w:pPr>
      <w:proofErr w:type="spellStart"/>
      <w:r w:rsidRPr="00BD22D0">
        <w:rPr>
          <w:rFonts w:ascii="Times New Roman" w:hAnsi="Times New Roman" w:cs="Times New Roman"/>
          <w:b/>
        </w:rPr>
        <w:t>Права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территориального</w:t>
      </w:r>
      <w:proofErr w:type="spellEnd"/>
      <w:r w:rsidRPr="00BD22D0">
        <w:rPr>
          <w:rFonts w:ascii="Times New Roman" w:hAnsi="Times New Roman" w:cs="Times New Roman"/>
          <w:b/>
        </w:rPr>
        <w:t xml:space="preserve"> управления</w:t>
      </w:r>
    </w:p>
    <w:p w:rsidR="00D707CA" w:rsidRPr="00BD22D0" w:rsidRDefault="00D707CA" w:rsidP="00D707CA">
      <w:pPr>
        <w:pStyle w:val="Compact"/>
        <w:spacing w:before="0" w:after="0"/>
        <w:rPr>
          <w:rFonts w:ascii="Times New Roman" w:hAnsi="Times New Roman" w:cs="Times New Roman"/>
          <w:b/>
        </w:rPr>
      </w:pPr>
    </w:p>
    <w:p w:rsidR="008470E9" w:rsidRPr="00BD22D0" w:rsidRDefault="008470E9" w:rsidP="00D707CA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BD22D0">
        <w:rPr>
          <w:rFonts w:ascii="Times New Roman" w:hAnsi="Times New Roman" w:cs="Times New Roman"/>
        </w:rPr>
        <w:t xml:space="preserve">3.1. </w:t>
      </w:r>
      <w:proofErr w:type="spellStart"/>
      <w:r w:rsidRPr="00BD22D0">
        <w:rPr>
          <w:rFonts w:ascii="Times New Roman" w:hAnsi="Times New Roman" w:cs="Times New Roman"/>
        </w:rPr>
        <w:t>Территориальное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управление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имеет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право</w:t>
      </w:r>
      <w:proofErr w:type="spellEnd"/>
      <w:r w:rsidRPr="00BD22D0">
        <w:rPr>
          <w:rFonts w:ascii="Times New Roman" w:hAnsi="Times New Roman" w:cs="Times New Roman"/>
        </w:rPr>
        <w:t>:</w:t>
      </w:r>
    </w:p>
    <w:p w:rsidR="008470E9" w:rsidRPr="00BD22D0" w:rsidRDefault="00C2528B" w:rsidP="00C2528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 xml:space="preserve">готовить запросы в </w:t>
      </w:r>
      <w:r w:rsidR="001B4F04" w:rsidRPr="00BD22D0">
        <w:rPr>
          <w:rFonts w:ascii="Times New Roman" w:hAnsi="Times New Roman" w:cs="Times New Roman"/>
          <w:lang w:val="ru-RU"/>
        </w:rPr>
        <w:t xml:space="preserve">исполнительные </w:t>
      </w:r>
      <w:r w:rsidR="008470E9" w:rsidRPr="00BD22D0">
        <w:rPr>
          <w:rFonts w:ascii="Times New Roman" w:hAnsi="Times New Roman" w:cs="Times New Roman"/>
          <w:lang w:val="ru-RU"/>
        </w:rPr>
        <w:t>органы государственной власти и органы местного самоуправления, в организации и учреждения с целью получения материалов, информации и иных сведений, необходимых для выполнения возложенных на территориальное управление функций;</w:t>
      </w:r>
    </w:p>
    <w:p w:rsidR="008470E9" w:rsidRPr="00BD22D0" w:rsidRDefault="00C2528B" w:rsidP="00C2528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</w:t>
      </w:r>
      <w:r w:rsidR="008470E9" w:rsidRPr="00BD22D0">
        <w:rPr>
          <w:rFonts w:ascii="Times New Roman" w:hAnsi="Times New Roman" w:cs="Times New Roman"/>
          <w:lang w:val="ru-RU"/>
        </w:rPr>
        <w:t>на информационное, транспортное и материально-техническое обеспечение деятельности территориального управления за счет средств бюджета городского округа;</w:t>
      </w:r>
    </w:p>
    <w:p w:rsidR="008470E9" w:rsidRPr="00BD22D0" w:rsidRDefault="00C2528B" w:rsidP="00C2528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 - </w:t>
      </w:r>
      <w:r w:rsidR="008470E9" w:rsidRPr="00BD22D0">
        <w:rPr>
          <w:rFonts w:ascii="Times New Roman" w:hAnsi="Times New Roman" w:cs="Times New Roman"/>
          <w:lang w:val="ru-RU"/>
        </w:rPr>
        <w:t xml:space="preserve">решать иные вопросы в соответствии с действующим законодательством, муниципальными правовыми актами </w:t>
      </w:r>
      <w:r w:rsidR="001B4F04" w:rsidRPr="00BD22D0">
        <w:rPr>
          <w:rFonts w:ascii="Times New Roman" w:hAnsi="Times New Roman" w:cs="Times New Roman"/>
          <w:lang w:val="ru-RU"/>
        </w:rPr>
        <w:t xml:space="preserve">органов местного самоуправления </w:t>
      </w:r>
      <w:r w:rsidR="00D707CA" w:rsidRPr="00BD22D0">
        <w:rPr>
          <w:rFonts w:ascii="Times New Roman" w:hAnsi="Times New Roman" w:cs="Times New Roman"/>
          <w:lang w:val="ru-RU"/>
        </w:rPr>
        <w:t>г</w:t>
      </w:r>
      <w:r w:rsidR="001B4F04" w:rsidRPr="00BD22D0">
        <w:rPr>
          <w:rFonts w:ascii="Times New Roman" w:hAnsi="Times New Roman" w:cs="Times New Roman"/>
          <w:lang w:val="ru-RU"/>
        </w:rPr>
        <w:t>орода</w:t>
      </w:r>
      <w:r w:rsidR="00D707CA" w:rsidRPr="00BD22D0">
        <w:rPr>
          <w:rFonts w:ascii="Times New Roman" w:hAnsi="Times New Roman" w:cs="Times New Roman"/>
          <w:lang w:val="ru-RU"/>
        </w:rPr>
        <w:t xml:space="preserve"> Переславл</w:t>
      </w:r>
      <w:r w:rsidR="001B4F04" w:rsidRPr="00BD22D0">
        <w:rPr>
          <w:rFonts w:ascii="Times New Roman" w:hAnsi="Times New Roman" w:cs="Times New Roman"/>
          <w:lang w:val="ru-RU"/>
        </w:rPr>
        <w:t>я</w:t>
      </w:r>
      <w:r w:rsidR="00D707CA" w:rsidRPr="00BD22D0">
        <w:rPr>
          <w:rFonts w:ascii="Times New Roman" w:hAnsi="Times New Roman" w:cs="Times New Roman"/>
          <w:lang w:val="ru-RU"/>
        </w:rPr>
        <w:t>-Залесск</w:t>
      </w:r>
      <w:r w:rsidR="001B4F04" w:rsidRPr="00BD22D0">
        <w:rPr>
          <w:rFonts w:ascii="Times New Roman" w:hAnsi="Times New Roman" w:cs="Times New Roman"/>
          <w:lang w:val="ru-RU"/>
        </w:rPr>
        <w:t>ого,</w:t>
      </w:r>
      <w:r w:rsidR="00D707CA" w:rsidRPr="00BD22D0">
        <w:rPr>
          <w:rFonts w:ascii="Times New Roman" w:hAnsi="Times New Roman" w:cs="Times New Roman"/>
          <w:lang w:val="ru-RU"/>
        </w:rPr>
        <w:t xml:space="preserve"> </w:t>
      </w:r>
      <w:r w:rsidR="008470E9" w:rsidRPr="00BD22D0">
        <w:rPr>
          <w:rFonts w:ascii="Times New Roman" w:hAnsi="Times New Roman" w:cs="Times New Roman"/>
          <w:lang w:val="ru-RU"/>
        </w:rPr>
        <w:t>необходимые для решения задач и выполнения функций территориального управления.</w:t>
      </w:r>
    </w:p>
    <w:p w:rsidR="008504B9" w:rsidRPr="00BD22D0" w:rsidRDefault="008504B9" w:rsidP="00004235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8470E9" w:rsidRPr="00BD22D0" w:rsidRDefault="008470E9" w:rsidP="00D707CA">
      <w:pPr>
        <w:pStyle w:val="Compact"/>
        <w:numPr>
          <w:ilvl w:val="0"/>
          <w:numId w:val="5"/>
        </w:numPr>
        <w:jc w:val="center"/>
        <w:rPr>
          <w:rFonts w:ascii="Times New Roman" w:hAnsi="Times New Roman" w:cs="Times New Roman"/>
          <w:b/>
        </w:rPr>
      </w:pPr>
      <w:proofErr w:type="spellStart"/>
      <w:r w:rsidRPr="00BD22D0">
        <w:rPr>
          <w:rFonts w:ascii="Times New Roman" w:hAnsi="Times New Roman" w:cs="Times New Roman"/>
          <w:b/>
        </w:rPr>
        <w:t>Руководство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территориальным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управлением</w:t>
      </w:r>
      <w:proofErr w:type="spellEnd"/>
    </w:p>
    <w:p w:rsidR="005D2E75" w:rsidRPr="00BD22D0" w:rsidRDefault="005D2E75" w:rsidP="005D2E75">
      <w:pPr>
        <w:pStyle w:val="Compact"/>
        <w:ind w:left="480"/>
        <w:rPr>
          <w:rFonts w:ascii="Times New Roman" w:hAnsi="Times New Roman" w:cs="Times New Roman"/>
          <w:b/>
        </w:rPr>
      </w:pPr>
    </w:p>
    <w:p w:rsidR="008470E9" w:rsidRPr="00BD22D0" w:rsidRDefault="008470E9" w:rsidP="005D2E75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1. </w:t>
      </w:r>
      <w:proofErr w:type="gramStart"/>
      <w:r w:rsidRPr="00BD22D0">
        <w:rPr>
          <w:rFonts w:ascii="Times New Roman" w:hAnsi="Times New Roman" w:cs="Times New Roman"/>
          <w:lang w:val="ru-RU"/>
        </w:rPr>
        <w:t xml:space="preserve">Территориальное управление возглавляет начальник территориального управления, назначаемый на должность и освобождаемый от нее </w:t>
      </w:r>
      <w:r w:rsidR="008504B9" w:rsidRPr="00BD22D0">
        <w:rPr>
          <w:rFonts w:ascii="Times New Roman" w:hAnsi="Times New Roman" w:cs="Times New Roman"/>
          <w:lang w:val="ru-RU"/>
        </w:rPr>
        <w:t>Главой городского округа города Переславля</w:t>
      </w:r>
      <w:r w:rsidR="00D707CA" w:rsidRPr="00BD22D0">
        <w:rPr>
          <w:rFonts w:ascii="Times New Roman" w:hAnsi="Times New Roman" w:cs="Times New Roman"/>
          <w:lang w:val="ru-RU"/>
        </w:rPr>
        <w:t>-Залесск</w:t>
      </w:r>
      <w:r w:rsidR="008504B9" w:rsidRPr="00BD22D0">
        <w:rPr>
          <w:rFonts w:ascii="Times New Roman" w:hAnsi="Times New Roman" w:cs="Times New Roman"/>
          <w:lang w:val="ru-RU"/>
        </w:rPr>
        <w:t>ого</w:t>
      </w:r>
      <w:r w:rsidR="00D707CA" w:rsidRPr="00BD22D0">
        <w:rPr>
          <w:rFonts w:ascii="Times New Roman" w:hAnsi="Times New Roman" w:cs="Times New Roman"/>
          <w:lang w:val="ru-RU"/>
        </w:rPr>
        <w:t>.</w:t>
      </w:r>
      <w:proofErr w:type="gramEnd"/>
    </w:p>
    <w:p w:rsidR="008470E9" w:rsidRPr="00BD22D0" w:rsidRDefault="008470E9" w:rsidP="005D2E7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2. На период отсутствия начальника территориального управления его полномочия выполняет сотрудник территориального управления </w:t>
      </w:r>
      <w:r w:rsidR="00D707CA" w:rsidRPr="00BD22D0">
        <w:rPr>
          <w:rFonts w:ascii="Times New Roman" w:hAnsi="Times New Roman" w:cs="Times New Roman"/>
          <w:lang w:val="ru-RU"/>
        </w:rPr>
        <w:t>в соответствии с распоряжением А</w:t>
      </w:r>
      <w:r w:rsidRPr="00BD22D0">
        <w:rPr>
          <w:rFonts w:ascii="Times New Roman" w:hAnsi="Times New Roman" w:cs="Times New Roman"/>
          <w:lang w:val="ru-RU"/>
        </w:rPr>
        <w:t>дминистрации городского округа</w:t>
      </w:r>
      <w:r w:rsidR="008504B9" w:rsidRPr="00BD22D0">
        <w:rPr>
          <w:rFonts w:ascii="Times New Roman" w:hAnsi="Times New Roman" w:cs="Times New Roman"/>
          <w:lang w:val="ru-RU"/>
        </w:rPr>
        <w:t xml:space="preserve"> города Переславля</w:t>
      </w:r>
      <w:r w:rsidR="00D707CA" w:rsidRPr="00BD22D0">
        <w:rPr>
          <w:rFonts w:ascii="Times New Roman" w:hAnsi="Times New Roman" w:cs="Times New Roman"/>
          <w:lang w:val="ru-RU"/>
        </w:rPr>
        <w:t>-Залесск</w:t>
      </w:r>
      <w:r w:rsidR="008504B9" w:rsidRPr="00BD22D0">
        <w:rPr>
          <w:rFonts w:ascii="Times New Roman" w:hAnsi="Times New Roman" w:cs="Times New Roman"/>
          <w:lang w:val="ru-RU"/>
        </w:rPr>
        <w:t>ого</w:t>
      </w:r>
      <w:r w:rsidRPr="00BD22D0">
        <w:rPr>
          <w:rFonts w:ascii="Times New Roman" w:hAnsi="Times New Roman" w:cs="Times New Roman"/>
          <w:lang w:val="ru-RU"/>
        </w:rPr>
        <w:t>.</w:t>
      </w:r>
    </w:p>
    <w:p w:rsidR="008470E9" w:rsidRPr="00BD22D0" w:rsidRDefault="008470E9" w:rsidP="005D2E7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3. Начальник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несёт ответственность за исполнение возложенных на территориальное управление задач и функций.</w:t>
      </w:r>
    </w:p>
    <w:p w:rsidR="00D707CA" w:rsidRPr="00BD22D0" w:rsidRDefault="008470E9" w:rsidP="005D2E75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4. Сотрудники территориального управления </w:t>
      </w:r>
      <w:proofErr w:type="gramStart"/>
      <w:r w:rsidRPr="00BD22D0">
        <w:rPr>
          <w:rFonts w:ascii="Times New Roman" w:hAnsi="Times New Roman" w:cs="Times New Roman"/>
          <w:lang w:val="ru-RU"/>
        </w:rPr>
        <w:t>назначаются и освобождаются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от должности</w:t>
      </w:r>
      <w:r w:rsidR="00C2528B" w:rsidRPr="00BD22D0">
        <w:rPr>
          <w:rFonts w:ascii="Times New Roman" w:hAnsi="Times New Roman" w:cs="Times New Roman"/>
          <w:lang w:val="ru-RU"/>
        </w:rPr>
        <w:t xml:space="preserve"> Г</w:t>
      </w:r>
      <w:r w:rsidR="00901C19" w:rsidRPr="00BD22D0">
        <w:rPr>
          <w:rFonts w:ascii="Times New Roman" w:hAnsi="Times New Roman" w:cs="Times New Roman"/>
          <w:lang w:val="ru-RU"/>
        </w:rPr>
        <w:t xml:space="preserve">лавой городского округа города </w:t>
      </w:r>
      <w:r w:rsidR="00C2528B" w:rsidRPr="00BD22D0">
        <w:rPr>
          <w:rFonts w:ascii="Times New Roman" w:hAnsi="Times New Roman" w:cs="Times New Roman"/>
          <w:lang w:val="ru-RU"/>
        </w:rPr>
        <w:t>Переславля</w:t>
      </w:r>
      <w:r w:rsidR="00D707CA" w:rsidRPr="00BD22D0">
        <w:rPr>
          <w:rFonts w:ascii="Times New Roman" w:hAnsi="Times New Roman" w:cs="Times New Roman"/>
          <w:lang w:val="ru-RU"/>
        </w:rPr>
        <w:t>-Залесск</w:t>
      </w:r>
      <w:r w:rsidR="00C2528B" w:rsidRPr="00BD22D0">
        <w:rPr>
          <w:rFonts w:ascii="Times New Roman" w:hAnsi="Times New Roman" w:cs="Times New Roman"/>
          <w:lang w:val="ru-RU"/>
        </w:rPr>
        <w:t>ого</w:t>
      </w:r>
      <w:r w:rsidR="00D707CA" w:rsidRPr="00BD22D0">
        <w:rPr>
          <w:rFonts w:ascii="Times New Roman" w:hAnsi="Times New Roman" w:cs="Times New Roman"/>
          <w:lang w:val="ru-RU"/>
        </w:rPr>
        <w:t>.</w:t>
      </w:r>
    </w:p>
    <w:p w:rsidR="008470E9" w:rsidRPr="00BD22D0" w:rsidRDefault="008470E9" w:rsidP="005D2E7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4.5. Территориальное управление осуществляет свою деятельность в соответствии с Правилами вн</w:t>
      </w:r>
      <w:r w:rsidR="00D707CA" w:rsidRPr="00BD22D0">
        <w:rPr>
          <w:rFonts w:ascii="Times New Roman" w:hAnsi="Times New Roman" w:cs="Times New Roman"/>
          <w:lang w:val="ru-RU"/>
        </w:rPr>
        <w:t>утреннего трудового распорядка А</w:t>
      </w:r>
      <w:r w:rsidRPr="00BD22D0">
        <w:rPr>
          <w:rFonts w:ascii="Times New Roman" w:hAnsi="Times New Roman" w:cs="Times New Roman"/>
          <w:lang w:val="ru-RU"/>
        </w:rPr>
        <w:t>дминистрации городского округа</w:t>
      </w:r>
      <w:r w:rsidR="00D707CA" w:rsidRPr="00BD22D0">
        <w:rPr>
          <w:rFonts w:ascii="Times New Roman" w:hAnsi="Times New Roman" w:cs="Times New Roman"/>
          <w:lang w:val="ru-RU"/>
        </w:rPr>
        <w:t xml:space="preserve"> г</w:t>
      </w:r>
      <w:r w:rsidR="00C2528B" w:rsidRPr="00BD22D0">
        <w:rPr>
          <w:rFonts w:ascii="Times New Roman" w:hAnsi="Times New Roman" w:cs="Times New Roman"/>
          <w:lang w:val="ru-RU"/>
        </w:rPr>
        <w:t>орода Переславля</w:t>
      </w:r>
      <w:r w:rsidR="00D707CA" w:rsidRPr="00BD22D0">
        <w:rPr>
          <w:rFonts w:ascii="Times New Roman" w:hAnsi="Times New Roman" w:cs="Times New Roman"/>
          <w:lang w:val="ru-RU"/>
        </w:rPr>
        <w:t>-Залесск</w:t>
      </w:r>
      <w:r w:rsidR="00C2528B" w:rsidRPr="00BD22D0">
        <w:rPr>
          <w:rFonts w:ascii="Times New Roman" w:hAnsi="Times New Roman" w:cs="Times New Roman"/>
          <w:lang w:val="ru-RU"/>
        </w:rPr>
        <w:t>ого</w:t>
      </w:r>
      <w:r w:rsidRPr="00BD22D0">
        <w:rPr>
          <w:rFonts w:ascii="Times New Roman" w:hAnsi="Times New Roman" w:cs="Times New Roman"/>
          <w:lang w:val="ru-RU"/>
        </w:rPr>
        <w:t>.</w:t>
      </w:r>
    </w:p>
    <w:p w:rsidR="005D2E75" w:rsidRPr="00BD22D0" w:rsidRDefault="008470E9" w:rsidP="005D2E75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6. Местонахождение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</w:t>
      </w:r>
      <w:r w:rsidR="00D707CA" w:rsidRPr="00BD22D0">
        <w:rPr>
          <w:rFonts w:ascii="Times New Roman" w:hAnsi="Times New Roman" w:cs="Times New Roman"/>
          <w:lang w:val="ru-RU"/>
        </w:rPr>
        <w:t>–</w:t>
      </w:r>
      <w:r w:rsidRPr="00BD22D0">
        <w:rPr>
          <w:rFonts w:ascii="Times New Roman" w:hAnsi="Times New Roman" w:cs="Times New Roman"/>
          <w:lang w:val="ru-RU"/>
        </w:rPr>
        <w:t xml:space="preserve"> </w:t>
      </w:r>
      <w:r w:rsidR="00D707CA" w:rsidRPr="00BD22D0">
        <w:rPr>
          <w:rFonts w:ascii="Times New Roman" w:hAnsi="Times New Roman" w:cs="Times New Roman"/>
          <w:lang w:val="ru-RU"/>
        </w:rPr>
        <w:t>Ярославская область</w:t>
      </w:r>
      <w:r w:rsidRPr="00BD22D0">
        <w:rPr>
          <w:rFonts w:ascii="Times New Roman" w:hAnsi="Times New Roman" w:cs="Times New Roman"/>
          <w:lang w:val="ru-RU"/>
        </w:rPr>
        <w:t xml:space="preserve">, </w:t>
      </w:r>
      <w:r w:rsidR="00D707CA" w:rsidRPr="00BD22D0">
        <w:rPr>
          <w:rFonts w:ascii="Times New Roman" w:hAnsi="Times New Roman" w:cs="Times New Roman"/>
          <w:lang w:val="ru-RU"/>
        </w:rPr>
        <w:t>г. Переславль-Залесский</w:t>
      </w:r>
      <w:r w:rsidRPr="00BD22D0">
        <w:rPr>
          <w:rFonts w:ascii="Times New Roman" w:hAnsi="Times New Roman" w:cs="Times New Roman"/>
          <w:lang w:val="ru-RU"/>
        </w:rPr>
        <w:t>,</w:t>
      </w:r>
      <w:r w:rsidR="005D2E75" w:rsidRPr="00BD22D0">
        <w:rPr>
          <w:rFonts w:ascii="Times New Roman" w:hAnsi="Times New Roman" w:cs="Times New Roman"/>
          <w:lang w:val="ru-RU"/>
        </w:rPr>
        <w:t xml:space="preserve"> ул. Комитетская, д. 5.</w:t>
      </w:r>
    </w:p>
    <w:p w:rsidR="00DE7DD2" w:rsidRPr="00BD22D0" w:rsidRDefault="00DE7DD2">
      <w:pPr>
        <w:rPr>
          <w:rFonts w:ascii="Times New Roman" w:hAnsi="Times New Roman" w:cs="Times New Roman"/>
          <w:lang w:val="ru-RU"/>
        </w:rPr>
      </w:pPr>
    </w:p>
    <w:p w:rsidR="005D2E75" w:rsidRPr="00BD22D0" w:rsidRDefault="005D2E75">
      <w:pPr>
        <w:rPr>
          <w:rFonts w:ascii="Times New Roman" w:hAnsi="Times New Roman" w:cs="Times New Roman"/>
          <w:lang w:val="ru-RU"/>
        </w:rPr>
      </w:pPr>
    </w:p>
    <w:p w:rsidR="005D2E75" w:rsidRPr="00BD22D0" w:rsidRDefault="005D2E75">
      <w:pPr>
        <w:rPr>
          <w:rFonts w:ascii="Times New Roman" w:hAnsi="Times New Roman" w:cs="Times New Roman"/>
          <w:lang w:val="ru-RU"/>
        </w:rPr>
      </w:pPr>
    </w:p>
    <w:p w:rsidR="005D2E75" w:rsidRPr="00BD22D0" w:rsidRDefault="005D2E75">
      <w:pPr>
        <w:rPr>
          <w:rFonts w:ascii="Times New Roman" w:hAnsi="Times New Roman" w:cs="Times New Roman"/>
          <w:lang w:val="ru-RU"/>
        </w:rPr>
      </w:pPr>
    </w:p>
    <w:p w:rsidR="005D2E75" w:rsidRPr="00BD22D0" w:rsidRDefault="005D2E75">
      <w:pPr>
        <w:rPr>
          <w:rFonts w:ascii="Times New Roman" w:hAnsi="Times New Roman" w:cs="Times New Roman"/>
          <w:lang w:val="ru-RU"/>
        </w:rPr>
      </w:pPr>
    </w:p>
    <w:p w:rsidR="005D2E75" w:rsidRPr="00BD22D0" w:rsidRDefault="005D2E75">
      <w:pPr>
        <w:rPr>
          <w:rFonts w:ascii="Times New Roman" w:hAnsi="Times New Roman" w:cs="Times New Roman"/>
          <w:lang w:val="ru-RU"/>
        </w:rPr>
      </w:pPr>
    </w:p>
    <w:p w:rsidR="00FC5E2E" w:rsidRPr="00BD22D0" w:rsidRDefault="00FC5E2E">
      <w:pPr>
        <w:rPr>
          <w:rFonts w:ascii="Times New Roman" w:hAnsi="Times New Roman" w:cs="Times New Roman"/>
          <w:lang w:val="ru-RU"/>
        </w:rPr>
      </w:pPr>
    </w:p>
    <w:p w:rsidR="00FC5E2E" w:rsidRPr="00BD22D0" w:rsidRDefault="00FC5E2E">
      <w:pPr>
        <w:rPr>
          <w:rFonts w:ascii="Times New Roman" w:hAnsi="Times New Roman" w:cs="Times New Roman"/>
          <w:lang w:val="ru-RU"/>
        </w:rPr>
      </w:pPr>
    </w:p>
    <w:p w:rsidR="00FC5E2E" w:rsidRPr="00BD22D0" w:rsidRDefault="00FC5E2E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>Приложение № 2</w:t>
      </w:r>
    </w:p>
    <w:p w:rsidR="00FC5E2E" w:rsidRPr="00BD22D0" w:rsidRDefault="00FC5E2E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к постановлению Администрации </w:t>
      </w:r>
      <w:proofErr w:type="gramStart"/>
      <w:r w:rsidRPr="00BD22D0">
        <w:rPr>
          <w:rFonts w:ascii="Times New Roman" w:hAnsi="Times New Roman" w:cs="Times New Roman"/>
          <w:lang w:val="ru-RU"/>
        </w:rPr>
        <w:t>городск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</w:t>
      </w:r>
    </w:p>
    <w:p w:rsidR="00FC5E2E" w:rsidRPr="00BD22D0" w:rsidRDefault="00FC5E2E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округа города Переславля-Залесского</w:t>
      </w:r>
    </w:p>
    <w:p w:rsidR="00FC5E2E" w:rsidRPr="00BD22D0" w:rsidRDefault="00FC5E2E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от</w:t>
      </w:r>
      <w:r w:rsidR="00EE3ECD">
        <w:rPr>
          <w:rFonts w:ascii="Times New Roman" w:hAnsi="Times New Roman" w:cs="Times New Roman"/>
          <w:lang w:val="ru-RU"/>
        </w:rPr>
        <w:t xml:space="preserve"> 08.02.2019</w:t>
      </w:r>
      <w:r w:rsidRPr="00BD22D0">
        <w:rPr>
          <w:rFonts w:ascii="Times New Roman" w:hAnsi="Times New Roman" w:cs="Times New Roman"/>
          <w:lang w:val="ru-RU"/>
        </w:rPr>
        <w:t xml:space="preserve"> №</w:t>
      </w:r>
      <w:r w:rsidR="00EE3ECD">
        <w:rPr>
          <w:rFonts w:ascii="Times New Roman" w:hAnsi="Times New Roman" w:cs="Times New Roman"/>
          <w:lang w:val="ru-RU"/>
        </w:rPr>
        <w:t xml:space="preserve"> ПОС.03-0156/19</w:t>
      </w:r>
      <w:r w:rsidRPr="00BD22D0">
        <w:rPr>
          <w:rFonts w:ascii="Times New Roman" w:hAnsi="Times New Roman" w:cs="Times New Roman"/>
          <w:lang w:val="ru-RU"/>
        </w:rPr>
        <w:t xml:space="preserve">    </w:t>
      </w:r>
    </w:p>
    <w:p w:rsidR="00FC5E2E" w:rsidRPr="00BD22D0" w:rsidRDefault="00FC5E2E" w:rsidP="00FC5E2E">
      <w:pPr>
        <w:pStyle w:val="a3"/>
        <w:spacing w:before="0" w:after="0"/>
        <w:ind w:left="6372" w:firstLine="708"/>
        <w:rPr>
          <w:rFonts w:ascii="Times New Roman" w:hAnsi="Times New Roman" w:cs="Times New Roman"/>
          <w:lang w:val="ru-RU"/>
        </w:rPr>
      </w:pPr>
    </w:p>
    <w:p w:rsidR="00FC5E2E" w:rsidRPr="00BD22D0" w:rsidRDefault="00FC5E2E" w:rsidP="00FC5E2E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ПОЛОЖЕНИЕ</w:t>
      </w:r>
    </w:p>
    <w:p w:rsidR="00FC5E2E" w:rsidRPr="00BD22D0" w:rsidRDefault="00FC5E2E" w:rsidP="00FC5E2E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о </w:t>
      </w:r>
      <w:proofErr w:type="spellStart"/>
      <w:r w:rsidRPr="00BD22D0">
        <w:rPr>
          <w:rFonts w:ascii="Times New Roman" w:hAnsi="Times New Roman" w:cs="Times New Roman"/>
          <w:lang w:val="ru-RU"/>
        </w:rPr>
        <w:t>Рязанцевском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территориальном управлении </w:t>
      </w:r>
    </w:p>
    <w:p w:rsidR="00FC5E2E" w:rsidRPr="00BD22D0" w:rsidRDefault="00FC5E2E" w:rsidP="00FC5E2E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Администрации городского округа города Переславля-Залесского</w:t>
      </w:r>
    </w:p>
    <w:p w:rsidR="00FC5E2E" w:rsidRPr="00BD22D0" w:rsidRDefault="00FC5E2E" w:rsidP="00FC5E2E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FC5E2E" w:rsidRPr="00BD22D0" w:rsidRDefault="00FC5E2E" w:rsidP="00FC5E2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BD22D0">
        <w:rPr>
          <w:rFonts w:ascii="Times New Roman" w:hAnsi="Times New Roman" w:cs="Times New Roman"/>
          <w:b/>
          <w:lang w:val="ru-RU"/>
        </w:rPr>
        <w:t>1.Общие положения</w:t>
      </w:r>
    </w:p>
    <w:p w:rsidR="00FC5E2E" w:rsidRPr="00BD22D0" w:rsidRDefault="00FC5E2E" w:rsidP="00FC5E2E">
      <w:pPr>
        <w:pStyle w:val="a3"/>
        <w:spacing w:before="0" w:after="0"/>
        <w:ind w:left="2640"/>
        <w:rPr>
          <w:rFonts w:ascii="Times New Roman" w:hAnsi="Times New Roman" w:cs="Times New Roman"/>
          <w:lang w:val="ru-RU"/>
        </w:rPr>
      </w:pPr>
    </w:p>
    <w:p w:rsidR="00FC5E2E" w:rsidRPr="00BD22D0" w:rsidRDefault="00FC5E2E" w:rsidP="00FC5E2E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1. Рязанцевское территориальное управление Администрации городского округа города Переславля-Залесского (далее — территориальное управление) является территориальным органом Администрации городского округа города Переславля-Залесского, без права юридического лица, созданным для осуществления в пределах своей компетенции на подведомственной территории городского округа города Переславля-Залесского деятельности по реализации полномочий Администрации городского округа города Переславля-Залесского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2. Территориальное управление подчиняется в своей деятельности заместителю Главы Администрации г. Переславля-Залесского, осуществляющему руководство данным направлением деятельности, Главе городского округа города Переславля-Залесского.</w:t>
      </w:r>
    </w:p>
    <w:p w:rsidR="00FC5E2E" w:rsidRPr="00BD22D0" w:rsidRDefault="00FC5E2E" w:rsidP="00FC5E2E">
      <w:pPr>
        <w:pStyle w:val="a6"/>
        <w:shd w:val="clear" w:color="auto" w:fill="FFFFFF"/>
        <w:spacing w:after="0"/>
        <w:jc w:val="both"/>
        <w:rPr>
          <w:rFonts w:eastAsia="Times New Roman"/>
          <w:lang w:val="ru-RU" w:eastAsia="ru-RU"/>
        </w:rPr>
      </w:pPr>
      <w:r w:rsidRPr="00BD22D0">
        <w:rPr>
          <w:lang w:val="ru-RU"/>
        </w:rPr>
        <w:t xml:space="preserve">1.3. Территориальное управление осуществляет свои функции </w:t>
      </w:r>
      <w:proofErr w:type="gramStart"/>
      <w:r w:rsidRPr="00BD22D0">
        <w:rPr>
          <w:lang w:val="ru-RU"/>
        </w:rPr>
        <w:t>на части территории</w:t>
      </w:r>
      <w:proofErr w:type="gramEnd"/>
      <w:r w:rsidRPr="00BD22D0">
        <w:rPr>
          <w:lang w:val="ru-RU"/>
        </w:rPr>
        <w:t xml:space="preserve"> городского округа города Переславля-Залесского в следующих сельских округах: </w:t>
      </w:r>
      <w:r w:rsidRPr="00BD22D0">
        <w:rPr>
          <w:rFonts w:eastAsia="Times New Roman"/>
          <w:lang w:val="ru-RU" w:eastAsia="ru-RU"/>
        </w:rPr>
        <w:t xml:space="preserve">Алексинский, </w:t>
      </w:r>
      <w:proofErr w:type="spellStart"/>
      <w:r w:rsidRPr="00BD22D0">
        <w:rPr>
          <w:rFonts w:eastAsia="Times New Roman"/>
          <w:lang w:val="ru-RU" w:eastAsia="ru-RU"/>
        </w:rPr>
        <w:t>Берендеевский</w:t>
      </w:r>
      <w:proofErr w:type="spellEnd"/>
      <w:r w:rsidRPr="00BD22D0">
        <w:rPr>
          <w:rFonts w:eastAsia="Times New Roman"/>
          <w:lang w:val="ru-RU" w:eastAsia="ru-RU"/>
        </w:rPr>
        <w:t xml:space="preserve">, </w:t>
      </w:r>
      <w:proofErr w:type="spellStart"/>
      <w:r w:rsidRPr="00BD22D0">
        <w:rPr>
          <w:rFonts w:eastAsia="Times New Roman"/>
          <w:lang w:val="ru-RU" w:eastAsia="ru-RU"/>
        </w:rPr>
        <w:t>Дубровицкий</w:t>
      </w:r>
      <w:proofErr w:type="spellEnd"/>
      <w:r w:rsidRPr="00BD22D0">
        <w:rPr>
          <w:rFonts w:eastAsia="Times New Roman"/>
          <w:lang w:val="ru-RU" w:eastAsia="ru-RU"/>
        </w:rPr>
        <w:t xml:space="preserve">, </w:t>
      </w:r>
      <w:proofErr w:type="spellStart"/>
      <w:r w:rsidRPr="00BD22D0">
        <w:rPr>
          <w:rFonts w:eastAsia="Times New Roman"/>
          <w:lang w:val="ru-RU" w:eastAsia="ru-RU"/>
        </w:rPr>
        <w:t>Любимцевский</w:t>
      </w:r>
      <w:proofErr w:type="spellEnd"/>
      <w:r w:rsidRPr="00BD22D0">
        <w:rPr>
          <w:rFonts w:eastAsia="Times New Roman"/>
          <w:lang w:val="ru-RU" w:eastAsia="ru-RU"/>
        </w:rPr>
        <w:t xml:space="preserve">, </w:t>
      </w:r>
      <w:proofErr w:type="spellStart"/>
      <w:r w:rsidRPr="00BD22D0">
        <w:rPr>
          <w:rFonts w:eastAsia="Times New Roman"/>
          <w:lang w:val="ru-RU" w:eastAsia="ru-RU"/>
        </w:rPr>
        <w:t>Рязанцевский</w:t>
      </w:r>
      <w:proofErr w:type="spellEnd"/>
      <w:r w:rsidRPr="00BD22D0">
        <w:rPr>
          <w:rFonts w:eastAsia="Times New Roman"/>
          <w:lang w:val="ru-RU" w:eastAsia="ru-RU"/>
        </w:rPr>
        <w:t xml:space="preserve">, </w:t>
      </w:r>
      <w:proofErr w:type="spellStart"/>
      <w:r w:rsidRPr="00BD22D0">
        <w:rPr>
          <w:rFonts w:eastAsia="Times New Roman"/>
          <w:lang w:val="ru-RU" w:eastAsia="ru-RU"/>
        </w:rPr>
        <w:t>Скоблевский</w:t>
      </w:r>
      <w:proofErr w:type="spellEnd"/>
      <w:r w:rsidRPr="00BD22D0">
        <w:rPr>
          <w:rFonts w:eastAsia="Times New Roman"/>
          <w:lang w:val="ru-RU" w:eastAsia="ru-RU"/>
        </w:rPr>
        <w:t>, Смоленский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4. Территориальное управление в своей работе руководствуется Конституцией Российской Федерации, законодательством Российской Федерации, нормативными правовыми актами Ярославской области, Уставом города Переславля-Залесского, муниципальными правовыми актами органов местного самоуправления городского округа города Переславля-Залесского и настоящим Положением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5. Территориальное управление осуществляет свою деятельность в</w:t>
      </w:r>
      <w:r w:rsidR="00F56398" w:rsidRPr="00BD22D0">
        <w:rPr>
          <w:rFonts w:ascii="Times New Roman" w:hAnsi="Times New Roman" w:cs="Times New Roman"/>
          <w:lang w:val="ru-RU"/>
        </w:rPr>
        <w:t xml:space="preserve">о </w:t>
      </w:r>
      <w:proofErr w:type="gramStart"/>
      <w:r w:rsidR="00F56398" w:rsidRPr="00BD22D0">
        <w:rPr>
          <w:rFonts w:ascii="Times New Roman" w:hAnsi="Times New Roman" w:cs="Times New Roman"/>
          <w:lang w:val="ru-RU"/>
        </w:rPr>
        <w:t>взаимодействии</w:t>
      </w:r>
      <w:proofErr w:type="gramEnd"/>
      <w:r w:rsidR="00F56398" w:rsidRPr="00BD22D0">
        <w:rPr>
          <w:rFonts w:ascii="Times New Roman" w:hAnsi="Times New Roman" w:cs="Times New Roman"/>
          <w:lang w:val="ru-RU"/>
        </w:rPr>
        <w:t xml:space="preserve"> с Администрацией</w:t>
      </w:r>
      <w:r w:rsidRPr="00BD22D0">
        <w:rPr>
          <w:rFonts w:ascii="Times New Roman" w:hAnsi="Times New Roman" w:cs="Times New Roman"/>
          <w:lang w:val="ru-RU"/>
        </w:rPr>
        <w:t xml:space="preserve"> городского округа города Переславля-Залесского и ее отраслевыми (функциональными) органами, исполнительными органами государственной власти Ярославской област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6. Территориальное управление имеет свою печать и штампы со своим наименованием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FC5E2E" w:rsidRPr="00BD22D0" w:rsidRDefault="00FC5E2E" w:rsidP="00716D79">
      <w:pPr>
        <w:pStyle w:val="Compact"/>
        <w:numPr>
          <w:ilvl w:val="1"/>
          <w:numId w:val="2"/>
        </w:numPr>
        <w:jc w:val="center"/>
        <w:rPr>
          <w:rFonts w:ascii="Times New Roman" w:hAnsi="Times New Roman" w:cs="Times New Roman"/>
          <w:b/>
          <w:lang w:val="ru-RU"/>
        </w:rPr>
      </w:pPr>
      <w:r w:rsidRPr="00BD22D0">
        <w:rPr>
          <w:rFonts w:ascii="Times New Roman" w:hAnsi="Times New Roman" w:cs="Times New Roman"/>
          <w:b/>
          <w:lang w:val="ru-RU"/>
        </w:rPr>
        <w:t xml:space="preserve">Основные задачи и функции </w:t>
      </w:r>
      <w:proofErr w:type="gramStart"/>
      <w:r w:rsidRPr="00BD22D0">
        <w:rPr>
          <w:rFonts w:ascii="Times New Roman" w:hAnsi="Times New Roman" w:cs="Times New Roman"/>
          <w:b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b/>
          <w:lang w:val="ru-RU"/>
        </w:rPr>
        <w:t xml:space="preserve"> управления</w:t>
      </w:r>
    </w:p>
    <w:p w:rsidR="00FC5E2E" w:rsidRPr="00BD22D0" w:rsidRDefault="00FC5E2E" w:rsidP="00FC5E2E">
      <w:pPr>
        <w:pStyle w:val="Compact"/>
        <w:ind w:left="480"/>
        <w:rPr>
          <w:rFonts w:ascii="Times New Roman" w:hAnsi="Times New Roman" w:cs="Times New Roman"/>
          <w:b/>
          <w:lang w:val="ru-RU"/>
        </w:rPr>
      </w:pPr>
    </w:p>
    <w:p w:rsidR="00FC5E2E" w:rsidRPr="00BD22D0" w:rsidRDefault="00FC5E2E" w:rsidP="00FC5E2E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 Основными задачам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являются:</w:t>
      </w:r>
    </w:p>
    <w:p w:rsidR="00FC5E2E" w:rsidRPr="00BD22D0" w:rsidRDefault="00FC5E2E" w:rsidP="00FC5E2E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1. Создание условий на подведомственной территории для социально- экономического развития населенных пунктов и для повышения уровня и качества жизни населения в части компетенции территориального управления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2. Информирование соответствующих дежурных служб и координация их действий по ликвидации аварий, или их предупреждению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3. Выявление фактов, условий, причин способствующих возникновению аварий, а также иных чрезвычайных ситуаций </w:t>
      </w:r>
      <w:r w:rsidR="00F56398" w:rsidRPr="00BD22D0">
        <w:rPr>
          <w:rFonts w:ascii="Times New Roman" w:hAnsi="Times New Roman" w:cs="Times New Roman"/>
          <w:lang w:val="ru-RU"/>
        </w:rPr>
        <w:t xml:space="preserve">природного и </w:t>
      </w:r>
      <w:r w:rsidRPr="00BD22D0">
        <w:rPr>
          <w:rFonts w:ascii="Times New Roman" w:hAnsi="Times New Roman" w:cs="Times New Roman"/>
          <w:lang w:val="ru-RU"/>
        </w:rPr>
        <w:t>техногенного характера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4. </w:t>
      </w:r>
      <w:proofErr w:type="gramStart"/>
      <w:r w:rsidRPr="00BD22D0">
        <w:rPr>
          <w:rFonts w:ascii="Times New Roman" w:hAnsi="Times New Roman" w:cs="Times New Roman"/>
          <w:lang w:val="ru-RU"/>
        </w:rPr>
        <w:t xml:space="preserve">Выявление на подведомственной территории фактов (случаев) нарушения правил, нормативов, санитарных и технических норм, установленных федеральными нормативно-правовыми актами, нормативно-правовыми актами Ярославской области, муниципальными-правовыми актами органов местного самоуправления городского округа города Переславля-Залесского, в сфере благоустройства, содержания объектов общественного пользования </w:t>
      </w:r>
      <w:r w:rsidRPr="00BD22D0">
        <w:rPr>
          <w:rFonts w:ascii="Times New Roman" w:hAnsi="Times New Roman" w:cs="Times New Roman"/>
          <w:lang w:val="ru-RU"/>
        </w:rPr>
        <w:lastRenderedPageBreak/>
        <w:t>(дороги, пешеходная часть улиц, площадей, переулков и пр., скверы, лесопарковые зоны, прилегающие территории к жилым и нежилым объектам).</w:t>
      </w:r>
      <w:proofErr w:type="gramEnd"/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5. Своевременное информирование населения об аварийных ситуациях на объектах жизнеобеспечения и соответствующих служб, с целью уменьшения возможного вреда или локализации последствий аварий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6. </w:t>
      </w:r>
      <w:proofErr w:type="gramStart"/>
      <w:r w:rsidRPr="00BD22D0">
        <w:rPr>
          <w:rFonts w:ascii="Times New Roman" w:hAnsi="Times New Roman" w:cs="Times New Roman"/>
          <w:lang w:val="ru-RU"/>
        </w:rPr>
        <w:t>Участие в организации и контроле на подведомственной территории работ по обеспечению потребностей населения в социально- культурных, коммунально-бытовых, транспортных, торговых, энергоснабжения, связи и иных жизненно важных для населения услуг в части компетенции территориального управления.</w:t>
      </w:r>
      <w:proofErr w:type="gramEnd"/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7. Участие в создании условий для развития на подведомственной территории территориального общественного самоуправления и взаимодействие с органами территориального общественного самоуправления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8. Участие в разработке муниципальных программ, реализуемых на территории городского округа города Переславля-Залесского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9. Работа в единых информационных системах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10. Участие в рассмотрении обращений граждан, юридических лиц по вопросам, относящимся к компетенци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в установленные законом срок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11. Ведение личного приема граждан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 Основными функциям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являются: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. Взаимодействие с Администрацией городского округа города Переславля-Залесского и ее отраслевыми (функциональными) органам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. Координация работы коммунальных и аварийных служб, по вопросам жизнеобеспечения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3. Взаимодействие с правоохранительными органами, обслуживающими подведомственную территорию, по вопросам организации обеспечения общественного порядка и профилактики правонарушений, в том числе в области миграционного законодательства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4. Ведение мониторинга состояния подведомственной территории и дорог местного, областного значения на предмет чистоты и порядка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5.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информированием населения о плановых и неплановых ограничениях подачи электроэнергии, воды, тепла (в отопительный сезон)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6. Участие в контроле работ по нормативному содержанию дорог общего пользования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7. Участие в создании условий для обеспечения населения подведомственной территории услугами торговли, общественного питания, бытового и медицинского обслуживания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8. Участие в организации и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е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благоустройством, санитарной очисткой и озеленением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9.   Ведение </w:t>
      </w:r>
      <w:proofErr w:type="spellStart"/>
      <w:r w:rsidRPr="00BD22D0">
        <w:rPr>
          <w:rFonts w:ascii="Times New Roman" w:hAnsi="Times New Roman" w:cs="Times New Roman"/>
          <w:lang w:val="ru-RU"/>
        </w:rPr>
        <w:t>похозяйственных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книг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0. Подготовка и выдача выписок из домовых, </w:t>
      </w:r>
      <w:proofErr w:type="spellStart"/>
      <w:r w:rsidRPr="00BD22D0">
        <w:rPr>
          <w:rFonts w:ascii="Times New Roman" w:hAnsi="Times New Roman" w:cs="Times New Roman"/>
          <w:lang w:val="ru-RU"/>
        </w:rPr>
        <w:t>похозяйственных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книг. 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1. Подготовка и выдача следующих справок: 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           -  о составе семьи;</w:t>
      </w:r>
    </w:p>
    <w:p w:rsidR="00FC5E2E" w:rsidRPr="00BD22D0" w:rsidRDefault="00FC5E2E" w:rsidP="00FC5E2E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 о проживании на день смерти (для вступления и открытия наследства);</w:t>
      </w:r>
    </w:p>
    <w:p w:rsidR="00FC5E2E" w:rsidRPr="00BD22D0" w:rsidRDefault="00FC5E2E" w:rsidP="00FC5E2E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 с места жительства;</w:t>
      </w:r>
    </w:p>
    <w:p w:rsidR="00FC5E2E" w:rsidRPr="00BD22D0" w:rsidRDefault="00FC5E2E" w:rsidP="00FC5E2E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 о захоронении (до 31.12.2018 года);</w:t>
      </w:r>
    </w:p>
    <w:p w:rsidR="00FC5E2E" w:rsidRPr="00BD22D0" w:rsidRDefault="00FC5E2E" w:rsidP="00FC5E2E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 о фактическом проживании или </w:t>
      </w:r>
      <w:proofErr w:type="gramStart"/>
      <w:r w:rsidRPr="00BD22D0">
        <w:rPr>
          <w:rFonts w:ascii="Times New Roman" w:hAnsi="Times New Roman" w:cs="Times New Roman"/>
          <w:lang w:val="ru-RU"/>
        </w:rPr>
        <w:t>зарегистрированных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по данному адресу;</w:t>
      </w:r>
    </w:p>
    <w:p w:rsidR="00FC5E2E" w:rsidRPr="00BD22D0" w:rsidRDefault="00FC5E2E" w:rsidP="00FC5E2E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о наличии личного подсобного хозяйства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2. Подготовка проектов ответов на запросы </w:t>
      </w:r>
      <w:r w:rsidR="00F56398" w:rsidRPr="00BD22D0">
        <w:rPr>
          <w:rFonts w:ascii="Times New Roman" w:hAnsi="Times New Roman" w:cs="Times New Roman"/>
          <w:lang w:val="ru-RU"/>
        </w:rPr>
        <w:t xml:space="preserve">органов государственной власти, органов местного самоуправления, </w:t>
      </w:r>
      <w:r w:rsidRPr="00BD22D0">
        <w:rPr>
          <w:rFonts w:ascii="Times New Roman" w:hAnsi="Times New Roman" w:cs="Times New Roman"/>
          <w:lang w:val="ru-RU"/>
        </w:rPr>
        <w:t>контрольных (надзорных, правоохранительных) органов, на обращения физических и юридических лиц по вопросам, входящим в компетенцию территориального управления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 xml:space="preserve">2.2.13. Участие в мероприятиях по мобилизационной подготовке, антитеррористической защищенности, </w:t>
      </w:r>
      <w:r w:rsidR="00F56398" w:rsidRPr="00BD22D0">
        <w:rPr>
          <w:rFonts w:ascii="Times New Roman" w:hAnsi="Times New Roman" w:cs="Times New Roman"/>
          <w:lang w:val="ru-RU"/>
        </w:rPr>
        <w:t xml:space="preserve">профилактике терроризма, </w:t>
      </w:r>
      <w:r w:rsidRPr="00BD22D0">
        <w:rPr>
          <w:rFonts w:ascii="Times New Roman" w:hAnsi="Times New Roman" w:cs="Times New Roman"/>
          <w:lang w:val="ru-RU"/>
        </w:rPr>
        <w:t>предупреждении и ликвидации чрезвычайных ситуаций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4. Участие в организации и проведении культурно-массовых, физкультурно-оздоровительных и спортивных мероприятий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5. Взаимодействие с Администрацией городского округа города Переславля-Залесского и ее отраслевыми (функциональными) органами в части организации и контроля содержания и использования муниципального жилищного фонда, муниципальных нежилых помещений, других объектов муниципальной собственности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6. Направление информации о выявленных нарушениях правовых актов в сфере жизнеобеспечения населения, общественной безопасности и предупреждения аварийных ситуаций и чрезвычайных ситуаций в Администрацию городского округа города Переславля-Залесского и ее отраслевые (функциональные) органы. 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7. Взаимодействие с муниципальными учреждениями и предприятиями, расположенными на подведомственной территории и другими организациями, ведущими деятельность на территории городского округа города Переславля-Залесского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8. Взаимодействие по подготовке жилищного фонда, объектов коммунального хозяйства и социально-культурного назначения, расположенных на подведомственной территории к осенне-зимнему периоду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9. Оказание организационной и информационной поддержки в вопросах организации и проведения собраний собственников жилых помещений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20. Проведение информационно-разъяснительной работы о правах и обязанностях собственников помещений на подведомственной территории. 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1. Участие в проведении мероприятий по переселению жителей из ветхого и аварийного жилищного фонда, подлежащего сносу, реконструкц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2. Оказание содействия в мероприятиях по содержанию, ремонту муниципального жилищного фонда, уборке, содержанию, ремонту объектов благоустройства, в том числе дворовых территорий, детских и спортивных площадок, озеленению территории, вывозу твердых коммунальных отходов, крупногабаритного мусора, ликвидации стихийных свалок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3. Участие в мероприятиях по организации движения общественного транспорта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4. Оказание содействия в подготовке разрешений на производство земляных работ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5. Оказание содействия в организации ярмарок выходного дня, нестационарной и сезонной торговл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6. Оказание содействия в организации проведения выборов, референдумов, публичных слушаний, общественных обсуждений на подведомственной территор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27. Территориальное управление в пределах своей компетенции осуществляет содействие </w:t>
      </w:r>
      <w:proofErr w:type="gramStart"/>
      <w:r w:rsidRPr="00BD22D0">
        <w:rPr>
          <w:rFonts w:ascii="Times New Roman" w:hAnsi="Times New Roman" w:cs="Times New Roman"/>
          <w:lang w:val="ru-RU"/>
        </w:rPr>
        <w:t>за</w:t>
      </w:r>
      <w:proofErr w:type="gramEnd"/>
      <w:r w:rsidRPr="00BD22D0">
        <w:rPr>
          <w:rFonts w:ascii="Times New Roman" w:hAnsi="Times New Roman" w:cs="Times New Roman"/>
          <w:lang w:val="ru-RU"/>
        </w:rPr>
        <w:t>: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исполнением распорядительных документов согласно поручению Главы городского округа города Переславля-Залесского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реализацией муниципальных программ и проектов на подведомственной территории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по выявлению бесхозяйных строений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по благоустройству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земляных работ на подведомственной территории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по вырубке зеленых насаждений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мероприятий по определению состояния общего имущества многоквартирных жилых домов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организациями, ведущими строительство и ремонт дорог, инженерных сетей и сооружений муниципального значения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выполнением работ по устранению аварий и неполадок в работе разводящих сетей тепл</w:t>
      </w:r>
      <w:proofErr w:type="gramStart"/>
      <w:r w:rsidRPr="00BD22D0">
        <w:rPr>
          <w:rFonts w:ascii="Times New Roman" w:hAnsi="Times New Roman" w:cs="Times New Roman"/>
          <w:lang w:val="ru-RU"/>
        </w:rPr>
        <w:t>о-</w:t>
      </w:r>
      <w:proofErr w:type="gramEnd"/>
      <w:r w:rsidRPr="00BD22D0">
        <w:rPr>
          <w:rFonts w:ascii="Times New Roman" w:hAnsi="Times New Roman" w:cs="Times New Roman"/>
          <w:lang w:val="ru-RU"/>
        </w:rPr>
        <w:t>, электро-, водо- и газоснабжения, водоотведения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исполнением муниципальных нормативных правовых актов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>- содержанием кладбищ.</w:t>
      </w:r>
    </w:p>
    <w:p w:rsidR="00FC5E2E" w:rsidRPr="00BD22D0" w:rsidRDefault="00FC5E2E" w:rsidP="00FC5E2E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8. Участие в работе межведомственных и иных комиссий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9.  Осуществление взаимодействия со средствами массовой информации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30. Оказание содействия Администрации городского округа города Переславля-Залесского и ее отраслевым (функциональным) органам по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ю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освобождением жилых помещений в связи с выбытием граждан, в том числе от третьих лиц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FC5E2E" w:rsidRPr="00BD22D0" w:rsidRDefault="00FC5E2E" w:rsidP="00716D79">
      <w:pPr>
        <w:pStyle w:val="Compact"/>
        <w:numPr>
          <w:ilvl w:val="0"/>
          <w:numId w:val="2"/>
        </w:numPr>
        <w:spacing w:before="0" w:after="0"/>
        <w:jc w:val="center"/>
        <w:rPr>
          <w:rFonts w:ascii="Times New Roman" w:hAnsi="Times New Roman" w:cs="Times New Roman"/>
          <w:b/>
        </w:rPr>
      </w:pPr>
      <w:proofErr w:type="spellStart"/>
      <w:r w:rsidRPr="00BD22D0">
        <w:rPr>
          <w:rFonts w:ascii="Times New Roman" w:hAnsi="Times New Roman" w:cs="Times New Roman"/>
          <w:b/>
        </w:rPr>
        <w:t>Права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территориального</w:t>
      </w:r>
      <w:proofErr w:type="spellEnd"/>
      <w:r w:rsidRPr="00BD22D0">
        <w:rPr>
          <w:rFonts w:ascii="Times New Roman" w:hAnsi="Times New Roman" w:cs="Times New Roman"/>
          <w:b/>
        </w:rPr>
        <w:t xml:space="preserve"> управления</w:t>
      </w:r>
    </w:p>
    <w:p w:rsidR="00FC5E2E" w:rsidRPr="00BD22D0" w:rsidRDefault="00FC5E2E" w:rsidP="00FC5E2E">
      <w:pPr>
        <w:pStyle w:val="Compact"/>
        <w:spacing w:before="0" w:after="0"/>
        <w:rPr>
          <w:rFonts w:ascii="Times New Roman" w:hAnsi="Times New Roman" w:cs="Times New Roman"/>
          <w:b/>
        </w:rPr>
      </w:pPr>
    </w:p>
    <w:p w:rsidR="00FC5E2E" w:rsidRPr="00BD22D0" w:rsidRDefault="00FC5E2E" w:rsidP="00FC5E2E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BD22D0">
        <w:rPr>
          <w:rFonts w:ascii="Times New Roman" w:hAnsi="Times New Roman" w:cs="Times New Roman"/>
        </w:rPr>
        <w:t xml:space="preserve">3.1. </w:t>
      </w:r>
      <w:proofErr w:type="spellStart"/>
      <w:r w:rsidRPr="00BD22D0">
        <w:rPr>
          <w:rFonts w:ascii="Times New Roman" w:hAnsi="Times New Roman" w:cs="Times New Roman"/>
        </w:rPr>
        <w:t>Территориальное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управление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имеет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право</w:t>
      </w:r>
      <w:proofErr w:type="spellEnd"/>
      <w:r w:rsidRPr="00BD22D0">
        <w:rPr>
          <w:rFonts w:ascii="Times New Roman" w:hAnsi="Times New Roman" w:cs="Times New Roman"/>
        </w:rPr>
        <w:t>: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готовить запросы в исполнительные органы государственной власти и органы местного самоуправления, в организации и учреждения с целью получения материалов, информации и иных сведений, необходимых для выполнения возложенных на территориальное управление функций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на информационное, транспортное и материально-техническое обеспечение деятельности территориального управления за счет средств бюджета городского округа;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 - решать иные вопросы в соответствии с действующим законодательством, муниципальными правовыми актами органов местного самоуправления города Переславля-Залесского, необходимые для решения задач и выполнения функций территориального управления.</w:t>
      </w:r>
    </w:p>
    <w:p w:rsidR="00FC5E2E" w:rsidRPr="00BD22D0" w:rsidRDefault="00FC5E2E" w:rsidP="00FC5E2E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FC5E2E" w:rsidRPr="00BD22D0" w:rsidRDefault="00FC5E2E" w:rsidP="00716D79">
      <w:pPr>
        <w:pStyle w:val="Compact"/>
        <w:numPr>
          <w:ilvl w:val="0"/>
          <w:numId w:val="2"/>
        </w:numPr>
        <w:jc w:val="center"/>
        <w:rPr>
          <w:rFonts w:ascii="Times New Roman" w:hAnsi="Times New Roman" w:cs="Times New Roman"/>
          <w:b/>
        </w:rPr>
      </w:pPr>
      <w:proofErr w:type="spellStart"/>
      <w:r w:rsidRPr="00BD22D0">
        <w:rPr>
          <w:rFonts w:ascii="Times New Roman" w:hAnsi="Times New Roman" w:cs="Times New Roman"/>
          <w:b/>
        </w:rPr>
        <w:t>Руководство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территориальным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управлением</w:t>
      </w:r>
      <w:proofErr w:type="spellEnd"/>
    </w:p>
    <w:p w:rsidR="00FC5E2E" w:rsidRPr="00BD22D0" w:rsidRDefault="00FC5E2E" w:rsidP="00FC5E2E">
      <w:pPr>
        <w:pStyle w:val="Compact"/>
        <w:ind w:left="480"/>
        <w:rPr>
          <w:rFonts w:ascii="Times New Roman" w:hAnsi="Times New Roman" w:cs="Times New Roman"/>
          <w:b/>
        </w:rPr>
      </w:pPr>
    </w:p>
    <w:p w:rsidR="00FC5E2E" w:rsidRPr="00BD22D0" w:rsidRDefault="00FC5E2E" w:rsidP="00FC5E2E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1.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е управление возглавляет начальник территориального управления, назначаемый на должность и освобождаемый от нее Главой городского округа города Переславля-Залесского.</w:t>
      </w:r>
      <w:proofErr w:type="gramEnd"/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4.2. На период отсутствия начальника территориального управления его полномочия выполняет сотрудник территориального управления в соответствии с распоряжением Администрации городского округа города Переславля-Залесского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3. Начальник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несёт ответственность за исполнение возложенных на территориальное управление задач и функций.</w:t>
      </w:r>
    </w:p>
    <w:p w:rsidR="00FC5E2E" w:rsidRPr="00BD22D0" w:rsidRDefault="00FC5E2E" w:rsidP="00FC5E2E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4. Сотрудники территориального управления </w:t>
      </w:r>
      <w:proofErr w:type="gramStart"/>
      <w:r w:rsidRPr="00BD22D0">
        <w:rPr>
          <w:rFonts w:ascii="Times New Roman" w:hAnsi="Times New Roman" w:cs="Times New Roman"/>
          <w:lang w:val="ru-RU"/>
        </w:rPr>
        <w:t>назначаются и освобождаются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от должности Г</w:t>
      </w:r>
      <w:r w:rsidR="00561536" w:rsidRPr="00BD22D0">
        <w:rPr>
          <w:rFonts w:ascii="Times New Roman" w:hAnsi="Times New Roman" w:cs="Times New Roman"/>
          <w:lang w:val="ru-RU"/>
        </w:rPr>
        <w:t xml:space="preserve">лавой городского округа города </w:t>
      </w:r>
      <w:r w:rsidRPr="00BD22D0">
        <w:rPr>
          <w:rFonts w:ascii="Times New Roman" w:hAnsi="Times New Roman" w:cs="Times New Roman"/>
          <w:lang w:val="ru-RU"/>
        </w:rPr>
        <w:t>Переславля-Залесского.</w:t>
      </w:r>
    </w:p>
    <w:p w:rsidR="00FC5E2E" w:rsidRPr="00BD22D0" w:rsidRDefault="00FC5E2E" w:rsidP="00FC5E2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4.5. Территориальное управление осуществляет свою деятельность в соответствии с Правилами внутреннего трудового распорядка Администрации городского округа города Переславля-Залесского.</w:t>
      </w:r>
    </w:p>
    <w:p w:rsidR="00716D79" w:rsidRPr="00BD22D0" w:rsidRDefault="00FC5E2E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6. Местонахождение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–</w:t>
      </w:r>
      <w:r w:rsidR="00716D79" w:rsidRPr="00BD22D0">
        <w:rPr>
          <w:rFonts w:ascii="Times New Roman" w:hAnsi="Times New Roman" w:cs="Times New Roman"/>
          <w:lang w:val="ru-RU"/>
        </w:rPr>
        <w:t xml:space="preserve"> Ярославская область, Переславский район, пос. Рязанцево, ул. Республиканская, д. 13.</w:t>
      </w:r>
    </w:p>
    <w:p w:rsidR="00FC5E2E" w:rsidRPr="00BD22D0" w:rsidRDefault="00FC5E2E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FC5E2E" w:rsidRPr="00BD22D0" w:rsidRDefault="00FC5E2E" w:rsidP="00FC5E2E">
      <w:pPr>
        <w:rPr>
          <w:rFonts w:ascii="Times New Roman" w:hAnsi="Times New Roman" w:cs="Times New Roman"/>
          <w:lang w:val="ru-RU"/>
        </w:rPr>
      </w:pPr>
    </w:p>
    <w:p w:rsidR="005D2E75" w:rsidRPr="00BD22D0" w:rsidRDefault="005D2E75">
      <w:pPr>
        <w:rPr>
          <w:rFonts w:ascii="Times New Roman" w:hAnsi="Times New Roman" w:cs="Times New Roman"/>
          <w:lang w:val="ru-RU"/>
        </w:rPr>
      </w:pPr>
    </w:p>
    <w:p w:rsidR="005D2E75" w:rsidRPr="00BD22D0" w:rsidRDefault="005D2E75">
      <w:pPr>
        <w:rPr>
          <w:rFonts w:ascii="Times New Roman" w:hAnsi="Times New Roman" w:cs="Times New Roman"/>
          <w:lang w:val="ru-RU"/>
        </w:rPr>
      </w:pPr>
    </w:p>
    <w:p w:rsidR="00716D79" w:rsidRPr="00BD22D0" w:rsidRDefault="00716D79">
      <w:pPr>
        <w:rPr>
          <w:rFonts w:ascii="Times New Roman" w:hAnsi="Times New Roman" w:cs="Times New Roman"/>
          <w:lang w:val="ru-RU"/>
        </w:rPr>
      </w:pPr>
    </w:p>
    <w:p w:rsidR="00716D79" w:rsidRPr="00BD22D0" w:rsidRDefault="00716D79">
      <w:pPr>
        <w:rPr>
          <w:rFonts w:ascii="Times New Roman" w:hAnsi="Times New Roman" w:cs="Times New Roman"/>
          <w:lang w:val="ru-RU"/>
        </w:rPr>
      </w:pPr>
    </w:p>
    <w:p w:rsidR="00716D79" w:rsidRPr="00BD22D0" w:rsidRDefault="00716D79">
      <w:pPr>
        <w:rPr>
          <w:rFonts w:ascii="Times New Roman" w:hAnsi="Times New Roman" w:cs="Times New Roman"/>
          <w:lang w:val="ru-RU"/>
        </w:rPr>
      </w:pPr>
    </w:p>
    <w:p w:rsidR="00716D79" w:rsidRPr="00BD22D0" w:rsidRDefault="00716D79">
      <w:pPr>
        <w:rPr>
          <w:rFonts w:ascii="Times New Roman" w:hAnsi="Times New Roman" w:cs="Times New Roman"/>
          <w:lang w:val="ru-RU"/>
        </w:rPr>
      </w:pPr>
    </w:p>
    <w:p w:rsidR="00716D79" w:rsidRPr="00BD22D0" w:rsidRDefault="00716D79">
      <w:pPr>
        <w:rPr>
          <w:rFonts w:ascii="Times New Roman" w:hAnsi="Times New Roman" w:cs="Times New Roman"/>
          <w:lang w:val="ru-RU"/>
        </w:rPr>
      </w:pPr>
    </w:p>
    <w:p w:rsidR="00716D79" w:rsidRPr="00BD22D0" w:rsidRDefault="00716D79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>Приложение № 3</w:t>
      </w:r>
    </w:p>
    <w:p w:rsidR="00716D79" w:rsidRPr="00BD22D0" w:rsidRDefault="00716D79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к постановлению Администрации </w:t>
      </w:r>
      <w:proofErr w:type="gramStart"/>
      <w:r w:rsidRPr="00BD22D0">
        <w:rPr>
          <w:rFonts w:ascii="Times New Roman" w:hAnsi="Times New Roman" w:cs="Times New Roman"/>
          <w:lang w:val="ru-RU"/>
        </w:rPr>
        <w:t>городск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</w:t>
      </w:r>
    </w:p>
    <w:p w:rsidR="00716D79" w:rsidRPr="00BD22D0" w:rsidRDefault="00716D79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округа города Переславля-Залесского</w:t>
      </w:r>
    </w:p>
    <w:p w:rsidR="00716D79" w:rsidRPr="00BD22D0" w:rsidRDefault="00716D79" w:rsidP="00BD22D0">
      <w:pPr>
        <w:pStyle w:val="a3"/>
        <w:spacing w:before="0" w:after="0"/>
        <w:ind w:firstLine="4820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от </w:t>
      </w:r>
      <w:r w:rsidR="00FA45FF">
        <w:rPr>
          <w:rFonts w:ascii="Times New Roman" w:hAnsi="Times New Roman" w:cs="Times New Roman"/>
          <w:lang w:val="ru-RU"/>
        </w:rPr>
        <w:t>08.02.2019</w:t>
      </w:r>
      <w:r w:rsidRPr="00BD22D0">
        <w:rPr>
          <w:rFonts w:ascii="Times New Roman" w:hAnsi="Times New Roman" w:cs="Times New Roman"/>
          <w:lang w:val="ru-RU"/>
        </w:rPr>
        <w:t xml:space="preserve"> №</w:t>
      </w:r>
      <w:r w:rsidR="00FA45FF">
        <w:rPr>
          <w:rFonts w:ascii="Times New Roman" w:hAnsi="Times New Roman" w:cs="Times New Roman"/>
          <w:lang w:val="ru-RU"/>
        </w:rPr>
        <w:t xml:space="preserve"> ПОС.03-0156/19</w:t>
      </w:r>
      <w:r w:rsidRPr="00BD22D0">
        <w:rPr>
          <w:rFonts w:ascii="Times New Roman" w:hAnsi="Times New Roman" w:cs="Times New Roman"/>
          <w:lang w:val="ru-RU"/>
        </w:rPr>
        <w:t xml:space="preserve">    </w:t>
      </w:r>
    </w:p>
    <w:p w:rsidR="00B413D9" w:rsidRPr="00BD22D0" w:rsidRDefault="00B413D9" w:rsidP="00716D7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716D79" w:rsidRPr="00BD22D0" w:rsidRDefault="00716D79" w:rsidP="00716D7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ПОЛОЖЕНИЕ</w:t>
      </w:r>
    </w:p>
    <w:p w:rsidR="00716D79" w:rsidRPr="00BD22D0" w:rsidRDefault="00716D79" w:rsidP="00716D7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о </w:t>
      </w:r>
      <w:proofErr w:type="spellStart"/>
      <w:r w:rsidRPr="00BD22D0">
        <w:rPr>
          <w:rFonts w:ascii="Times New Roman" w:hAnsi="Times New Roman" w:cs="Times New Roman"/>
          <w:lang w:val="ru-RU"/>
        </w:rPr>
        <w:t>Нагорьевском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территориальном управлении </w:t>
      </w:r>
    </w:p>
    <w:p w:rsidR="00716D79" w:rsidRPr="00BD22D0" w:rsidRDefault="00716D79" w:rsidP="00716D7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Администрации городского округа города Переславля-Залесского</w:t>
      </w:r>
    </w:p>
    <w:p w:rsidR="00716D79" w:rsidRPr="00BD22D0" w:rsidRDefault="00716D79" w:rsidP="00716D79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716D79" w:rsidRPr="00BD22D0" w:rsidRDefault="00716D79" w:rsidP="00716D7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BD22D0">
        <w:rPr>
          <w:rFonts w:ascii="Times New Roman" w:hAnsi="Times New Roman" w:cs="Times New Roman"/>
          <w:b/>
          <w:lang w:val="ru-RU"/>
        </w:rPr>
        <w:t>1.Общие положения</w:t>
      </w:r>
    </w:p>
    <w:p w:rsidR="00716D79" w:rsidRPr="00BD22D0" w:rsidRDefault="00716D79" w:rsidP="00716D79">
      <w:pPr>
        <w:pStyle w:val="a3"/>
        <w:spacing w:before="0" w:after="0"/>
        <w:ind w:left="2640"/>
        <w:rPr>
          <w:rFonts w:ascii="Times New Roman" w:hAnsi="Times New Roman" w:cs="Times New Roman"/>
          <w:lang w:val="ru-RU"/>
        </w:rPr>
      </w:pPr>
    </w:p>
    <w:p w:rsidR="00716D79" w:rsidRPr="00BD22D0" w:rsidRDefault="00716D79" w:rsidP="00716D7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1.1. </w:t>
      </w:r>
      <w:proofErr w:type="spellStart"/>
      <w:r w:rsidRPr="00BD22D0">
        <w:rPr>
          <w:rFonts w:ascii="Times New Roman" w:hAnsi="Times New Roman" w:cs="Times New Roman"/>
          <w:lang w:val="ru-RU"/>
        </w:rPr>
        <w:t>Нагорьевское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территориальное управление Администрации городского округа города Переславля-Залесского (далее — территориальное управление) является территориальным органом Администрации городского округа города Переславля-Залесского, без права юридического лица, созданным для осуществления в пределах своей компетенции на подведомственной территории городского округа города Переславля-Залесского деятельности по реализации полномочий Администрации городского округа города Переславля-Залесского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2. Территориальное управление подчиняется в своей деятельности заместителю Главы Администрации г. Переславля-Залесского, осуществляющему руководство данным направлением деятельности, Главе городского округа города Переславля-Залесского.</w:t>
      </w:r>
    </w:p>
    <w:p w:rsidR="00716D79" w:rsidRPr="00BD22D0" w:rsidRDefault="00716D79" w:rsidP="00716D79">
      <w:pPr>
        <w:pStyle w:val="a6"/>
        <w:shd w:val="clear" w:color="auto" w:fill="FFFFFF"/>
        <w:spacing w:after="0"/>
        <w:jc w:val="both"/>
        <w:rPr>
          <w:rFonts w:eastAsia="Times New Roman"/>
          <w:lang w:val="ru-RU" w:eastAsia="ru-RU"/>
        </w:rPr>
      </w:pPr>
      <w:r w:rsidRPr="00BD22D0">
        <w:rPr>
          <w:lang w:val="ru-RU"/>
        </w:rPr>
        <w:t xml:space="preserve">1.3. Территориальное управление осуществляет свои функции </w:t>
      </w:r>
      <w:proofErr w:type="gramStart"/>
      <w:r w:rsidRPr="00BD22D0">
        <w:rPr>
          <w:lang w:val="ru-RU"/>
        </w:rPr>
        <w:t xml:space="preserve">на </w:t>
      </w:r>
      <w:r w:rsidR="00561536" w:rsidRPr="00BD22D0">
        <w:rPr>
          <w:lang w:val="ru-RU"/>
        </w:rPr>
        <w:t>части территории</w:t>
      </w:r>
      <w:proofErr w:type="gramEnd"/>
      <w:r w:rsidR="00561536" w:rsidRPr="00BD22D0">
        <w:rPr>
          <w:lang w:val="ru-RU"/>
        </w:rPr>
        <w:t xml:space="preserve"> </w:t>
      </w:r>
      <w:r w:rsidRPr="00BD22D0">
        <w:rPr>
          <w:lang w:val="ru-RU"/>
        </w:rPr>
        <w:t xml:space="preserve">городского округа города Переславля-Залесского в следующих сельских округах: </w:t>
      </w:r>
      <w:proofErr w:type="spellStart"/>
      <w:r w:rsidRPr="00BD22D0">
        <w:rPr>
          <w:lang w:val="ru-RU"/>
        </w:rPr>
        <w:t>Андриановский</w:t>
      </w:r>
      <w:proofErr w:type="spellEnd"/>
      <w:r w:rsidRPr="00BD22D0">
        <w:rPr>
          <w:lang w:val="ru-RU"/>
        </w:rPr>
        <w:t xml:space="preserve">, Дмитриевский, </w:t>
      </w:r>
      <w:proofErr w:type="spellStart"/>
      <w:r w:rsidRPr="00BD22D0">
        <w:rPr>
          <w:lang w:val="ru-RU"/>
        </w:rPr>
        <w:t>Загорьевский</w:t>
      </w:r>
      <w:proofErr w:type="spellEnd"/>
      <w:r w:rsidRPr="00BD22D0">
        <w:rPr>
          <w:lang w:val="ru-RU"/>
        </w:rPr>
        <w:t xml:space="preserve">, </w:t>
      </w:r>
      <w:proofErr w:type="spellStart"/>
      <w:r w:rsidRPr="00BD22D0">
        <w:rPr>
          <w:lang w:val="ru-RU"/>
        </w:rPr>
        <w:t>Копнинский</w:t>
      </w:r>
      <w:proofErr w:type="spellEnd"/>
      <w:r w:rsidRPr="00BD22D0">
        <w:rPr>
          <w:lang w:val="ru-RU"/>
        </w:rPr>
        <w:t xml:space="preserve">, </w:t>
      </w:r>
      <w:proofErr w:type="spellStart"/>
      <w:r w:rsidRPr="00BD22D0">
        <w:rPr>
          <w:lang w:val="ru-RU"/>
        </w:rPr>
        <w:t>Кубринский</w:t>
      </w:r>
      <w:proofErr w:type="spellEnd"/>
      <w:r w:rsidRPr="00BD22D0">
        <w:rPr>
          <w:lang w:val="ru-RU"/>
        </w:rPr>
        <w:t xml:space="preserve">, </w:t>
      </w:r>
      <w:proofErr w:type="spellStart"/>
      <w:r w:rsidRPr="00BD22D0">
        <w:rPr>
          <w:lang w:val="ru-RU"/>
        </w:rPr>
        <w:t>Нагорьевский</w:t>
      </w:r>
      <w:proofErr w:type="spellEnd"/>
      <w:r w:rsidRPr="00BD22D0">
        <w:rPr>
          <w:lang w:val="ru-RU"/>
        </w:rPr>
        <w:t>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4. Территориальное управление в своей работе руководствуется Конституцией Российской Федерации, законодательством Российской Федерации, нормативными правовыми актами Ярославской области, Уставом города Переславля-Залесского, муниципальными правовыми актами органов местного самоуправления городского округа города Переславля-Залесского и настоящим Положением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5. Территориальное управление осуществляет свою деятельность в</w:t>
      </w:r>
      <w:r w:rsidR="007C6D74" w:rsidRPr="00BD22D0">
        <w:rPr>
          <w:rFonts w:ascii="Times New Roman" w:hAnsi="Times New Roman" w:cs="Times New Roman"/>
          <w:lang w:val="ru-RU"/>
        </w:rPr>
        <w:t xml:space="preserve">о </w:t>
      </w:r>
      <w:proofErr w:type="gramStart"/>
      <w:r w:rsidR="007C6D74" w:rsidRPr="00BD22D0">
        <w:rPr>
          <w:rFonts w:ascii="Times New Roman" w:hAnsi="Times New Roman" w:cs="Times New Roman"/>
          <w:lang w:val="ru-RU"/>
        </w:rPr>
        <w:t>взаимодействии</w:t>
      </w:r>
      <w:proofErr w:type="gramEnd"/>
      <w:r w:rsidR="007C6D74" w:rsidRPr="00BD22D0">
        <w:rPr>
          <w:rFonts w:ascii="Times New Roman" w:hAnsi="Times New Roman" w:cs="Times New Roman"/>
          <w:lang w:val="ru-RU"/>
        </w:rPr>
        <w:t xml:space="preserve"> с Администрацией</w:t>
      </w:r>
      <w:r w:rsidRPr="00BD22D0">
        <w:rPr>
          <w:rFonts w:ascii="Times New Roman" w:hAnsi="Times New Roman" w:cs="Times New Roman"/>
          <w:lang w:val="ru-RU"/>
        </w:rPr>
        <w:t xml:space="preserve"> городского округа города Переславля-Залесского и ее отраслевыми (функциональными) органами, исполнительными органами государственной власти Ярославской област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1.6. Территориальное управление имеет свою печать и штампы со своим наименованием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16D79" w:rsidRPr="00BD22D0" w:rsidRDefault="00716D79" w:rsidP="00716D79">
      <w:pPr>
        <w:pStyle w:val="Compact"/>
        <w:numPr>
          <w:ilvl w:val="1"/>
          <w:numId w:val="2"/>
        </w:numPr>
        <w:jc w:val="center"/>
        <w:rPr>
          <w:rFonts w:ascii="Times New Roman" w:hAnsi="Times New Roman" w:cs="Times New Roman"/>
          <w:b/>
          <w:lang w:val="ru-RU"/>
        </w:rPr>
      </w:pPr>
      <w:r w:rsidRPr="00BD22D0">
        <w:rPr>
          <w:rFonts w:ascii="Times New Roman" w:hAnsi="Times New Roman" w:cs="Times New Roman"/>
          <w:b/>
          <w:lang w:val="ru-RU"/>
        </w:rPr>
        <w:t xml:space="preserve">Основные задачи и функции </w:t>
      </w:r>
      <w:proofErr w:type="gramStart"/>
      <w:r w:rsidRPr="00BD22D0">
        <w:rPr>
          <w:rFonts w:ascii="Times New Roman" w:hAnsi="Times New Roman" w:cs="Times New Roman"/>
          <w:b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b/>
          <w:lang w:val="ru-RU"/>
        </w:rPr>
        <w:t xml:space="preserve"> управления</w:t>
      </w:r>
    </w:p>
    <w:p w:rsidR="00716D79" w:rsidRPr="00BD22D0" w:rsidRDefault="00716D79" w:rsidP="00716D79">
      <w:pPr>
        <w:pStyle w:val="Compact"/>
        <w:ind w:left="480"/>
        <w:rPr>
          <w:rFonts w:ascii="Times New Roman" w:hAnsi="Times New Roman" w:cs="Times New Roman"/>
          <w:b/>
          <w:lang w:val="ru-RU"/>
        </w:rPr>
      </w:pPr>
    </w:p>
    <w:p w:rsidR="00716D79" w:rsidRPr="00BD22D0" w:rsidRDefault="00716D79" w:rsidP="00716D7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 Основными задачам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являются:</w:t>
      </w:r>
    </w:p>
    <w:p w:rsidR="00716D79" w:rsidRPr="00BD22D0" w:rsidRDefault="00716D79" w:rsidP="00716D7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1. Создание условий на подведомственной территории для социально- экономического развития населенных пунктов и для повышения уровня и качества жизни населения в части компетенции территориального управления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2. Информирование соответствующих дежурных служб и координация их действий по ликвидации  аварий, или их предупреждению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3. Выявление фактов, условий, причин способствующих возникновению аварий, а также иных чрезвычайных ситуаций </w:t>
      </w:r>
      <w:r w:rsidR="00B413D9" w:rsidRPr="00BD22D0">
        <w:rPr>
          <w:rFonts w:ascii="Times New Roman" w:hAnsi="Times New Roman" w:cs="Times New Roman"/>
          <w:lang w:val="ru-RU"/>
        </w:rPr>
        <w:t xml:space="preserve">природного и </w:t>
      </w:r>
      <w:r w:rsidRPr="00BD22D0">
        <w:rPr>
          <w:rFonts w:ascii="Times New Roman" w:hAnsi="Times New Roman" w:cs="Times New Roman"/>
          <w:lang w:val="ru-RU"/>
        </w:rPr>
        <w:t>техногенного характера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4. </w:t>
      </w:r>
      <w:proofErr w:type="gramStart"/>
      <w:r w:rsidRPr="00BD22D0">
        <w:rPr>
          <w:rFonts w:ascii="Times New Roman" w:hAnsi="Times New Roman" w:cs="Times New Roman"/>
          <w:lang w:val="ru-RU"/>
        </w:rPr>
        <w:t>Выявление на подведомственной территории фактов (случаев) нарушения правил, нормативов, санитарных и технических норм, установленных федеральными нормативно-правовыми актами, нормативно-правовыми актами Ярославской области, муниципальными-правовыми актами органов местного самоуправления городского округа города Переславля-Залесского, в сфере благоустройства, содержания объектов общественного пользования (дороги, пешеходная часть улиц, площадей, переулков и пр., скверы, лесопарковые зоны, прилегающие территории к жилым и нежилым объектам).</w:t>
      </w:r>
      <w:proofErr w:type="gramEnd"/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>2.1.5. Своевременное информирование населения об аварийных ситуациях на объектах жизнеобеспечения и соответствующих служб, с целью уменьшения возможного вреда или локализации последствий аварий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6. </w:t>
      </w:r>
      <w:proofErr w:type="gramStart"/>
      <w:r w:rsidRPr="00BD22D0">
        <w:rPr>
          <w:rFonts w:ascii="Times New Roman" w:hAnsi="Times New Roman" w:cs="Times New Roman"/>
          <w:lang w:val="ru-RU"/>
        </w:rPr>
        <w:t>Участие в организации и контроле на подведомственной территории работ по обеспечению потребностей населения в социально- культурных, коммунально-бытовых, транспортных, торговых, энергоснабжения, связи и иных жизненно важных для населения услуг в части компетенции территориального управления.</w:t>
      </w:r>
      <w:proofErr w:type="gramEnd"/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7. Участие в создании условий для развития на подведомственной территории территориального общественного самоуправления и взаимодействие с органами территориального общественного самоуправления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8. Участие в разработке муниципальных программ, реализуемых на территории городского округа города Переславля-Залесского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9. Работа в единых информационных системах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1.10. Участие в рассмотрении обращений граждан, юридических лиц по вопросам, относящимся к компетенци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в установленные законом срок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1.11. Ведение личного приема граждан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 Основными функциями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являются: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. Взаимодействие с Администрацией городского округа города Переславля-Залесского и ее отраслевыми (функциональными) органам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. Координация работы коммунальных и аварийных служб, по вопросам жизнеобеспечения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3. Взаимодействие с правоохранительными органами, обслуживающими подведомственную территорию, по вопросам организации обеспечения общественного порядка и профилактики правонарушений, в том числе в области миграционного законодательства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4. Ведение мониторинга состояния подведомственной территории и дорог местного, областного значения на предмет чистоты и порядка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5.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информированием населения о плановых и неплановых ограничениях подачи электроэнергии, воды, тепла (в отопительный сезон)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6. Участие в контроле работ по нормативному содержанию дорог общего пользования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7. Участие в создании условий для обеспечения населения подведомственной территории услугами торговли, общественного питания, бытового и медицинского обслуживания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8. Участие в организации и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е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благоустройством, санитарной очисткой и озеленением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9.   Ведение </w:t>
      </w:r>
      <w:proofErr w:type="spellStart"/>
      <w:r w:rsidRPr="00BD22D0">
        <w:rPr>
          <w:rFonts w:ascii="Times New Roman" w:hAnsi="Times New Roman" w:cs="Times New Roman"/>
          <w:lang w:val="ru-RU"/>
        </w:rPr>
        <w:t>похозяйственных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книг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0. Подготовка и выдача выписок из домовых, </w:t>
      </w:r>
      <w:proofErr w:type="spellStart"/>
      <w:r w:rsidRPr="00BD22D0">
        <w:rPr>
          <w:rFonts w:ascii="Times New Roman" w:hAnsi="Times New Roman" w:cs="Times New Roman"/>
          <w:lang w:val="ru-RU"/>
        </w:rPr>
        <w:t>похозяйственных</w:t>
      </w:r>
      <w:proofErr w:type="spellEnd"/>
      <w:r w:rsidRPr="00BD22D0">
        <w:rPr>
          <w:rFonts w:ascii="Times New Roman" w:hAnsi="Times New Roman" w:cs="Times New Roman"/>
          <w:lang w:val="ru-RU"/>
        </w:rPr>
        <w:t xml:space="preserve"> книг. 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1. Подготовка и выдача следующих справок: 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           -  о составе семьи;</w:t>
      </w:r>
    </w:p>
    <w:p w:rsidR="00716D79" w:rsidRPr="00BD22D0" w:rsidRDefault="00716D79" w:rsidP="00716D79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 о проживании на день смерти (для вступления и открытия наследства);</w:t>
      </w:r>
    </w:p>
    <w:p w:rsidR="00716D79" w:rsidRPr="00BD22D0" w:rsidRDefault="00716D79" w:rsidP="00716D79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 с места жительства;</w:t>
      </w:r>
    </w:p>
    <w:p w:rsidR="00716D79" w:rsidRPr="00BD22D0" w:rsidRDefault="00716D79" w:rsidP="00716D79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 о захоронении (до 31.12.2018 года);</w:t>
      </w:r>
    </w:p>
    <w:p w:rsidR="00716D79" w:rsidRPr="00BD22D0" w:rsidRDefault="00716D79" w:rsidP="00716D79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-  о фактическом проживании или </w:t>
      </w:r>
      <w:proofErr w:type="gramStart"/>
      <w:r w:rsidRPr="00BD22D0">
        <w:rPr>
          <w:rFonts w:ascii="Times New Roman" w:hAnsi="Times New Roman" w:cs="Times New Roman"/>
          <w:lang w:val="ru-RU"/>
        </w:rPr>
        <w:t>зарегистрированных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по данному адресу;</w:t>
      </w:r>
    </w:p>
    <w:p w:rsidR="00716D79" w:rsidRPr="00BD22D0" w:rsidRDefault="00716D79" w:rsidP="00716D79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о наличии личного подсобного хозяйства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2. Подготовка проектов ответов на запросы </w:t>
      </w:r>
      <w:r w:rsidR="00B413D9" w:rsidRPr="00BD22D0">
        <w:rPr>
          <w:rFonts w:ascii="Times New Roman" w:hAnsi="Times New Roman" w:cs="Times New Roman"/>
          <w:lang w:val="ru-RU"/>
        </w:rPr>
        <w:t xml:space="preserve">органов государственной власти, органов местного самоуправления, </w:t>
      </w:r>
      <w:r w:rsidRPr="00BD22D0">
        <w:rPr>
          <w:rFonts w:ascii="Times New Roman" w:hAnsi="Times New Roman" w:cs="Times New Roman"/>
          <w:lang w:val="ru-RU"/>
        </w:rPr>
        <w:t>контрольных (надзорных, правоохранительных) органов, на обращения физических и юридических лиц по вопросам, входящим в компетенцию территориального управления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3. Участие в мероприятиях по мобилизационной подготовке, антитеррористической защищенности, </w:t>
      </w:r>
      <w:r w:rsidR="00B413D9" w:rsidRPr="00BD22D0">
        <w:rPr>
          <w:rFonts w:ascii="Times New Roman" w:hAnsi="Times New Roman" w:cs="Times New Roman"/>
          <w:lang w:val="ru-RU"/>
        </w:rPr>
        <w:t xml:space="preserve">профилактике терроризма, </w:t>
      </w:r>
      <w:r w:rsidRPr="00BD22D0">
        <w:rPr>
          <w:rFonts w:ascii="Times New Roman" w:hAnsi="Times New Roman" w:cs="Times New Roman"/>
          <w:lang w:val="ru-RU"/>
        </w:rPr>
        <w:t>предупреждении и ликвидации чрезвычайных ситуаций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>2.2.14. Участие в организации и проведении культурно-массовых, физкультурно-оздоровительных и спортивных мероприятий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5. Взаимодействие с Администрацией городского округа города Переславля-Залесского и ее отраслевыми (функциональными) органами в части организации и контроля содержания и использования муниципального жилищного фонда, муниципальных нежилых помещений, других объектов муниципальной собственности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16. Направление информации о выявленных нарушениях правовых актов в сфере жизнеобеспечения населения, общественной безопасности и предупреждения аварийных ситуаций и чрезвычайных ситуаций в Администрацию городского округа города Переславля-Залесского и ее отраслевые (функциональные) органы. 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7. Взаимодействие с муниципальными учреждениями и предприятиями, расположенными на подведомственной территории и другими организациями, ведущими деятельность на территории городского округа города Переславля-Залесского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8. Взаимодействие по подготовке жилищного фонда, объектов коммунального хозяйства и социально-культурного назначения, расположенных на подведомственной территории к осенне-зимнему периоду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19. Оказание организационной и информационной поддержки в вопросах организации и проведения собраний собственников жилых помещений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20. Проведение информационно-разъяснительной работы о правах и обязанностях собственников помещений на подведомственной территории. 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1. Участие в проведении мероприятий по переселению жителей из ветхого и аварийного жилищного фонда, подлежащего сносу, реконструкц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2. Оказание содействия в мероприятиях по содержанию, ремонту муниципального жилищного фонда, уборке, содержанию, ремонту объектов благоустройства, в том числе дворовых территорий, детских и спортивных площадок, озеленению территории, вывозу твердых коммунальных отходов, крупногабаритного мусора, ликвидации стихийных свалок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3. Участие в мероприятиях по организации движения общественного транспорта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4. Оказание содействия в подготовке разрешений на производство земляных работ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5. Оказание содействия в организации ярмарок выходного дня, нестационарной и сезонной торговл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6. Оказание содействия в организации проведения выборов, референдумов, публичных слушаний, общественных обсуждений на подведомственной территор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2.2.27. Территориальное управление в пределах своей компетенции осуществляет содействие </w:t>
      </w:r>
      <w:proofErr w:type="gramStart"/>
      <w:r w:rsidRPr="00BD22D0">
        <w:rPr>
          <w:rFonts w:ascii="Times New Roman" w:hAnsi="Times New Roman" w:cs="Times New Roman"/>
          <w:lang w:val="ru-RU"/>
        </w:rPr>
        <w:t>за</w:t>
      </w:r>
      <w:proofErr w:type="gramEnd"/>
      <w:r w:rsidRPr="00BD22D0">
        <w:rPr>
          <w:rFonts w:ascii="Times New Roman" w:hAnsi="Times New Roman" w:cs="Times New Roman"/>
          <w:lang w:val="ru-RU"/>
        </w:rPr>
        <w:t>: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исполнением распорядительных документов согласно поручению Главы городского округа города Переславля-Залесского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реализацией муниципальных программ и проектов на подведомственной территории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по выявлению бесхозяйных строений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по благоустройству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земляных работ на подведомственной территории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по вырубке зеленых насаждений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мероприятий по определению состояния общего имущества многоквартирных жилых домов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проведением работ организациями, ведущими строительство и ремонт дорог, инженерных сетей и сооружений муниципального значения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выполнением работ по устранению аварий и неполадок в работе разводящих сетей тепл</w:t>
      </w:r>
      <w:proofErr w:type="gramStart"/>
      <w:r w:rsidRPr="00BD22D0">
        <w:rPr>
          <w:rFonts w:ascii="Times New Roman" w:hAnsi="Times New Roman" w:cs="Times New Roman"/>
          <w:lang w:val="ru-RU"/>
        </w:rPr>
        <w:t>о-</w:t>
      </w:r>
      <w:proofErr w:type="gramEnd"/>
      <w:r w:rsidRPr="00BD22D0">
        <w:rPr>
          <w:rFonts w:ascii="Times New Roman" w:hAnsi="Times New Roman" w:cs="Times New Roman"/>
          <w:lang w:val="ru-RU"/>
        </w:rPr>
        <w:t>, электро-, водо- и газоснабжения, водоотведения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исполнением муниципальных нормативных правовых актов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содержанием кладбищ.</w:t>
      </w:r>
    </w:p>
    <w:p w:rsidR="00716D79" w:rsidRPr="00BD22D0" w:rsidRDefault="00716D79" w:rsidP="00716D7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8. Участие в работе межведомственных и иных комиссий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2.2.29.  Осуществление взаимодействия со средствами массовой информации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lastRenderedPageBreak/>
        <w:t xml:space="preserve">2.2.30. Оказание содействия Администрации городского округа города Переславля-Залесского и ее отраслевым (функциональным) органам по </w:t>
      </w:r>
      <w:proofErr w:type="gramStart"/>
      <w:r w:rsidRPr="00BD22D0">
        <w:rPr>
          <w:rFonts w:ascii="Times New Roman" w:hAnsi="Times New Roman" w:cs="Times New Roman"/>
          <w:lang w:val="ru-RU"/>
        </w:rPr>
        <w:t>контролю за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освобождением жилых помещений в связи с выбытием граждан, в том числе от третьих лиц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16D79" w:rsidRPr="00BD22D0" w:rsidRDefault="00716D79" w:rsidP="00716D79">
      <w:pPr>
        <w:pStyle w:val="Compact"/>
        <w:numPr>
          <w:ilvl w:val="1"/>
          <w:numId w:val="2"/>
        </w:numPr>
        <w:spacing w:before="0" w:after="0"/>
        <w:jc w:val="center"/>
        <w:rPr>
          <w:rFonts w:ascii="Times New Roman" w:hAnsi="Times New Roman" w:cs="Times New Roman"/>
          <w:b/>
        </w:rPr>
      </w:pPr>
      <w:proofErr w:type="spellStart"/>
      <w:r w:rsidRPr="00BD22D0">
        <w:rPr>
          <w:rFonts w:ascii="Times New Roman" w:hAnsi="Times New Roman" w:cs="Times New Roman"/>
          <w:b/>
        </w:rPr>
        <w:t>Права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территориального</w:t>
      </w:r>
      <w:proofErr w:type="spellEnd"/>
      <w:r w:rsidRPr="00BD22D0">
        <w:rPr>
          <w:rFonts w:ascii="Times New Roman" w:hAnsi="Times New Roman" w:cs="Times New Roman"/>
          <w:b/>
        </w:rPr>
        <w:t xml:space="preserve"> управления</w:t>
      </w:r>
    </w:p>
    <w:p w:rsidR="00716D79" w:rsidRPr="00BD22D0" w:rsidRDefault="00716D79" w:rsidP="00716D79">
      <w:pPr>
        <w:pStyle w:val="Compact"/>
        <w:spacing w:before="0" w:after="0"/>
        <w:rPr>
          <w:rFonts w:ascii="Times New Roman" w:hAnsi="Times New Roman" w:cs="Times New Roman"/>
          <w:b/>
        </w:rPr>
      </w:pPr>
    </w:p>
    <w:p w:rsidR="00716D79" w:rsidRPr="00BD22D0" w:rsidRDefault="00716D79" w:rsidP="00716D79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BD22D0">
        <w:rPr>
          <w:rFonts w:ascii="Times New Roman" w:hAnsi="Times New Roman" w:cs="Times New Roman"/>
        </w:rPr>
        <w:t xml:space="preserve">3.1. </w:t>
      </w:r>
      <w:proofErr w:type="spellStart"/>
      <w:r w:rsidRPr="00BD22D0">
        <w:rPr>
          <w:rFonts w:ascii="Times New Roman" w:hAnsi="Times New Roman" w:cs="Times New Roman"/>
        </w:rPr>
        <w:t>Территориальное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управление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имеет</w:t>
      </w:r>
      <w:proofErr w:type="spellEnd"/>
      <w:r w:rsidRPr="00BD22D0">
        <w:rPr>
          <w:rFonts w:ascii="Times New Roman" w:hAnsi="Times New Roman" w:cs="Times New Roman"/>
        </w:rPr>
        <w:t xml:space="preserve"> </w:t>
      </w:r>
      <w:proofErr w:type="spellStart"/>
      <w:r w:rsidRPr="00BD22D0">
        <w:rPr>
          <w:rFonts w:ascii="Times New Roman" w:hAnsi="Times New Roman" w:cs="Times New Roman"/>
        </w:rPr>
        <w:t>право</w:t>
      </w:r>
      <w:proofErr w:type="spellEnd"/>
      <w:r w:rsidRPr="00BD22D0">
        <w:rPr>
          <w:rFonts w:ascii="Times New Roman" w:hAnsi="Times New Roman" w:cs="Times New Roman"/>
        </w:rPr>
        <w:t>: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готовить запросы в исполнительные органы государственной власти и органы местного самоуправления, в организации и учреждения с целью получения материалов, информации и иных сведений, необходимых для выполнения возложенных на территориальное управление функций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- на информационное, транспортное и материально-техническое обеспечение деятельности территориального управления за счет средств бюджета городского округа;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 - решать иные вопросы в соответствии с действующим законодательством, муниципальными правовыми актами органов местного самоуправления города Переславля-Залесского, необходимые для решения задач и выполнения функций территориального управления.</w:t>
      </w:r>
    </w:p>
    <w:p w:rsidR="00716D79" w:rsidRPr="00BD22D0" w:rsidRDefault="00716D79" w:rsidP="00716D79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716D79" w:rsidRPr="00BD22D0" w:rsidRDefault="00716D79" w:rsidP="00716D79">
      <w:pPr>
        <w:pStyle w:val="Compact"/>
        <w:numPr>
          <w:ilvl w:val="1"/>
          <w:numId w:val="2"/>
        </w:numPr>
        <w:jc w:val="center"/>
        <w:rPr>
          <w:rFonts w:ascii="Times New Roman" w:hAnsi="Times New Roman" w:cs="Times New Roman"/>
          <w:b/>
        </w:rPr>
      </w:pPr>
      <w:proofErr w:type="spellStart"/>
      <w:r w:rsidRPr="00BD22D0">
        <w:rPr>
          <w:rFonts w:ascii="Times New Roman" w:hAnsi="Times New Roman" w:cs="Times New Roman"/>
          <w:b/>
        </w:rPr>
        <w:t>Руководство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территориальным</w:t>
      </w:r>
      <w:proofErr w:type="spellEnd"/>
      <w:r w:rsidRPr="00BD22D0">
        <w:rPr>
          <w:rFonts w:ascii="Times New Roman" w:hAnsi="Times New Roman" w:cs="Times New Roman"/>
          <w:b/>
        </w:rPr>
        <w:t xml:space="preserve"> </w:t>
      </w:r>
      <w:proofErr w:type="spellStart"/>
      <w:r w:rsidRPr="00BD22D0">
        <w:rPr>
          <w:rFonts w:ascii="Times New Roman" w:hAnsi="Times New Roman" w:cs="Times New Roman"/>
          <w:b/>
        </w:rPr>
        <w:t>управлением</w:t>
      </w:r>
      <w:proofErr w:type="spellEnd"/>
    </w:p>
    <w:p w:rsidR="00716D79" w:rsidRPr="00BD22D0" w:rsidRDefault="00716D79" w:rsidP="00716D79">
      <w:pPr>
        <w:pStyle w:val="Compact"/>
        <w:ind w:left="480"/>
        <w:rPr>
          <w:rFonts w:ascii="Times New Roman" w:hAnsi="Times New Roman" w:cs="Times New Roman"/>
          <w:b/>
        </w:rPr>
      </w:pPr>
    </w:p>
    <w:p w:rsidR="00716D79" w:rsidRPr="00BD22D0" w:rsidRDefault="00716D79" w:rsidP="00716D7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1.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е управление возглавляет начальник территориального управления, назначаемый на должность и освобождаемый от нее Главой городского округа города Переславля-Залесского.</w:t>
      </w:r>
      <w:proofErr w:type="gramEnd"/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4.2. На период отсутствия начальника территориального управления его полномочия выполняет сотрудник территориального управления в соответствии с распоряжением Администрации городского округа города Переславля-Залесского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3. Начальник </w:t>
      </w:r>
      <w:proofErr w:type="gramStart"/>
      <w:r w:rsidRPr="00BD22D0">
        <w:rPr>
          <w:rFonts w:ascii="Times New Roman" w:hAnsi="Times New Roman" w:cs="Times New Roman"/>
          <w:lang w:val="ru-RU"/>
        </w:rPr>
        <w:t>территориального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управления несёт ответственность за исполнение возложенных на территориальное управление задач и функций.</w:t>
      </w:r>
    </w:p>
    <w:p w:rsidR="00716D79" w:rsidRPr="00BD22D0" w:rsidRDefault="00716D79" w:rsidP="00716D79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 xml:space="preserve">4.4. Сотрудники территориального управления </w:t>
      </w:r>
      <w:proofErr w:type="gramStart"/>
      <w:r w:rsidRPr="00BD22D0">
        <w:rPr>
          <w:rFonts w:ascii="Times New Roman" w:hAnsi="Times New Roman" w:cs="Times New Roman"/>
          <w:lang w:val="ru-RU"/>
        </w:rPr>
        <w:t>назначаются и освобождаются</w:t>
      </w:r>
      <w:proofErr w:type="gramEnd"/>
      <w:r w:rsidRPr="00BD22D0">
        <w:rPr>
          <w:rFonts w:ascii="Times New Roman" w:hAnsi="Times New Roman" w:cs="Times New Roman"/>
          <w:lang w:val="ru-RU"/>
        </w:rPr>
        <w:t xml:space="preserve"> от должности Главой городского округа города Переславля-Залесского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4.5. Территориальное управление осуществляет свою деятельность в соответствии с Правилами внутреннего трудового распорядка Администрации городского округа города Переславля-Залесского.</w:t>
      </w:r>
    </w:p>
    <w:p w:rsidR="00716D79" w:rsidRPr="00BD22D0" w:rsidRDefault="00716D79" w:rsidP="00716D7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BD22D0">
        <w:rPr>
          <w:rFonts w:ascii="Times New Roman" w:hAnsi="Times New Roman" w:cs="Times New Roman"/>
          <w:lang w:val="ru-RU"/>
        </w:rPr>
        <w:t>4.6. Местонахождение территориального управления – Ярославская область, Переславский район, пос. Нагорье, ул. Адмирала Спиридова, д. 19.</w:t>
      </w:r>
    </w:p>
    <w:p w:rsidR="00716D79" w:rsidRPr="00BD22D0" w:rsidRDefault="00716D79" w:rsidP="00716D79">
      <w:pPr>
        <w:rPr>
          <w:rFonts w:ascii="Times New Roman" w:hAnsi="Times New Roman" w:cs="Times New Roman"/>
          <w:lang w:val="ru-RU"/>
        </w:rPr>
      </w:pPr>
    </w:p>
    <w:p w:rsidR="007868C9" w:rsidRPr="00BD22D0" w:rsidRDefault="007868C9">
      <w:pPr>
        <w:rPr>
          <w:rFonts w:ascii="Times New Roman" w:hAnsi="Times New Roman" w:cs="Times New Roman"/>
          <w:lang w:val="ru-RU"/>
        </w:rPr>
      </w:pPr>
    </w:p>
    <w:sectPr w:rsidR="007868C9" w:rsidRPr="00BD22D0" w:rsidSect="00BD22D0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libri Light"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24F8578"/>
    <w:multiLevelType w:val="multilevel"/>
    <w:tmpl w:val="21042012"/>
    <w:lvl w:ilvl="0">
      <w:start w:val="1"/>
      <w:numFmt w:val="decimal"/>
      <w:lvlText w:val="%1."/>
      <w:lvlJc w:val="left"/>
      <w:pPr>
        <w:tabs>
          <w:tab w:val="num" w:pos="1440"/>
        </w:tabs>
        <w:ind w:left="1920" w:hanging="48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640" w:hanging="48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3360" w:hanging="4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4080" w:hanging="48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800" w:hanging="48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520" w:hanging="4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624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8DC1A5C"/>
    <w:multiLevelType w:val="multilevel"/>
    <w:tmpl w:val="F75AE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F3D841"/>
    <w:multiLevelType w:val="multilevel"/>
    <w:tmpl w:val="C12E870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6990565"/>
    <w:multiLevelType w:val="multilevel"/>
    <w:tmpl w:val="42EA6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85AEB5D"/>
    <w:multiLevelType w:val="multilevel"/>
    <w:tmpl w:val="AEC8E0A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35C0621"/>
    <w:multiLevelType w:val="multilevel"/>
    <w:tmpl w:val="649E68C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EBD8DBB"/>
    <w:multiLevelType w:val="multilevel"/>
    <w:tmpl w:val="74A8C11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FBB6E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5"/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</w:num>
  <w:num w:numId="9">
    <w:abstractNumId w:val="1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BD1CDC"/>
    <w:rsid w:val="00004235"/>
    <w:rsid w:val="00013ECD"/>
    <w:rsid w:val="000F3891"/>
    <w:rsid w:val="00132496"/>
    <w:rsid w:val="001901F7"/>
    <w:rsid w:val="001B4F04"/>
    <w:rsid w:val="001D2022"/>
    <w:rsid w:val="001E5BFD"/>
    <w:rsid w:val="00291458"/>
    <w:rsid w:val="002D18FD"/>
    <w:rsid w:val="003426B5"/>
    <w:rsid w:val="003B1E13"/>
    <w:rsid w:val="0047001A"/>
    <w:rsid w:val="00491E67"/>
    <w:rsid w:val="004F6871"/>
    <w:rsid w:val="00561536"/>
    <w:rsid w:val="00562334"/>
    <w:rsid w:val="005D2E75"/>
    <w:rsid w:val="005E1EBF"/>
    <w:rsid w:val="00600CA5"/>
    <w:rsid w:val="006A02A7"/>
    <w:rsid w:val="006A5F5D"/>
    <w:rsid w:val="006D357A"/>
    <w:rsid w:val="00716D79"/>
    <w:rsid w:val="007647B2"/>
    <w:rsid w:val="007868C9"/>
    <w:rsid w:val="00791EBC"/>
    <w:rsid w:val="00795E6F"/>
    <w:rsid w:val="007C6D74"/>
    <w:rsid w:val="007E71EC"/>
    <w:rsid w:val="008470E9"/>
    <w:rsid w:val="008504B9"/>
    <w:rsid w:val="008B668C"/>
    <w:rsid w:val="00901C19"/>
    <w:rsid w:val="009953DD"/>
    <w:rsid w:val="00A146F3"/>
    <w:rsid w:val="00A2281C"/>
    <w:rsid w:val="00A370E1"/>
    <w:rsid w:val="00A8186F"/>
    <w:rsid w:val="00A92CAF"/>
    <w:rsid w:val="00B15982"/>
    <w:rsid w:val="00B413D9"/>
    <w:rsid w:val="00B70001"/>
    <w:rsid w:val="00B80450"/>
    <w:rsid w:val="00BA7C55"/>
    <w:rsid w:val="00BB1629"/>
    <w:rsid w:val="00BD1CDC"/>
    <w:rsid w:val="00BD22D0"/>
    <w:rsid w:val="00BE3B70"/>
    <w:rsid w:val="00C2528B"/>
    <w:rsid w:val="00C7316F"/>
    <w:rsid w:val="00CB1012"/>
    <w:rsid w:val="00D01781"/>
    <w:rsid w:val="00D61772"/>
    <w:rsid w:val="00D67FC7"/>
    <w:rsid w:val="00D707CA"/>
    <w:rsid w:val="00DE7DD2"/>
    <w:rsid w:val="00DF3188"/>
    <w:rsid w:val="00E540AA"/>
    <w:rsid w:val="00E54483"/>
    <w:rsid w:val="00E75A99"/>
    <w:rsid w:val="00EA588E"/>
    <w:rsid w:val="00EE3ECD"/>
    <w:rsid w:val="00F56398"/>
    <w:rsid w:val="00F640D6"/>
    <w:rsid w:val="00F76765"/>
    <w:rsid w:val="00FA45FF"/>
    <w:rsid w:val="00FC5E2E"/>
    <w:rsid w:val="00FD713A"/>
    <w:rsid w:val="00FF4B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D357A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D357A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6D357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6D357A"/>
  </w:style>
  <w:style w:type="paragraph" w:styleId="a5">
    <w:name w:val="List Paragraph"/>
    <w:basedOn w:val="a"/>
    <w:uiPriority w:val="34"/>
    <w:qFormat/>
    <w:rsid w:val="008470E9"/>
    <w:pPr>
      <w:ind w:left="720"/>
      <w:contextualSpacing/>
    </w:pPr>
  </w:style>
  <w:style w:type="paragraph" w:customStyle="1" w:styleId="Compact">
    <w:name w:val="Compact"/>
    <w:basedOn w:val="a3"/>
    <w:qFormat/>
    <w:rsid w:val="008470E9"/>
    <w:pPr>
      <w:spacing w:before="36" w:after="36"/>
    </w:pPr>
  </w:style>
  <w:style w:type="paragraph" w:styleId="a6">
    <w:name w:val="Normal (Web)"/>
    <w:basedOn w:val="a"/>
    <w:uiPriority w:val="99"/>
    <w:unhideWhenUsed/>
    <w:rsid w:val="00F76765"/>
    <w:rPr>
      <w:rFonts w:ascii="Times New Roman" w:hAnsi="Times New Roman" w:cs="Times New Roman"/>
    </w:rPr>
  </w:style>
  <w:style w:type="paragraph" w:styleId="a7">
    <w:name w:val="Balloon Text"/>
    <w:basedOn w:val="a"/>
    <w:link w:val="a8"/>
    <w:uiPriority w:val="99"/>
    <w:semiHidden/>
    <w:unhideWhenUsed/>
    <w:rsid w:val="00FC5E2E"/>
    <w:pPr>
      <w:spacing w:after="0"/>
    </w:pPr>
    <w:rPr>
      <w:rFonts w:ascii="Arial" w:hAnsi="Arial" w:cs="Arial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FC5E2E"/>
    <w:rPr>
      <w:rFonts w:ascii="Arial" w:hAnsi="Arial" w:cs="Arial"/>
      <w:sz w:val="18"/>
      <w:szCs w:val="18"/>
      <w:lang w:val="en-US"/>
    </w:rPr>
  </w:style>
  <w:style w:type="paragraph" w:styleId="2">
    <w:name w:val="Body Text Indent 2"/>
    <w:basedOn w:val="a"/>
    <w:link w:val="20"/>
    <w:uiPriority w:val="99"/>
    <w:semiHidden/>
    <w:unhideWhenUsed/>
    <w:rsid w:val="00BD22D0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BD22D0"/>
    <w:rPr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D357A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D357A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6D357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6D357A"/>
  </w:style>
  <w:style w:type="paragraph" w:styleId="a5">
    <w:name w:val="List Paragraph"/>
    <w:basedOn w:val="a"/>
    <w:uiPriority w:val="34"/>
    <w:qFormat/>
    <w:rsid w:val="008470E9"/>
    <w:pPr>
      <w:ind w:left="720"/>
      <w:contextualSpacing/>
    </w:pPr>
  </w:style>
  <w:style w:type="paragraph" w:customStyle="1" w:styleId="Compact">
    <w:name w:val="Compact"/>
    <w:basedOn w:val="a3"/>
    <w:qFormat/>
    <w:rsid w:val="008470E9"/>
    <w:pPr>
      <w:spacing w:before="36" w:after="36"/>
    </w:pPr>
  </w:style>
  <w:style w:type="paragraph" w:styleId="a6">
    <w:name w:val="Normal (Web)"/>
    <w:basedOn w:val="a"/>
    <w:uiPriority w:val="99"/>
    <w:unhideWhenUsed/>
    <w:rsid w:val="00F76765"/>
    <w:rPr>
      <w:rFonts w:ascii="Times New Roman" w:hAnsi="Times New Roman" w:cs="Times New Roman"/>
    </w:rPr>
  </w:style>
  <w:style w:type="paragraph" w:styleId="a7">
    <w:name w:val="Balloon Text"/>
    <w:basedOn w:val="a"/>
    <w:link w:val="a8"/>
    <w:uiPriority w:val="99"/>
    <w:semiHidden/>
    <w:unhideWhenUsed/>
    <w:rsid w:val="00FC5E2E"/>
    <w:pPr>
      <w:spacing w:after="0"/>
    </w:pPr>
    <w:rPr>
      <w:rFonts w:ascii="Arial" w:hAnsi="Arial" w:cs="Arial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FC5E2E"/>
    <w:rPr>
      <w:rFonts w:ascii="Arial" w:hAnsi="Arial" w:cs="Arial"/>
      <w:sz w:val="18"/>
      <w:szCs w:val="18"/>
      <w:lang w:val="en-US"/>
    </w:rPr>
  </w:style>
  <w:style w:type="paragraph" w:styleId="2">
    <w:name w:val="Body Text Indent 2"/>
    <w:basedOn w:val="a"/>
    <w:link w:val="20"/>
    <w:uiPriority w:val="99"/>
    <w:semiHidden/>
    <w:unhideWhenUsed/>
    <w:rsid w:val="00BD22D0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BD22D0"/>
    <w:rPr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55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82861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8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213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889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75982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35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16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9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83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00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3</Pages>
  <Words>5527</Words>
  <Characters>31506</Characters>
  <Application>Microsoft Office Word</Application>
  <DocSecurity>0</DocSecurity>
  <Lines>262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</cp:lastModifiedBy>
  <cp:revision>19</cp:revision>
  <cp:lastPrinted>2019-02-05T12:37:00Z</cp:lastPrinted>
  <dcterms:created xsi:type="dcterms:W3CDTF">2019-02-04T11:51:00Z</dcterms:created>
  <dcterms:modified xsi:type="dcterms:W3CDTF">2019-02-08T07:07:00Z</dcterms:modified>
</cp:coreProperties>
</file>